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A66503" w14:textId="58A31B44" w:rsidR="002632E4" w:rsidRPr="00516C93" w:rsidRDefault="002632E4" w:rsidP="002632E4">
      <w:pPr>
        <w:pStyle w:val="papertitle"/>
        <w:spacing w:before="100" w:beforeAutospacing="1" w:after="100" w:afterAutospacing="1"/>
        <w:rPr>
          <w:kern w:val="48"/>
        </w:rPr>
      </w:pPr>
      <w:r>
        <w:rPr>
          <w:kern w:val="48"/>
        </w:rPr>
        <w:t>Image Generation from Generative Adversarial Networks</w:t>
      </w:r>
    </w:p>
    <w:p w14:paraId="427DF3E3" w14:textId="77777777" w:rsidR="002632E4" w:rsidRDefault="002632E4" w:rsidP="002632E4">
      <w:pPr>
        <w:pStyle w:val="Author"/>
        <w:spacing w:before="100" w:beforeAutospacing="1" w:after="100" w:afterAutospacing="1" w:line="120" w:lineRule="auto"/>
        <w:rPr>
          <w:sz w:val="16"/>
          <w:szCs w:val="16"/>
        </w:rPr>
      </w:pPr>
    </w:p>
    <w:p w14:paraId="75023676" w14:textId="77777777" w:rsidR="002632E4" w:rsidRPr="00CA4392" w:rsidRDefault="002632E4" w:rsidP="002632E4">
      <w:pPr>
        <w:pStyle w:val="Author"/>
        <w:spacing w:before="100" w:beforeAutospacing="1" w:after="100" w:afterAutospacing="1" w:line="120" w:lineRule="auto"/>
        <w:rPr>
          <w:sz w:val="16"/>
          <w:szCs w:val="16"/>
        </w:rPr>
        <w:sectPr w:rsidR="002632E4" w:rsidRPr="00CA4392" w:rsidSect="003B4E04">
          <w:footerReference w:type="first" r:id="rId7"/>
          <w:pgSz w:w="11906" w:h="16838" w:code="9"/>
          <w:pgMar w:top="540" w:right="893" w:bottom="1440" w:left="893" w:header="720" w:footer="720" w:gutter="0"/>
          <w:cols w:space="720"/>
          <w:titlePg/>
          <w:docGrid w:linePitch="360"/>
        </w:sectPr>
      </w:pPr>
    </w:p>
    <w:p w14:paraId="70F03564" w14:textId="5BE00A16" w:rsidR="002632E4" w:rsidRPr="009E3965" w:rsidRDefault="002632E4" w:rsidP="002632E4">
      <w:pPr>
        <w:pStyle w:val="Author"/>
        <w:spacing w:before="100" w:beforeAutospacing="1"/>
        <w:rPr>
          <w:i/>
          <w:iCs/>
          <w:sz w:val="18"/>
          <w:szCs w:val="18"/>
        </w:rPr>
      </w:pPr>
      <w:r w:rsidRPr="00294AE1">
        <w:rPr>
          <w:b/>
          <w:bCs/>
          <w:sz w:val="18"/>
          <w:szCs w:val="18"/>
        </w:rPr>
        <w:t>Ahmed Albishri</w:t>
      </w:r>
      <w:r w:rsidRPr="009E3965">
        <w:rPr>
          <w:i/>
          <w:iCs/>
          <w:sz w:val="18"/>
          <w:szCs w:val="18"/>
        </w:rPr>
        <w:br/>
        <w:t>School of Computing and Engineering</w:t>
      </w:r>
      <w:r w:rsidRPr="00F847A6">
        <w:rPr>
          <w:sz w:val="18"/>
          <w:szCs w:val="18"/>
        </w:rPr>
        <w:br/>
      </w:r>
      <w:r>
        <w:rPr>
          <w:i/>
          <w:sz w:val="18"/>
          <w:szCs w:val="18"/>
        </w:rPr>
        <w:t>University of Missouri Kansas City</w:t>
      </w:r>
      <w:r w:rsidRPr="00F847A6">
        <w:rPr>
          <w:i/>
          <w:sz w:val="18"/>
          <w:szCs w:val="18"/>
        </w:rPr>
        <w:br/>
      </w:r>
      <w:r w:rsidRPr="00B67CF8">
        <w:rPr>
          <w:sz w:val="18"/>
          <w:szCs w:val="18"/>
        </w:rPr>
        <w:t>Kansas City, MO, US</w:t>
      </w:r>
      <w:r w:rsidRPr="00B67CF8">
        <w:rPr>
          <w:sz w:val="18"/>
          <w:szCs w:val="18"/>
        </w:rPr>
        <w:br/>
      </w:r>
      <w:hyperlink r:id="rId8" w:history="1">
        <w:r w:rsidR="007C6EBC" w:rsidRPr="00C86FEB">
          <w:rPr>
            <w:rStyle w:val="Hyperlink"/>
            <w:sz w:val="18"/>
            <w:szCs w:val="18"/>
          </w:rPr>
          <w:t>aa8w2@umsystem.edu</w:t>
        </w:r>
      </w:hyperlink>
      <w:r w:rsidR="007C6EBC">
        <w:rPr>
          <w:sz w:val="18"/>
          <w:szCs w:val="18"/>
        </w:rPr>
        <w:t xml:space="preserve"> </w:t>
      </w:r>
    </w:p>
    <w:p w14:paraId="4A3D2627" w14:textId="7D1E2A57" w:rsidR="002632E4" w:rsidRPr="00F847A6" w:rsidRDefault="002632E4" w:rsidP="002632E4">
      <w:pPr>
        <w:pStyle w:val="Author"/>
        <w:spacing w:before="100" w:beforeAutospacing="1"/>
        <w:rPr>
          <w:sz w:val="18"/>
          <w:szCs w:val="18"/>
        </w:rPr>
      </w:pPr>
      <w:r w:rsidRPr="00294AE1">
        <w:rPr>
          <w:b/>
          <w:bCs/>
          <w:sz w:val="18"/>
          <w:szCs w:val="18"/>
        </w:rPr>
        <w:t>Gayathri Garikapati</w:t>
      </w:r>
      <w:r>
        <w:rPr>
          <w:sz w:val="18"/>
          <w:szCs w:val="18"/>
        </w:rPr>
        <w:br/>
      </w:r>
      <w:r>
        <w:rPr>
          <w:i/>
          <w:sz w:val="18"/>
          <w:szCs w:val="18"/>
        </w:rPr>
        <w:t>School of Computing and Engineering</w:t>
      </w:r>
      <w:r w:rsidRPr="00F847A6">
        <w:rPr>
          <w:sz w:val="18"/>
          <w:szCs w:val="18"/>
        </w:rPr>
        <w:br/>
      </w:r>
      <w:r>
        <w:rPr>
          <w:i/>
          <w:sz w:val="18"/>
          <w:szCs w:val="18"/>
        </w:rPr>
        <w:t>University of Missouri Kansas City</w:t>
      </w:r>
      <w:r w:rsidRPr="00F847A6">
        <w:rPr>
          <w:i/>
          <w:sz w:val="18"/>
          <w:szCs w:val="18"/>
        </w:rPr>
        <w:br/>
      </w:r>
      <w:r>
        <w:rPr>
          <w:sz w:val="18"/>
          <w:szCs w:val="18"/>
        </w:rPr>
        <w:t>Kansas City, MO, US</w:t>
      </w:r>
      <w:r w:rsidRPr="00F847A6">
        <w:rPr>
          <w:sz w:val="18"/>
          <w:szCs w:val="18"/>
        </w:rPr>
        <w:br/>
      </w:r>
      <w:hyperlink r:id="rId9" w:history="1">
        <w:r w:rsidR="007C6EBC" w:rsidRPr="00C86FEB">
          <w:rPr>
            <w:rStyle w:val="Hyperlink"/>
            <w:sz w:val="18"/>
            <w:szCs w:val="18"/>
          </w:rPr>
          <w:t>ggr9d@umsystem.edu</w:t>
        </w:r>
      </w:hyperlink>
      <w:r w:rsidR="007C6EBC">
        <w:rPr>
          <w:sz w:val="18"/>
          <w:szCs w:val="18"/>
        </w:rPr>
        <w:t xml:space="preserve"> </w:t>
      </w:r>
      <w:r>
        <w:rPr>
          <w:sz w:val="18"/>
          <w:szCs w:val="18"/>
        </w:rPr>
        <w:br w:type="column"/>
      </w:r>
      <w:r w:rsidRPr="00294AE1">
        <w:rPr>
          <w:b/>
          <w:bCs/>
          <w:sz w:val="18"/>
          <w:szCs w:val="18"/>
        </w:rPr>
        <w:t>Saeed Alqarni</w:t>
      </w:r>
      <w:r w:rsidRPr="00F847A6">
        <w:rPr>
          <w:sz w:val="18"/>
          <w:szCs w:val="18"/>
        </w:rPr>
        <w:br/>
      </w:r>
      <w:r>
        <w:rPr>
          <w:i/>
          <w:sz w:val="18"/>
          <w:szCs w:val="18"/>
        </w:rPr>
        <w:t>School of Computing and Engineering</w:t>
      </w:r>
      <w:r w:rsidRPr="00F847A6">
        <w:rPr>
          <w:sz w:val="18"/>
          <w:szCs w:val="18"/>
        </w:rPr>
        <w:t xml:space="preserve"> </w:t>
      </w:r>
      <w:r w:rsidRPr="00F847A6">
        <w:rPr>
          <w:sz w:val="18"/>
          <w:szCs w:val="18"/>
        </w:rPr>
        <w:br/>
      </w:r>
      <w:r>
        <w:rPr>
          <w:i/>
          <w:sz w:val="18"/>
          <w:szCs w:val="18"/>
        </w:rPr>
        <w:t>University of Missouri Kansas City</w:t>
      </w:r>
      <w:r w:rsidRPr="00F847A6">
        <w:rPr>
          <w:i/>
          <w:sz w:val="18"/>
          <w:szCs w:val="18"/>
        </w:rPr>
        <w:br/>
      </w:r>
      <w:r>
        <w:rPr>
          <w:sz w:val="18"/>
          <w:szCs w:val="18"/>
        </w:rPr>
        <w:t xml:space="preserve">Kansas </w:t>
      </w:r>
      <w:r w:rsidRPr="00F847A6">
        <w:rPr>
          <w:sz w:val="18"/>
          <w:szCs w:val="18"/>
        </w:rPr>
        <w:t xml:space="preserve">City, </w:t>
      </w:r>
      <w:r>
        <w:rPr>
          <w:sz w:val="18"/>
          <w:szCs w:val="18"/>
        </w:rPr>
        <w:t>MO, US</w:t>
      </w:r>
      <w:r w:rsidRPr="00F847A6">
        <w:rPr>
          <w:sz w:val="18"/>
          <w:szCs w:val="18"/>
        </w:rPr>
        <w:br/>
      </w:r>
      <w:hyperlink r:id="rId10" w:history="1">
        <w:r w:rsidR="007C6EBC" w:rsidRPr="00C86FEB">
          <w:rPr>
            <w:rStyle w:val="Hyperlink"/>
            <w:sz w:val="18"/>
            <w:szCs w:val="18"/>
          </w:rPr>
          <w:t>saacfb@umsystem.edu</w:t>
        </w:r>
      </w:hyperlink>
      <w:r w:rsidR="007C6EBC">
        <w:rPr>
          <w:sz w:val="18"/>
          <w:szCs w:val="18"/>
        </w:rPr>
        <w:t xml:space="preserve"> </w:t>
      </w:r>
    </w:p>
    <w:p w14:paraId="26ED8481" w14:textId="74064A4E" w:rsidR="002632E4" w:rsidRPr="00F847A6" w:rsidRDefault="002632E4" w:rsidP="002632E4">
      <w:pPr>
        <w:pStyle w:val="Author"/>
        <w:spacing w:before="100" w:beforeAutospacing="1"/>
        <w:rPr>
          <w:sz w:val="18"/>
          <w:szCs w:val="18"/>
        </w:rPr>
      </w:pPr>
      <w:r w:rsidRPr="00294AE1">
        <w:rPr>
          <w:b/>
          <w:bCs/>
          <w:sz w:val="18"/>
          <w:szCs w:val="18"/>
        </w:rPr>
        <w:t>Karthik Yanagandula</w:t>
      </w:r>
      <w:r w:rsidRPr="00F847A6">
        <w:rPr>
          <w:sz w:val="18"/>
          <w:szCs w:val="18"/>
        </w:rPr>
        <w:br/>
      </w:r>
      <w:r>
        <w:rPr>
          <w:i/>
          <w:sz w:val="18"/>
          <w:szCs w:val="18"/>
        </w:rPr>
        <w:t>School of Computing and Engineering</w:t>
      </w:r>
      <w:r w:rsidRPr="00F847A6">
        <w:rPr>
          <w:sz w:val="18"/>
          <w:szCs w:val="18"/>
        </w:rPr>
        <w:br/>
      </w:r>
      <w:r>
        <w:rPr>
          <w:i/>
          <w:sz w:val="18"/>
          <w:szCs w:val="18"/>
        </w:rPr>
        <w:t>University of Missouri Kansas City</w:t>
      </w:r>
      <w:r w:rsidRPr="00F847A6">
        <w:rPr>
          <w:i/>
          <w:sz w:val="18"/>
          <w:szCs w:val="18"/>
        </w:rPr>
        <w:br/>
      </w:r>
      <w:r>
        <w:rPr>
          <w:sz w:val="18"/>
          <w:szCs w:val="18"/>
        </w:rPr>
        <w:t>Kansas City, MO, US</w:t>
      </w:r>
      <w:r w:rsidRPr="00F847A6">
        <w:rPr>
          <w:sz w:val="18"/>
          <w:szCs w:val="18"/>
        </w:rPr>
        <w:br/>
      </w:r>
      <w:hyperlink r:id="rId11" w:history="1">
        <w:r w:rsidR="007C6EBC" w:rsidRPr="00C86FEB">
          <w:rPr>
            <w:rStyle w:val="Hyperlink"/>
            <w:sz w:val="18"/>
            <w:szCs w:val="18"/>
          </w:rPr>
          <w:t>kyb8k@umsystem.edu</w:t>
        </w:r>
      </w:hyperlink>
      <w:r w:rsidR="007C6EBC">
        <w:rPr>
          <w:sz w:val="18"/>
          <w:szCs w:val="18"/>
        </w:rPr>
        <w:t xml:space="preserve"> </w:t>
      </w:r>
      <w:r>
        <w:rPr>
          <w:sz w:val="18"/>
          <w:szCs w:val="18"/>
        </w:rPr>
        <w:t xml:space="preserve"> </w:t>
      </w:r>
      <w:r>
        <w:rPr>
          <w:sz w:val="18"/>
          <w:szCs w:val="18"/>
        </w:rPr>
        <w:br w:type="column"/>
      </w:r>
      <w:r w:rsidRPr="00294AE1">
        <w:rPr>
          <w:b/>
          <w:bCs/>
          <w:sz w:val="18"/>
          <w:szCs w:val="18"/>
        </w:rPr>
        <w:t>Vinay Reddy Kalluri</w:t>
      </w:r>
      <w:r w:rsidRPr="00F847A6">
        <w:rPr>
          <w:sz w:val="18"/>
          <w:szCs w:val="18"/>
        </w:rPr>
        <w:br/>
      </w:r>
      <w:r>
        <w:rPr>
          <w:i/>
          <w:sz w:val="18"/>
          <w:szCs w:val="18"/>
        </w:rPr>
        <w:t>School of Computing and Engineering</w:t>
      </w:r>
      <w:r w:rsidRPr="00F847A6">
        <w:rPr>
          <w:sz w:val="18"/>
          <w:szCs w:val="18"/>
        </w:rPr>
        <w:br/>
      </w:r>
      <w:r>
        <w:rPr>
          <w:i/>
          <w:sz w:val="18"/>
          <w:szCs w:val="18"/>
        </w:rPr>
        <w:t>University of Missouri Kansas City</w:t>
      </w:r>
      <w:r w:rsidRPr="00F847A6">
        <w:rPr>
          <w:i/>
          <w:sz w:val="18"/>
          <w:szCs w:val="18"/>
        </w:rPr>
        <w:br/>
      </w:r>
      <w:r>
        <w:rPr>
          <w:sz w:val="18"/>
          <w:szCs w:val="18"/>
        </w:rPr>
        <w:t xml:space="preserve">Kansas </w:t>
      </w:r>
      <w:r w:rsidRPr="00F847A6">
        <w:rPr>
          <w:sz w:val="18"/>
          <w:szCs w:val="18"/>
        </w:rPr>
        <w:t>City,</w:t>
      </w:r>
      <w:r>
        <w:rPr>
          <w:sz w:val="18"/>
          <w:szCs w:val="18"/>
        </w:rPr>
        <w:t xml:space="preserve"> MO, US</w:t>
      </w:r>
      <w:r w:rsidRPr="00F847A6">
        <w:rPr>
          <w:sz w:val="18"/>
          <w:szCs w:val="18"/>
        </w:rPr>
        <w:br/>
      </w:r>
      <w:hyperlink r:id="rId12" w:history="1">
        <w:r w:rsidR="007C6EBC" w:rsidRPr="00C86FEB">
          <w:rPr>
            <w:rStyle w:val="Hyperlink"/>
            <w:sz w:val="18"/>
            <w:szCs w:val="18"/>
          </w:rPr>
          <w:t>vk9ry@umsystem.edu</w:t>
        </w:r>
      </w:hyperlink>
      <w:r w:rsidR="007C6EBC">
        <w:rPr>
          <w:sz w:val="18"/>
          <w:szCs w:val="18"/>
        </w:rPr>
        <w:t xml:space="preserve"> </w:t>
      </w:r>
    </w:p>
    <w:p w14:paraId="010116A5" w14:textId="0D67DF97" w:rsidR="002632E4" w:rsidRDefault="002632E4" w:rsidP="002632E4">
      <w:pPr>
        <w:pStyle w:val="Author"/>
        <w:spacing w:before="100" w:beforeAutospacing="1"/>
      </w:pPr>
      <w:r w:rsidRPr="00294AE1">
        <w:rPr>
          <w:b/>
          <w:bCs/>
          <w:sz w:val="18"/>
          <w:szCs w:val="18"/>
        </w:rPr>
        <w:t>Muni Kanaka Sri Shalini Chintam</w:t>
      </w:r>
      <w:r w:rsidRPr="00F847A6">
        <w:rPr>
          <w:sz w:val="18"/>
          <w:szCs w:val="18"/>
        </w:rPr>
        <w:br/>
      </w:r>
      <w:r>
        <w:rPr>
          <w:i/>
          <w:sz w:val="18"/>
          <w:szCs w:val="18"/>
        </w:rPr>
        <w:t>School of Computing and Engineering</w:t>
      </w:r>
      <w:r w:rsidRPr="00F847A6">
        <w:rPr>
          <w:sz w:val="18"/>
          <w:szCs w:val="18"/>
        </w:rPr>
        <w:br/>
      </w:r>
      <w:r>
        <w:rPr>
          <w:i/>
          <w:sz w:val="18"/>
          <w:szCs w:val="18"/>
        </w:rPr>
        <w:t>University of Missouri Kansas City</w:t>
      </w:r>
      <w:r w:rsidRPr="00F847A6">
        <w:rPr>
          <w:i/>
          <w:sz w:val="18"/>
          <w:szCs w:val="18"/>
        </w:rPr>
        <w:br/>
      </w:r>
      <w:r>
        <w:rPr>
          <w:sz w:val="18"/>
          <w:szCs w:val="18"/>
        </w:rPr>
        <w:t xml:space="preserve">Kansas </w:t>
      </w:r>
      <w:r w:rsidRPr="00F847A6">
        <w:rPr>
          <w:sz w:val="18"/>
          <w:szCs w:val="18"/>
        </w:rPr>
        <w:t>City,</w:t>
      </w:r>
      <w:r>
        <w:rPr>
          <w:sz w:val="18"/>
          <w:szCs w:val="18"/>
        </w:rPr>
        <w:t xml:space="preserve"> MO, US</w:t>
      </w:r>
      <w:r w:rsidRPr="00F847A6">
        <w:rPr>
          <w:sz w:val="18"/>
          <w:szCs w:val="18"/>
        </w:rPr>
        <w:br/>
      </w:r>
      <w:hyperlink r:id="rId13" w:history="1">
        <w:r w:rsidR="007C6EBC" w:rsidRPr="00C86FEB">
          <w:rPr>
            <w:rStyle w:val="Hyperlink"/>
            <w:sz w:val="18"/>
            <w:szCs w:val="18"/>
          </w:rPr>
          <w:t>mcnhy@umsystem.edu</w:t>
        </w:r>
      </w:hyperlink>
      <w:r w:rsidR="007C6EBC">
        <w:rPr>
          <w:sz w:val="18"/>
          <w:szCs w:val="18"/>
        </w:rPr>
        <w:t xml:space="preserve"> </w:t>
      </w:r>
    </w:p>
    <w:p w14:paraId="21CE59E3" w14:textId="77777777" w:rsidR="002632E4" w:rsidRDefault="002632E4" w:rsidP="002632E4">
      <w:pPr>
        <w:sectPr w:rsidR="002632E4" w:rsidSect="003B4E04">
          <w:type w:val="continuous"/>
          <w:pgSz w:w="11906" w:h="16838" w:code="9"/>
          <w:pgMar w:top="450" w:right="893" w:bottom="1440" w:left="893" w:header="720" w:footer="720" w:gutter="0"/>
          <w:cols w:num="3" w:space="720"/>
          <w:docGrid w:linePitch="360"/>
        </w:sectPr>
      </w:pPr>
    </w:p>
    <w:p w14:paraId="045B17CF" w14:textId="77777777" w:rsidR="002632E4" w:rsidRPr="005B520E" w:rsidRDefault="002632E4" w:rsidP="002632E4">
      <w:pPr>
        <w:sectPr w:rsidR="002632E4" w:rsidRPr="005B520E" w:rsidSect="003B4E04">
          <w:type w:val="continuous"/>
          <w:pgSz w:w="11906" w:h="16838" w:code="9"/>
          <w:pgMar w:top="450" w:right="893" w:bottom="1440" w:left="893" w:header="720" w:footer="720" w:gutter="0"/>
          <w:cols w:num="3" w:space="720"/>
          <w:docGrid w:linePitch="360"/>
        </w:sectPr>
      </w:pPr>
      <w:r>
        <w:br w:type="column"/>
      </w:r>
    </w:p>
    <w:p w14:paraId="56BF33A5" w14:textId="7257DDCB" w:rsidR="0019353F" w:rsidRPr="006F1257" w:rsidRDefault="002632E4" w:rsidP="0019353F">
      <w:pPr>
        <w:pStyle w:val="Abstract"/>
        <w:ind w:firstLine="0"/>
      </w:pPr>
      <w:r>
        <w:rPr>
          <w:i/>
          <w:iCs/>
        </w:rPr>
        <w:t>Abstract</w:t>
      </w:r>
      <w:r>
        <w:t>—</w:t>
      </w:r>
      <w:r w:rsidR="0019353F" w:rsidRPr="0019353F">
        <w:rPr>
          <w:lang w:val="en-IN"/>
        </w:rPr>
        <w:t xml:space="preserve"> </w:t>
      </w:r>
      <w:r w:rsidR="006C0324">
        <w:rPr>
          <w:lang w:val="en-IN"/>
        </w:rPr>
        <w:t xml:space="preserve">Image generation is a critical step for </w:t>
      </w:r>
      <w:r w:rsidR="00D17B40">
        <w:rPr>
          <w:lang w:val="en-IN"/>
        </w:rPr>
        <w:t xml:space="preserve">Artificial Intelligence </w:t>
      </w:r>
      <w:r w:rsidR="006C0324">
        <w:rPr>
          <w:lang w:val="en-IN"/>
        </w:rPr>
        <w:t xml:space="preserve">technologies in understanding image properties at the pixel level </w:t>
      </w:r>
      <w:r w:rsidR="00551657">
        <w:rPr>
          <w:lang w:val="en-IN"/>
        </w:rPr>
        <w:t>concerning</w:t>
      </w:r>
      <w:r w:rsidR="006C0324">
        <w:rPr>
          <w:lang w:val="en-IN"/>
        </w:rPr>
        <w:t xml:space="preserve"> context and environment. Generative Adversarial networks along with transformers played a crucial role in generating the image content with specified parameters. </w:t>
      </w:r>
      <w:r w:rsidR="0019353F" w:rsidRPr="006F1257">
        <w:rPr>
          <w:lang w:val="en-IN"/>
        </w:rPr>
        <w:t xml:space="preserve">The main idea </w:t>
      </w:r>
      <w:r w:rsidR="00BD2A8F">
        <w:rPr>
          <w:lang w:val="en-IN"/>
        </w:rPr>
        <w:t xml:space="preserve">presented in this paper </w:t>
      </w:r>
      <w:r w:rsidR="0019353F" w:rsidRPr="006F1257">
        <w:rPr>
          <w:lang w:val="en-IN"/>
        </w:rPr>
        <w:t>is to develop deep learning models to take the</w:t>
      </w:r>
      <w:r w:rsidR="006C0324">
        <w:rPr>
          <w:lang w:val="en-IN"/>
        </w:rPr>
        <w:t xml:space="preserve"> </w:t>
      </w:r>
      <w:r w:rsidR="006C0324" w:rsidRPr="006C0324">
        <w:rPr>
          <w:lang w:val="en-IN"/>
        </w:rPr>
        <w:t>celebrity</w:t>
      </w:r>
      <w:r w:rsidR="006C0324">
        <w:rPr>
          <w:lang w:val="en-IN"/>
        </w:rPr>
        <w:t xml:space="preserve"> </w:t>
      </w:r>
      <w:r w:rsidR="0019353F" w:rsidRPr="006F1257">
        <w:rPr>
          <w:lang w:val="en-IN"/>
        </w:rPr>
        <w:t xml:space="preserve">dataset related to </w:t>
      </w:r>
      <w:r w:rsidR="006C0324">
        <w:rPr>
          <w:lang w:val="en-IN"/>
        </w:rPr>
        <w:t xml:space="preserve">face </w:t>
      </w:r>
      <w:r w:rsidR="0019353F" w:rsidRPr="006F1257">
        <w:rPr>
          <w:lang w:val="en-IN"/>
        </w:rPr>
        <w:t>images and generate similar images</w:t>
      </w:r>
      <w:r w:rsidR="006C0324">
        <w:rPr>
          <w:lang w:val="en-IN"/>
        </w:rPr>
        <w:t xml:space="preserve"> related to </w:t>
      </w:r>
      <w:r w:rsidR="00551657">
        <w:rPr>
          <w:lang w:val="en-IN"/>
        </w:rPr>
        <w:t>technically fake faces</w:t>
      </w:r>
      <w:r w:rsidR="0019353F" w:rsidRPr="006F1257">
        <w:rPr>
          <w:lang w:val="en-IN"/>
        </w:rPr>
        <w:t>. Two models are designed to handle the solution</w:t>
      </w:r>
      <w:r w:rsidR="00BD2A8F">
        <w:rPr>
          <w:lang w:val="en-IN"/>
        </w:rPr>
        <w:t xml:space="preserve"> for deep face image generation and text to image using VQ-GAN and CLIP</w:t>
      </w:r>
      <w:r w:rsidR="0019353F">
        <w:rPr>
          <w:lang w:val="en-IN"/>
        </w:rPr>
        <w:t>.</w:t>
      </w:r>
      <w:r w:rsidR="0019353F">
        <w:t xml:space="preserve"> </w:t>
      </w:r>
      <w:r w:rsidR="0019353F" w:rsidRPr="006F1257">
        <w:rPr>
          <w:lang w:val="en-IN"/>
        </w:rPr>
        <w:t>Realistic than the original images with</w:t>
      </w:r>
      <w:r w:rsidR="006C0324">
        <w:rPr>
          <w:lang w:val="en-IN"/>
        </w:rPr>
        <w:t xml:space="preserve"> and without</w:t>
      </w:r>
      <w:r w:rsidR="0019353F" w:rsidRPr="006F1257">
        <w:rPr>
          <w:lang w:val="en-IN"/>
        </w:rPr>
        <w:t xml:space="preserve"> context.</w:t>
      </w:r>
      <w:r w:rsidR="0019353F">
        <w:rPr>
          <w:lang w:val="en-IN"/>
        </w:rPr>
        <w:t xml:space="preserve"> </w:t>
      </w:r>
      <w:r w:rsidR="0019353F" w:rsidRPr="006F1257">
        <w:rPr>
          <w:lang w:val="en-IN"/>
        </w:rPr>
        <w:t xml:space="preserve">Taking input from the user like </w:t>
      </w:r>
      <w:r w:rsidR="006A36F2">
        <w:rPr>
          <w:lang w:val="en-IN"/>
        </w:rPr>
        <w:t xml:space="preserve">image </w:t>
      </w:r>
      <w:r w:rsidR="0019353F" w:rsidRPr="006F1257">
        <w:rPr>
          <w:lang w:val="en-IN"/>
        </w:rPr>
        <w:t>type and context related to the image and generating the images</w:t>
      </w:r>
      <w:r w:rsidR="006A36F2">
        <w:rPr>
          <w:lang w:val="en-IN"/>
        </w:rPr>
        <w:t xml:space="preserve"> at a pixel level</w:t>
      </w:r>
      <w:r w:rsidR="006C0324">
        <w:rPr>
          <w:lang w:val="en-IN"/>
        </w:rPr>
        <w:t xml:space="preserve">. </w:t>
      </w:r>
      <w:r w:rsidR="0019353F" w:rsidRPr="006F1257">
        <w:rPr>
          <w:lang w:val="en-IN"/>
        </w:rPr>
        <w:t>Both are different models as they need separate training and development.</w:t>
      </w:r>
      <w:r w:rsidR="006C0324">
        <w:rPr>
          <w:lang w:val="en-IN"/>
        </w:rPr>
        <w:t xml:space="preserve"> These generated images are used in a wide variety of </w:t>
      </w:r>
      <w:r w:rsidR="006A36F2">
        <w:rPr>
          <w:lang w:val="en-IN"/>
        </w:rPr>
        <w:t>multi-</w:t>
      </w:r>
      <w:r w:rsidR="006C0324">
        <w:rPr>
          <w:lang w:val="en-IN"/>
        </w:rPr>
        <w:t>media, Non-Fungible Token (NFT)</w:t>
      </w:r>
      <w:r w:rsidR="006A36F2">
        <w:rPr>
          <w:lang w:val="en-IN"/>
        </w:rPr>
        <w:t xml:space="preserve"> developers</w:t>
      </w:r>
      <w:r w:rsidR="006C0324">
        <w:rPr>
          <w:lang w:val="en-IN"/>
        </w:rPr>
        <w:t>,</w:t>
      </w:r>
      <w:r w:rsidR="006A36F2">
        <w:rPr>
          <w:lang w:val="en-IN"/>
        </w:rPr>
        <w:t xml:space="preserve"> </w:t>
      </w:r>
      <w:r w:rsidR="006C0324">
        <w:rPr>
          <w:lang w:val="en-IN"/>
        </w:rPr>
        <w:t xml:space="preserve">UI/UX </w:t>
      </w:r>
      <w:r w:rsidR="006A36F2">
        <w:rPr>
          <w:lang w:val="en-IN"/>
        </w:rPr>
        <w:t xml:space="preserve">designers, </w:t>
      </w:r>
      <w:r w:rsidR="006C0324">
        <w:rPr>
          <w:lang w:val="en-IN"/>
        </w:rPr>
        <w:t>developers across the industries</w:t>
      </w:r>
      <w:r w:rsidR="006A36F2">
        <w:rPr>
          <w:lang w:val="en-IN"/>
        </w:rPr>
        <w:t xml:space="preserve"> of animation and internet companies,</w:t>
      </w:r>
      <w:r w:rsidR="006C0324">
        <w:rPr>
          <w:lang w:val="en-IN"/>
        </w:rPr>
        <w:t xml:space="preserve"> and research groups for generating data.</w:t>
      </w:r>
    </w:p>
    <w:p w14:paraId="3E24D634" w14:textId="3AB3098D" w:rsidR="00105B1D" w:rsidRDefault="002632E4" w:rsidP="00105B1D">
      <w:pPr>
        <w:pStyle w:val="Keywords"/>
      </w:pPr>
      <w:r w:rsidRPr="004D72B5">
        <w:t>Keywords—</w:t>
      </w:r>
      <w:r w:rsidR="00105B1D" w:rsidRPr="00105B1D">
        <w:t xml:space="preserve"> </w:t>
      </w:r>
      <w:r w:rsidR="006C0324">
        <w:t>G</w:t>
      </w:r>
      <w:r w:rsidR="00105B1D">
        <w:t xml:space="preserve">enerative </w:t>
      </w:r>
      <w:r w:rsidR="006C0324">
        <w:t>A</w:t>
      </w:r>
      <w:r w:rsidR="00105B1D">
        <w:t xml:space="preserve">dversarial </w:t>
      </w:r>
      <w:r w:rsidR="006C0324">
        <w:t>N</w:t>
      </w:r>
      <w:r w:rsidR="00105B1D">
        <w:t>etworks,</w:t>
      </w:r>
      <w:r w:rsidR="007F38A0">
        <w:t xml:space="preserve"> </w:t>
      </w:r>
      <w:r w:rsidR="00BD2A8F">
        <w:t xml:space="preserve">VQ-GAN, CLIP, </w:t>
      </w:r>
      <w:r w:rsidR="00105B1D">
        <w:t>NFT</w:t>
      </w:r>
      <w:r w:rsidR="006C0324">
        <w:t>, UI/UX, Image Generation, Deep Learning, Artificial Intelligence</w:t>
      </w:r>
      <w:r w:rsidR="00105B1D">
        <w:t>.</w:t>
      </w:r>
    </w:p>
    <w:p w14:paraId="51E41525" w14:textId="10EF808D" w:rsidR="005551CF" w:rsidRDefault="005551CF" w:rsidP="005551CF">
      <w:pPr>
        <w:pStyle w:val="Heading1"/>
        <w:jc w:val="left"/>
        <w:rPr>
          <w:b/>
          <w:bCs/>
        </w:rPr>
      </w:pPr>
      <w:r>
        <w:rPr>
          <w:b/>
          <w:bCs/>
        </w:rPr>
        <w:t>Introduction</w:t>
      </w:r>
    </w:p>
    <w:p w14:paraId="4F234B7B" w14:textId="2927F431" w:rsidR="009638E4" w:rsidRDefault="009638E4" w:rsidP="009638E4">
      <w:pPr>
        <w:jc w:val="both"/>
      </w:pPr>
      <w:r w:rsidRPr="009638E4">
        <w:t xml:space="preserve">By merely adding a </w:t>
      </w:r>
      <w:r>
        <w:t>tiny</w:t>
      </w:r>
      <w:r w:rsidRPr="009638E4">
        <w:t xml:space="preserve"> amount of noise to the original </w:t>
      </w:r>
      <w:r>
        <w:t xml:space="preserve">image </w:t>
      </w:r>
      <w:r w:rsidRPr="009638E4">
        <w:t>data, most typical neural net</w:t>
      </w:r>
      <w:r>
        <w:t xml:space="preserve">works like CNN </w:t>
      </w:r>
      <w:r w:rsidRPr="009638E4">
        <w:t xml:space="preserve">can </w:t>
      </w:r>
      <w:r>
        <w:t>be easily misled</w:t>
      </w:r>
      <w:r w:rsidRPr="009638E4">
        <w:t xml:space="preserve"> into misclassifying</w:t>
      </w:r>
      <w:r>
        <w:t xml:space="preserve"> </w:t>
      </w:r>
      <w:r w:rsidRPr="009638E4">
        <w:t>objects.</w:t>
      </w:r>
      <w:r>
        <w:t xml:space="preserve"> Without classification of the objects, it will be tough to re-generate the same image after the addition of noise.</w:t>
      </w:r>
      <w:r w:rsidRPr="009638E4">
        <w:t xml:space="preserve"> Surprisingly, the model's confidence in the inaccurate prediction </w:t>
      </w:r>
      <w:r>
        <w:t xml:space="preserve">and generation </w:t>
      </w:r>
      <w:r w:rsidRPr="009638E4">
        <w:t xml:space="preserve">is higher after noise is introduced than when it predicts correctly. The reason for this problem is that most machine learning </w:t>
      </w:r>
      <w:r>
        <w:t xml:space="preserve">and deep learning </w:t>
      </w:r>
      <w:r w:rsidRPr="009638E4">
        <w:t xml:space="preserve">models only learn from a small amount of data, which is a big disadvantage because overfitting occurs. The mapping between the input and output is also roughly linear. Although the boundaries between the various </w:t>
      </w:r>
      <w:r w:rsidR="00DB358C">
        <w:t xml:space="preserve">feature </w:t>
      </w:r>
      <w:r w:rsidRPr="009638E4">
        <w:t xml:space="preserve">classes </w:t>
      </w:r>
      <w:r w:rsidR="00806BBD">
        <w:t>are</w:t>
      </w:r>
      <w:r w:rsidRPr="009638E4">
        <w:t xml:space="preserve"> linear, they are made up of</w:t>
      </w:r>
      <w:r w:rsidR="00DB358C">
        <w:t xml:space="preserve"> a lot of</w:t>
      </w:r>
      <w:r w:rsidRPr="009638E4">
        <w:t xml:space="preserve"> linearities, and even a </w:t>
      </w:r>
      <w:r w:rsidR="00DB358C">
        <w:t>small</w:t>
      </w:r>
      <w:r w:rsidRPr="009638E4">
        <w:t xml:space="preserve"> </w:t>
      </w:r>
      <w:r w:rsidR="00806BBD">
        <w:t>deviation</w:t>
      </w:r>
      <w:r w:rsidRPr="009638E4">
        <w:t xml:space="preserve"> in a point in the feature space might cause a change in the</w:t>
      </w:r>
      <w:r w:rsidR="00DB358C">
        <w:t xml:space="preserve"> feature</w:t>
      </w:r>
      <w:r w:rsidRPr="009638E4">
        <w:t xml:space="preserve"> class.</w:t>
      </w:r>
      <w:r>
        <w:t xml:space="preserve"> </w:t>
      </w:r>
      <w:r w:rsidR="00DB358C">
        <w:t>A similar</w:t>
      </w:r>
      <w:r>
        <w:t xml:space="preserve"> issue is present in Image generation with GANs.</w:t>
      </w:r>
      <w:r w:rsidR="00DB358C">
        <w:t xml:space="preserve"> Generating an image at a pixel level with and without context with </w:t>
      </w:r>
      <w:r w:rsidR="00806BBD">
        <w:t>a smaller</w:t>
      </w:r>
      <w:r w:rsidR="00DB358C">
        <w:t xml:space="preserve"> number of training records will not result in generating a quality image. This paper aims to address the problems in generating an image and the application to generate the images.</w:t>
      </w:r>
    </w:p>
    <w:p w14:paraId="7CCFC6A7" w14:textId="77777777" w:rsidR="00A961D0" w:rsidRPr="009638E4" w:rsidRDefault="00A961D0" w:rsidP="009638E4">
      <w:pPr>
        <w:jc w:val="both"/>
      </w:pPr>
    </w:p>
    <w:p w14:paraId="042FBFC1" w14:textId="6E9C2B9D" w:rsidR="002632E4" w:rsidRDefault="002632E4" w:rsidP="005551CF">
      <w:pPr>
        <w:pStyle w:val="Heading1"/>
        <w:jc w:val="left"/>
        <w:rPr>
          <w:b/>
          <w:bCs/>
        </w:rPr>
      </w:pPr>
      <w:r w:rsidRPr="00E31581">
        <w:rPr>
          <w:b/>
          <w:bCs/>
        </w:rPr>
        <w:t>Problem Statement</w:t>
      </w:r>
    </w:p>
    <w:p w14:paraId="619225BF" w14:textId="1355E9CD" w:rsidR="000C4FB1" w:rsidRPr="000C4FB1" w:rsidRDefault="00053521" w:rsidP="000C4FB1">
      <w:pPr>
        <w:pStyle w:val="Default"/>
        <w:jc w:val="both"/>
        <w:rPr>
          <w:rFonts w:ascii="Times New Roman" w:hAnsi="Times New Roman" w:cs="Times New Roman"/>
          <w:sz w:val="20"/>
          <w:szCs w:val="20"/>
        </w:rPr>
      </w:pPr>
      <w:r w:rsidRPr="000C4FB1">
        <w:rPr>
          <w:rFonts w:ascii="Times New Roman" w:hAnsi="Times New Roman" w:cs="Times New Roman"/>
          <w:sz w:val="20"/>
          <w:szCs w:val="20"/>
        </w:rPr>
        <w:t xml:space="preserve">To create </w:t>
      </w:r>
      <w:r w:rsidR="004E5F97" w:rsidRPr="000C4FB1">
        <w:rPr>
          <w:rFonts w:ascii="Times New Roman" w:hAnsi="Times New Roman" w:cs="Times New Roman"/>
          <w:sz w:val="20"/>
          <w:szCs w:val="20"/>
        </w:rPr>
        <w:t>images like art</w:t>
      </w:r>
      <w:r w:rsidRPr="000C4FB1">
        <w:rPr>
          <w:rFonts w:ascii="Times New Roman" w:hAnsi="Times New Roman" w:cs="Times New Roman"/>
          <w:sz w:val="20"/>
          <w:szCs w:val="20"/>
        </w:rPr>
        <w:t xml:space="preserve"> from generative adversarial networks by training a deep learning model with a celebrity dataset without a context on defined hardware to produce the most realistic image possible in the stipulated period at commercial grade</w:t>
      </w:r>
      <w:r w:rsidR="004E5F97" w:rsidRPr="000C4FB1">
        <w:rPr>
          <w:rFonts w:ascii="Times New Roman" w:hAnsi="Times New Roman" w:cs="Times New Roman"/>
          <w:sz w:val="20"/>
          <w:szCs w:val="20"/>
        </w:rPr>
        <w:t xml:space="preserve"> is a challenging task</w:t>
      </w:r>
      <w:r w:rsidRPr="000C4FB1">
        <w:rPr>
          <w:rFonts w:ascii="Times New Roman" w:hAnsi="Times New Roman" w:cs="Times New Roman"/>
          <w:sz w:val="20"/>
          <w:szCs w:val="20"/>
        </w:rPr>
        <w:t>. Another model uses VQ-GAN and CLIP to produce images from the context provided by the user with various keywords. Image generation is a collection of approaches aiming at creating the most realistic image feasible given the limitations of available computer hardware, time, financing, and skill set. Not long ago, generative arts and NFT were all the rage. With AI-powered Generative Adversarial Networks, more accurate images can be generated. Unsupervised learning with GANs can generate images at scale.</w:t>
      </w:r>
      <w:r w:rsidR="000C4FB1">
        <w:rPr>
          <w:rFonts w:ascii="Times New Roman" w:hAnsi="Times New Roman" w:cs="Times New Roman"/>
          <w:sz w:val="20"/>
          <w:szCs w:val="20"/>
        </w:rPr>
        <w:t xml:space="preserve"> </w:t>
      </w:r>
      <w:r w:rsidR="000C4FB1" w:rsidRPr="000C4FB1">
        <w:rPr>
          <w:rFonts w:ascii="Times New Roman" w:hAnsi="Times New Roman" w:cs="Times New Roman"/>
          <w:sz w:val="20"/>
          <w:szCs w:val="20"/>
        </w:rPr>
        <w:t xml:space="preserve">This will be achieved with a lot of training on popular image </w:t>
      </w:r>
      <w:r w:rsidR="000C4FB1">
        <w:rPr>
          <w:rFonts w:ascii="Times New Roman" w:hAnsi="Times New Roman" w:cs="Times New Roman"/>
          <w:sz w:val="20"/>
          <w:szCs w:val="20"/>
        </w:rPr>
        <w:t>celebrity datasets</w:t>
      </w:r>
      <w:r w:rsidR="000C4FB1" w:rsidRPr="000C4FB1">
        <w:rPr>
          <w:rFonts w:ascii="Times New Roman" w:hAnsi="Times New Roman" w:cs="Times New Roman"/>
          <w:sz w:val="20"/>
          <w:szCs w:val="20"/>
        </w:rPr>
        <w:t xml:space="preserve"> and creating generative models.</w:t>
      </w:r>
    </w:p>
    <w:p w14:paraId="78421946" w14:textId="3EBF09EC" w:rsidR="00487029" w:rsidRPr="00487029" w:rsidRDefault="00487029" w:rsidP="00103FD6">
      <w:pPr>
        <w:jc w:val="both"/>
      </w:pPr>
    </w:p>
    <w:p w14:paraId="11B828BE" w14:textId="105B5413" w:rsidR="002632E4" w:rsidRDefault="002632E4" w:rsidP="005551CF">
      <w:pPr>
        <w:pStyle w:val="Heading1"/>
        <w:jc w:val="left"/>
        <w:rPr>
          <w:b/>
          <w:bCs/>
        </w:rPr>
      </w:pPr>
      <w:r w:rsidRPr="00E31581">
        <w:rPr>
          <w:b/>
          <w:bCs/>
        </w:rPr>
        <w:t>Related Work</w:t>
      </w:r>
    </w:p>
    <w:p w14:paraId="7C2A2BEF" w14:textId="333BB1A6" w:rsidR="00A721B1" w:rsidRPr="00A961D0" w:rsidRDefault="003F5E80" w:rsidP="003F5E80">
      <w:pPr>
        <w:jc w:val="both"/>
      </w:pPr>
      <w:r>
        <w:t>Many applications attempted to solve the image generation using different techniques by static image hosting, label-based image extraction, and Deep image generator. All are using pre-trained machine learning algorithms for labeling the existing images and whenever a user requests a specific keyword. They are fetched based on the labels attached to the images.</w:t>
      </w:r>
      <w:r w:rsidR="00A721B1">
        <w:t xml:space="preserve"> Some of the keywords used by the users </w:t>
      </w:r>
      <w:r w:rsidR="00E90724">
        <w:t>make</w:t>
      </w:r>
      <w:r w:rsidR="00A721B1">
        <w:t xml:space="preserve"> the system configuration fails to recognize the correct label and fetches the wrong image </w:t>
      </w:r>
      <w:r w:rsidR="00551657">
        <w:t>concerning</w:t>
      </w:r>
      <w:r w:rsidR="00A721B1">
        <w:t xml:space="preserve"> the context. This is tested in the existing images.</w:t>
      </w:r>
      <w:r w:rsidR="00564EED">
        <w:rPr>
          <w:noProof/>
        </w:rPr>
        <mc:AlternateContent>
          <mc:Choice Requires="wps">
            <w:drawing>
              <wp:anchor distT="0" distB="0" distL="114300" distR="114300" simplePos="0" relativeHeight="251661312" behindDoc="1" locked="0" layoutInCell="1" allowOverlap="1" wp14:anchorId="286D060A" wp14:editId="1CB2A30F">
                <wp:simplePos x="0" y="0"/>
                <wp:positionH relativeFrom="margin">
                  <wp:posOffset>3318510</wp:posOffset>
                </wp:positionH>
                <wp:positionV relativeFrom="paragraph">
                  <wp:posOffset>1819275</wp:posOffset>
                </wp:positionV>
                <wp:extent cx="3211830" cy="1560830"/>
                <wp:effectExtent l="0" t="0" r="26670" b="20320"/>
                <wp:wrapTight wrapText="bothSides">
                  <wp:wrapPolygon edited="0">
                    <wp:start x="0" y="0"/>
                    <wp:lineTo x="0" y="21618"/>
                    <wp:lineTo x="21651" y="21618"/>
                    <wp:lineTo x="21651" y="0"/>
                    <wp:lineTo x="0" y="0"/>
                  </wp:wrapPolygon>
                </wp:wrapTight>
                <wp:docPr id="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1830" cy="1560830"/>
                        </a:xfrm>
                        <a:prstGeom prst="rect">
                          <a:avLst/>
                        </a:prstGeom>
                        <a:solidFill>
                          <a:srgbClr val="FFFFFF"/>
                        </a:solidFill>
                        <a:ln w="9525">
                          <a:solidFill>
                            <a:schemeClr val="bg1"/>
                          </a:solidFill>
                          <a:miter lim="800000"/>
                          <a:headEnd/>
                          <a:tailEnd/>
                        </a:ln>
                      </wps:spPr>
                      <wps:txbx>
                        <w:txbxContent>
                          <w:p w14:paraId="452D48D9" w14:textId="05E6A086" w:rsidR="00564EED" w:rsidRDefault="00FD6907" w:rsidP="00564EED">
                            <w:pPr>
                              <w:pStyle w:val="BodyText"/>
                            </w:pPr>
                            <w:r>
                              <w:rPr>
                                <w:noProof/>
                              </w:rPr>
                              <w:drawing>
                                <wp:inline distT="0" distB="0" distL="0" distR="0" wp14:anchorId="676B1CDB" wp14:editId="15294C8A">
                                  <wp:extent cx="2716769" cy="1184159"/>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25076" cy="1187780"/>
                                          </a:xfrm>
                                          <a:prstGeom prst="rect">
                                            <a:avLst/>
                                          </a:prstGeom>
                                        </pic:spPr>
                                      </pic:pic>
                                    </a:graphicData>
                                  </a:graphic>
                                </wp:inline>
                              </w:drawing>
                            </w:r>
                          </w:p>
                          <w:p w14:paraId="17ABB18E" w14:textId="7E54090B" w:rsidR="00A961D0" w:rsidRDefault="00A961D0" w:rsidP="00A961D0">
                            <w:pPr>
                              <w:pStyle w:val="figurecaption"/>
                              <w:jc w:val="center"/>
                            </w:pPr>
                            <w:r>
                              <w:t>Deep AI Text to Image API Failed Response to simple keyword</w:t>
                            </w:r>
                          </w:p>
                          <w:p w14:paraId="7BA8D977" w14:textId="77777777" w:rsidR="00A961D0" w:rsidRDefault="00A961D0" w:rsidP="00564EED">
                            <w:pPr>
                              <w:pStyle w:val="BodyTex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6D060A" id="_x0000_t202" coordsize="21600,21600" o:spt="202" path="m,l,21600r21600,l21600,xe">
                <v:stroke joinstyle="miter"/>
                <v:path gradientshapeok="t" o:connecttype="rect"/>
              </v:shapetype>
              <v:shape id="Text Box 8" o:spid="_x0000_s1026" type="#_x0000_t202" style="position:absolute;left:0;text-align:left;margin-left:261.3pt;margin-top:143.25pt;width:252.9pt;height:122.9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" strokecolor="white [3212]">
                <v:textbox>
                  <w:txbxContent>
                    <w:p w14:paraId="452D48D9" w14:textId="05E6A086" w:rsidR="00564EED" w:rsidRDefault="00FD6907" w:rsidP="00564EED">
                      <w:pPr>
                        <w:pStyle w:val="BodyText"/>
                      </w:pPr>
                      <w:r>
                        <w:rPr>
                          <w:noProof/>
                        </w:rPr>
                        <w:drawing>
                          <wp:inline distT="0" distB="0" distL="0" distR="0" wp14:anchorId="676B1CDB" wp14:editId="15294C8A">
                            <wp:extent cx="2716769" cy="1184159"/>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25076" cy="1187780"/>
                                    </a:xfrm>
                                    <a:prstGeom prst="rect">
                                      <a:avLst/>
                                    </a:prstGeom>
                                  </pic:spPr>
                                </pic:pic>
                              </a:graphicData>
                            </a:graphic>
                          </wp:inline>
                        </w:drawing>
                      </w:r>
                    </w:p>
                    <w:p w14:paraId="17ABB18E" w14:textId="7E54090B" w:rsidR="00A961D0" w:rsidRDefault="00A961D0" w:rsidP="00A961D0">
                      <w:pPr>
                        <w:pStyle w:val="figurecaption"/>
                        <w:jc w:val="center"/>
                      </w:pPr>
                      <w:r>
                        <w:t>Deep AI Text to Image API Failed Response to simple keyword</w:t>
                      </w:r>
                    </w:p>
                    <w:p w14:paraId="7BA8D977" w14:textId="77777777" w:rsidR="00A961D0" w:rsidRDefault="00A961D0" w:rsidP="00564EED">
                      <w:pPr>
                        <w:pStyle w:val="BodyText"/>
                      </w:pPr>
                    </w:p>
                  </w:txbxContent>
                </v:textbox>
                <w10:wrap type="tight" anchorx="margin"/>
              </v:shape>
            </w:pict>
          </mc:Fallback>
        </mc:AlternateContent>
      </w:r>
    </w:p>
    <w:p w14:paraId="0E26256C" w14:textId="6E61F614" w:rsidR="002632E4" w:rsidRPr="00514462" w:rsidRDefault="00BE6FEE" w:rsidP="002632E4">
      <w:pPr>
        <w:pStyle w:val="Heading1"/>
        <w:jc w:val="left"/>
        <w:rPr>
          <w:b/>
          <w:bCs/>
        </w:rPr>
      </w:pPr>
      <w:r>
        <w:lastRenderedPageBreak/>
        <mc:AlternateContent>
          <mc:Choice Requires="wps">
            <w:drawing>
              <wp:anchor distT="0" distB="0" distL="114300" distR="114300" simplePos="0" relativeHeight="251663360" behindDoc="1" locked="0" layoutInCell="1" allowOverlap="1" wp14:anchorId="6C588B67" wp14:editId="7614BDC9">
                <wp:simplePos x="0" y="0"/>
                <wp:positionH relativeFrom="page">
                  <wp:align>right</wp:align>
                </wp:positionH>
                <wp:positionV relativeFrom="paragraph">
                  <wp:posOffset>1905</wp:posOffset>
                </wp:positionV>
                <wp:extent cx="3638550" cy="2378075"/>
                <wp:effectExtent l="0" t="0" r="19050" b="22225"/>
                <wp:wrapTight wrapText="bothSides">
                  <wp:wrapPolygon edited="0">
                    <wp:start x="0" y="0"/>
                    <wp:lineTo x="0" y="21629"/>
                    <wp:lineTo x="21600" y="21629"/>
                    <wp:lineTo x="21600" y="0"/>
                    <wp:lineTo x="0" y="0"/>
                  </wp:wrapPolygon>
                </wp:wrapTight>
                <wp:docPr id="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8550" cy="2378562"/>
                        </a:xfrm>
                        <a:prstGeom prst="rect">
                          <a:avLst/>
                        </a:prstGeom>
                        <a:solidFill>
                          <a:srgbClr val="FFFFFF"/>
                        </a:solidFill>
                        <a:ln w="9525">
                          <a:solidFill>
                            <a:schemeClr val="bg1"/>
                          </a:solidFill>
                          <a:miter lim="800000"/>
                          <a:headEnd/>
                          <a:tailEnd/>
                        </a:ln>
                      </wps:spPr>
                      <wps:txbx>
                        <w:txbxContent>
                          <w:p w14:paraId="6FAB58E6" w14:textId="7370D768" w:rsidR="001F6847" w:rsidRDefault="001F6847" w:rsidP="001F6847">
                            <w:pPr>
                              <w:pStyle w:val="BodyText"/>
                            </w:pPr>
                            <w:r w:rsidRPr="00392207">
                              <w:rPr>
                                <w:noProof/>
                                <w:lang w:val="en-US"/>
                              </w:rPr>
                              <w:drawing>
                                <wp:inline distT="0" distB="0" distL="0" distR="0" wp14:anchorId="1B7E7022" wp14:editId="7FE6DC61">
                                  <wp:extent cx="2039574" cy="2000435"/>
                                  <wp:effectExtent l="0" t="0" r="0" b="0"/>
                                  <wp:docPr id="13" name="Picture 2">
                                    <a:extLst xmlns:a="http://schemas.openxmlformats.org/drawingml/2006/main">
                                      <a:ext uri="{FF2B5EF4-FFF2-40B4-BE49-F238E27FC236}">
                                        <a16:creationId xmlns:a16="http://schemas.microsoft.com/office/drawing/2014/main" id="{54BF0018-C400-46CD-A199-2E2AE38045B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0" name="Picture 2">
                                            <a:extLst>
                                              <a:ext uri="{FF2B5EF4-FFF2-40B4-BE49-F238E27FC236}">
                                                <a16:creationId xmlns:a16="http://schemas.microsoft.com/office/drawing/2014/main" id="{54BF0018-C400-46CD-A199-2E2AE38045BB}"/>
                                              </a:ext>
                                            </a:extLst>
                                          </pic:cNvPr>
                                          <pic:cNvPicPr>
                                            <a:picLocks noGrp="1"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54602" cy="2015175"/>
                                          </a:xfrm>
                                          <a:prstGeom prst="rect">
                                            <a:avLst/>
                                          </a:prstGeom>
                                          <a:noFill/>
                                        </pic:spPr>
                                      </pic:pic>
                                    </a:graphicData>
                                  </a:graphic>
                                </wp:inline>
                              </w:drawing>
                            </w:r>
                          </w:p>
                          <w:p w14:paraId="0C295AC4" w14:textId="6C4E652E" w:rsidR="00176F97" w:rsidRDefault="00176F97" w:rsidP="00176F97">
                            <w:pPr>
                              <w:pStyle w:val="figurecaption"/>
                              <w:jc w:val="center"/>
                            </w:pPr>
                            <w:r>
                              <w:t>Sample Images from CeleFaces Attributes (CelebA) Dataset</w:t>
                            </w:r>
                          </w:p>
                          <w:p w14:paraId="4B04A48C" w14:textId="77777777" w:rsidR="00176F97" w:rsidRDefault="00176F97" w:rsidP="001F6847">
                            <w:pPr>
                              <w:pStyle w:val="BodyText"/>
                            </w:pPr>
                          </w:p>
                          <w:p w14:paraId="78741437" w14:textId="77777777" w:rsidR="00176F97" w:rsidRDefault="00176F97" w:rsidP="001F6847">
                            <w:pPr>
                              <w:pStyle w:val="BodyText"/>
                            </w:pPr>
                          </w:p>
                          <w:p w14:paraId="61236541" w14:textId="77777777" w:rsidR="00176F97" w:rsidRDefault="00176F97" w:rsidP="001F6847">
                            <w:pPr>
                              <w:pStyle w:val="BodyTex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588B67" id="_x0000_s1027" type="#_x0000_t202" style="position:absolute;left:0;text-align:left;margin-left:235.3pt;margin-top:.15pt;width:286.5pt;height:187.25pt;z-index:-25165312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" strokecolor="white [3212]">
                <v:textbox>
                  <w:txbxContent>
                    <w:p w14:paraId="6FAB58E6" w14:textId="7370D768" w:rsidR="001F6847" w:rsidRDefault="001F6847" w:rsidP="001F6847">
                      <w:pPr>
                        <w:pStyle w:val="BodyText"/>
                      </w:pPr>
                      <w:r w:rsidRPr="00392207">
                        <w:rPr>
                          <w:noProof/>
                          <w:lang w:val="en-US"/>
                        </w:rPr>
                        <w:drawing>
                          <wp:inline distT="0" distB="0" distL="0" distR="0" wp14:anchorId="1B7E7022" wp14:editId="7FE6DC61">
                            <wp:extent cx="2039574" cy="2000435"/>
                            <wp:effectExtent l="0" t="0" r="0" b="0"/>
                            <wp:docPr id="13" name="Picture 2">
                              <a:extLst xmlns:a="http://schemas.openxmlformats.org/drawingml/2006/main">
                                <a:ext uri="{FF2B5EF4-FFF2-40B4-BE49-F238E27FC236}">
                                  <a16:creationId xmlns:a16="http://schemas.microsoft.com/office/drawing/2014/main" id="{54BF0018-C400-46CD-A199-2E2AE38045B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0" name="Picture 2">
                                      <a:extLst>
                                        <a:ext uri="{FF2B5EF4-FFF2-40B4-BE49-F238E27FC236}">
                                          <a16:creationId xmlns:a16="http://schemas.microsoft.com/office/drawing/2014/main" id="{54BF0018-C400-46CD-A199-2E2AE38045BB}"/>
                                        </a:ext>
                                      </a:extLst>
                                    </pic:cNvPr>
                                    <pic:cNvPicPr>
                                      <a:picLocks noGrp="1"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54602" cy="2015175"/>
                                    </a:xfrm>
                                    <a:prstGeom prst="rect">
                                      <a:avLst/>
                                    </a:prstGeom>
                                    <a:noFill/>
                                  </pic:spPr>
                                </pic:pic>
                              </a:graphicData>
                            </a:graphic>
                          </wp:inline>
                        </w:drawing>
                      </w:r>
                    </w:p>
                    <w:p w14:paraId="0C295AC4" w14:textId="6C4E652E" w:rsidR="00176F97" w:rsidRDefault="00176F97" w:rsidP="00176F97">
                      <w:pPr>
                        <w:pStyle w:val="figurecaption"/>
                        <w:jc w:val="center"/>
                      </w:pPr>
                      <w:r>
                        <w:t>Sample Images from CeleFaces Attributes (CelebA) Dataset</w:t>
                      </w:r>
                    </w:p>
                    <w:p w14:paraId="4B04A48C" w14:textId="77777777" w:rsidR="00176F97" w:rsidRDefault="00176F97" w:rsidP="001F6847">
                      <w:pPr>
                        <w:pStyle w:val="BodyText"/>
                      </w:pPr>
                    </w:p>
                    <w:p w14:paraId="78741437" w14:textId="77777777" w:rsidR="00176F97" w:rsidRDefault="00176F97" w:rsidP="001F6847">
                      <w:pPr>
                        <w:pStyle w:val="BodyText"/>
                      </w:pPr>
                    </w:p>
                    <w:p w14:paraId="61236541" w14:textId="77777777" w:rsidR="00176F97" w:rsidRDefault="00176F97" w:rsidP="001F6847">
                      <w:pPr>
                        <w:pStyle w:val="BodyText"/>
                      </w:pPr>
                    </w:p>
                  </w:txbxContent>
                </v:textbox>
                <w10:wrap type="tight" anchorx="page"/>
              </v:shape>
            </w:pict>
          </mc:Fallback>
        </mc:AlternateContent>
      </w:r>
      <w:r w:rsidR="002632E4" w:rsidRPr="00E31581">
        <w:rPr>
          <w:b/>
          <w:bCs/>
        </w:rPr>
        <w:t>Solutions</w:t>
      </w:r>
    </w:p>
    <w:p w14:paraId="374B703C" w14:textId="189ED892" w:rsidR="001F7A50" w:rsidRPr="001F7A50" w:rsidRDefault="00B04666" w:rsidP="00C308D0">
      <w:pPr>
        <w:pStyle w:val="Heading2"/>
      </w:pPr>
      <w:r>
        <w:t>Deep Fake Face Image Generator using DeepImagify-GAN</w:t>
      </w:r>
      <w:r w:rsidR="00C308D0">
        <w:t>.</w:t>
      </w:r>
    </w:p>
    <w:p w14:paraId="13E12D11" w14:textId="3AD8AF17" w:rsidR="002632E4" w:rsidRDefault="00C308D0" w:rsidP="002632E4">
      <w:pPr>
        <w:pStyle w:val="Heading2"/>
      </w:pPr>
      <w:r>
        <w:t>Context-based Image Generator using VQ-GAN and CLIP</w:t>
      </w:r>
      <w:r w:rsidR="00BE2056">
        <w:t>.</w:t>
      </w:r>
    </w:p>
    <w:p w14:paraId="4EFB0C61" w14:textId="61EB13A4" w:rsidR="00C308D0" w:rsidRPr="00C308D0" w:rsidRDefault="00C308D0" w:rsidP="00C308D0">
      <w:pPr>
        <w:jc w:val="left"/>
      </w:pPr>
      <w:r>
        <w:t xml:space="preserve">Both solutions solve the problem with and without </w:t>
      </w:r>
      <w:r w:rsidR="00032BC2">
        <w:t>context-based</w:t>
      </w:r>
      <w:r>
        <w:t xml:space="preserve"> image generation at </w:t>
      </w:r>
      <w:r w:rsidR="00032BC2">
        <w:t>pixel</w:t>
      </w:r>
      <w:r w:rsidR="00A34C1A">
        <w:t xml:space="preserve"> levels</w:t>
      </w:r>
      <w:r>
        <w:t>.</w:t>
      </w:r>
    </w:p>
    <w:p w14:paraId="0ECF5DAA" w14:textId="1E24341B" w:rsidR="002632E4" w:rsidRDefault="002632E4" w:rsidP="002632E4">
      <w:pPr>
        <w:pStyle w:val="Heading1"/>
        <w:jc w:val="left"/>
        <w:rPr>
          <w:b/>
          <w:bCs/>
        </w:rPr>
      </w:pPr>
      <w:r w:rsidRPr="00E31581">
        <w:rPr>
          <w:b/>
          <w:bCs/>
        </w:rPr>
        <w:t>Dataset</w:t>
      </w:r>
    </w:p>
    <w:p w14:paraId="2B1EC7D7" w14:textId="77777777" w:rsidR="001F6847" w:rsidRDefault="00CE358D" w:rsidP="001F6847">
      <w:pPr>
        <w:jc w:val="both"/>
      </w:pPr>
      <w:r w:rsidRPr="00CE358D">
        <w:t>CelebFaces Attributes (CelebA) Dataset</w:t>
      </w:r>
      <w:r w:rsidR="00E15685">
        <w:t xml:space="preserve">. </w:t>
      </w:r>
      <w:r w:rsidR="00E15685" w:rsidRPr="00E15685">
        <w:t xml:space="preserve">Face recognition is a major component of computer vision and deep learning, with applications ranging from login into your phone with your face to looking through surveillance photographs for a specific suspect. </w:t>
      </w:r>
    </w:p>
    <w:p w14:paraId="32FE5D35" w14:textId="77777777" w:rsidR="001F6847" w:rsidRDefault="001F6847" w:rsidP="001F6847">
      <w:pPr>
        <w:jc w:val="both"/>
      </w:pPr>
    </w:p>
    <w:p w14:paraId="3C4EAEDA" w14:textId="77777777" w:rsidR="001F6847" w:rsidRDefault="00E15685" w:rsidP="001F6847">
      <w:pPr>
        <w:jc w:val="both"/>
      </w:pPr>
      <w:r w:rsidRPr="00E15685">
        <w:t xml:space="preserve">This dataset is ideal for training and testing face detection models, especially for identifying facial characteristics like people with brown hair, smiling, or wearing spectacles. Images span a wide range of stance variations, backdrop clutter, and a diverse range of people, with a significant number of images and detailed annotations. </w:t>
      </w:r>
    </w:p>
    <w:p w14:paraId="7E4A3D2C" w14:textId="77777777" w:rsidR="001F6847" w:rsidRDefault="001F6847" w:rsidP="001F6847">
      <w:pPr>
        <w:jc w:val="both"/>
      </w:pPr>
    </w:p>
    <w:p w14:paraId="523515B5" w14:textId="6BBF9215" w:rsidR="001F6847" w:rsidRDefault="00E24D1D" w:rsidP="001F6847">
      <w:pPr>
        <w:jc w:val="both"/>
      </w:pPr>
      <w:r w:rsidRPr="00E15685">
        <w:t xml:space="preserve">MMLAB </w:t>
      </w:r>
      <w:r w:rsidR="00E15685" w:rsidRPr="00E15685">
        <w:t>Researchers at</w:t>
      </w:r>
      <w:r>
        <w:t xml:space="preserve"> t</w:t>
      </w:r>
      <w:r w:rsidR="00E15685" w:rsidRPr="00E15685">
        <w:t>he Chinese University of Hong Kong, originally gathered this information</w:t>
      </w:r>
      <w:r>
        <w:t>.</w:t>
      </w:r>
    </w:p>
    <w:p w14:paraId="4E633B24" w14:textId="77777777" w:rsidR="001F6847" w:rsidRDefault="001F6847" w:rsidP="001F6847">
      <w:pPr>
        <w:jc w:val="both"/>
      </w:pPr>
    </w:p>
    <w:p w14:paraId="33DC2A4C" w14:textId="598E97D2" w:rsidR="00E15685" w:rsidRDefault="00E15685" w:rsidP="001F6847">
      <w:pPr>
        <w:jc w:val="both"/>
      </w:pPr>
      <w:r>
        <w:t xml:space="preserve">This dataset is used to understand the face characteristics and generate the fake image near to the original by adding some noise to the original one </w:t>
      </w:r>
      <w:r w:rsidR="00EE11A6">
        <w:t xml:space="preserve">that </w:t>
      </w:r>
      <w:r>
        <w:t>will be attempted in this application.</w:t>
      </w:r>
    </w:p>
    <w:p w14:paraId="11E925A1" w14:textId="38553B39" w:rsidR="001F07C5" w:rsidRDefault="001F07C5" w:rsidP="001F6847">
      <w:pPr>
        <w:jc w:val="both"/>
      </w:pPr>
    </w:p>
    <w:p w14:paraId="38CDDA37" w14:textId="507D1BBB" w:rsidR="001F07C5" w:rsidRDefault="001F07C5" w:rsidP="001F6847">
      <w:pPr>
        <w:jc w:val="both"/>
      </w:pPr>
      <w:r w:rsidRPr="001F07C5">
        <w:t>A total of 202,599 celebrity profile pictures taken were identified. There are 10,177 unique identities, but no names are provided. 5 feature locations, 40 quantitative characteristic labels per image</w:t>
      </w:r>
      <w:r w:rsidR="001F6847">
        <w:t>.</w:t>
      </w:r>
    </w:p>
    <w:p w14:paraId="6A9DA82D" w14:textId="50D09E9E" w:rsidR="00BE6FEE" w:rsidRDefault="00BE6FEE" w:rsidP="001F6847">
      <w:pPr>
        <w:jc w:val="both"/>
      </w:pPr>
    </w:p>
    <w:p w14:paraId="21F3BF05" w14:textId="1EF3EB20" w:rsidR="00CE48B0" w:rsidRDefault="00BE6FEE" w:rsidP="00BE6FEE">
      <w:pPr>
        <w:jc w:val="both"/>
      </w:pPr>
      <w:r w:rsidRPr="00BE6FEE">
        <w:t>Cropped and aligned photos of everyone's face</w:t>
      </w:r>
      <w:r>
        <w:t>.</w:t>
      </w:r>
    </w:p>
    <w:p w14:paraId="7C7A2AD7" w14:textId="2C7A68AB" w:rsidR="001F6847" w:rsidRDefault="001F6847" w:rsidP="001F6847">
      <w:pPr>
        <w:jc w:val="both"/>
      </w:pPr>
    </w:p>
    <w:p w14:paraId="170A7E5E" w14:textId="707D9773" w:rsidR="00413DD0" w:rsidRDefault="00413DD0" w:rsidP="00E15685">
      <w:pPr>
        <w:jc w:val="both"/>
      </w:pPr>
      <w:r>
        <w:rPr>
          <w:noProof/>
        </w:rPr>
        <w:drawing>
          <wp:inline distT="0" distB="0" distL="0" distR="0" wp14:anchorId="250AF467" wp14:editId="5F5AB9F2">
            <wp:extent cx="3089910" cy="21018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89910" cy="2101850"/>
                    </a:xfrm>
                    <a:prstGeom prst="rect">
                      <a:avLst/>
                    </a:prstGeom>
                    <a:noFill/>
                    <a:ln>
                      <a:noFill/>
                    </a:ln>
                  </pic:spPr>
                </pic:pic>
              </a:graphicData>
            </a:graphic>
          </wp:inline>
        </w:drawing>
      </w:r>
    </w:p>
    <w:p w14:paraId="1D2803F3" w14:textId="232C4DC8" w:rsidR="002E3BD1" w:rsidRDefault="002E3BD1" w:rsidP="00E15685">
      <w:pPr>
        <w:jc w:val="both"/>
      </w:pPr>
    </w:p>
    <w:p w14:paraId="6F1F3402" w14:textId="77777777" w:rsidR="002E3BD1" w:rsidRDefault="002E3BD1" w:rsidP="00E15685">
      <w:pPr>
        <w:jc w:val="both"/>
      </w:pPr>
    </w:p>
    <w:p w14:paraId="06D4CD84" w14:textId="5517007F" w:rsidR="001F07C5" w:rsidRDefault="001F07C5" w:rsidP="00E15685">
      <w:pPr>
        <w:jc w:val="both"/>
        <w:rPr>
          <w:noProof/>
        </w:rPr>
      </w:pPr>
      <w:r>
        <w:t>A short glimpse of the sample images from the dataset for understanding the image properties.</w:t>
      </w:r>
      <w:r w:rsidR="001F6847" w:rsidRPr="001F6847">
        <w:rPr>
          <w:noProof/>
        </w:rPr>
        <w:t xml:space="preserve"> </w:t>
      </w:r>
    </w:p>
    <w:p w14:paraId="060A1C67" w14:textId="2F540EB7" w:rsidR="001F6847" w:rsidRDefault="001F6847" w:rsidP="00E15685">
      <w:pPr>
        <w:jc w:val="both"/>
      </w:pPr>
    </w:p>
    <w:p w14:paraId="46C5494A" w14:textId="77777777" w:rsidR="00E24D1D" w:rsidRPr="00CE358D" w:rsidRDefault="00E24D1D" w:rsidP="00E15685">
      <w:pPr>
        <w:jc w:val="both"/>
      </w:pPr>
    </w:p>
    <w:p w14:paraId="4F458FBB" w14:textId="2BA5472F" w:rsidR="002632E4" w:rsidRDefault="002632E4" w:rsidP="002632E4">
      <w:pPr>
        <w:pStyle w:val="Heading1"/>
        <w:jc w:val="left"/>
        <w:rPr>
          <w:b/>
          <w:bCs/>
        </w:rPr>
      </w:pPr>
      <w:r w:rsidRPr="00E31581">
        <w:rPr>
          <w:b/>
          <w:bCs/>
        </w:rPr>
        <w:t>Preprocessing</w:t>
      </w:r>
    </w:p>
    <w:p w14:paraId="01AE06EA" w14:textId="0832D5F1" w:rsidR="00C0372F" w:rsidRDefault="002C5B64" w:rsidP="00F629D6">
      <w:pPr>
        <w:jc w:val="both"/>
      </w:pPr>
      <w:r>
        <w:t xml:space="preserve">For preprocessing the </w:t>
      </w:r>
      <w:r w:rsidRPr="00CE358D">
        <w:t>CelebFaces Attributes (CelebA) Dataset</w:t>
      </w:r>
      <w:r>
        <w:t xml:space="preserve">, Google Colab is used to develop the model. Data loaded to the drive and mounted to Google Colab. As the images are available in compressed formatted. Loaded the images after extracting them to a temporary folder and re-defined </w:t>
      </w:r>
      <w:r w:rsidR="001E45F5">
        <w:t xml:space="preserve">the properties of the image </w:t>
      </w:r>
      <w:r>
        <w:t>for training purposes.</w:t>
      </w:r>
    </w:p>
    <w:p w14:paraId="1A194113" w14:textId="55E2299A" w:rsidR="00DE1052" w:rsidRDefault="00DE1052" w:rsidP="00F629D6">
      <w:pPr>
        <w:jc w:val="both"/>
      </w:pPr>
    </w:p>
    <w:p w14:paraId="4E766C40" w14:textId="679DA60B" w:rsidR="00464BF1" w:rsidRDefault="00DE1052" w:rsidP="00F629D6">
      <w:pPr>
        <w:jc w:val="both"/>
      </w:pPr>
      <w:r>
        <w:t>The properties</w:t>
      </w:r>
      <w:r w:rsidR="00F36276">
        <w:t xml:space="preserve"> and preprocessing are </w:t>
      </w:r>
      <w:r w:rsidR="001E45F5">
        <w:t>as follows</w:t>
      </w:r>
      <w:r w:rsidR="00A26DE1">
        <w:t>:</w:t>
      </w:r>
      <w:r w:rsidR="00F629D6">
        <w:t xml:space="preserve"> </w:t>
      </w:r>
      <w:r w:rsidR="00982E21">
        <w:t xml:space="preserve">Image count is locked at 10,000 for training as the GPU in Google Colab will not support the entire 200,000 images for training. The original image height and width are 208 * 178 * 3 dimensions. </w:t>
      </w:r>
      <w:r w:rsidR="00F36276">
        <w:t xml:space="preserve">The difference between the dimensions is calculated by subtracting the original height from the original width and performing floor division on the difference. </w:t>
      </w:r>
      <w:r w:rsidR="002A7DA2">
        <w:t>The height and width of the images are adjusted to 128 * 128 * 3 dimensions cropping based on the floor division result.</w:t>
      </w:r>
      <w:r w:rsidR="00464BF1">
        <w:t xml:space="preserve"> All images are converted to UINT8 format from the NumPy library which is an 8-bit unassigned integer ranging from 0-255 decimals values.</w:t>
      </w:r>
    </w:p>
    <w:p w14:paraId="5315AE1A" w14:textId="01C4F8A7" w:rsidR="007702B2" w:rsidRDefault="007702B2" w:rsidP="00F629D6">
      <w:pPr>
        <w:jc w:val="both"/>
      </w:pPr>
    </w:p>
    <w:p w14:paraId="7C83C15B" w14:textId="2B998A72" w:rsidR="007702B2" w:rsidRDefault="007702B2" w:rsidP="00F629D6">
      <w:pPr>
        <w:jc w:val="both"/>
      </w:pPr>
      <w:r>
        <w:t xml:space="preserve">In the final step, all the images using the NumPy array </w:t>
      </w:r>
      <w:r w:rsidR="00FF4659">
        <w:t xml:space="preserve">are </w:t>
      </w:r>
      <w:r>
        <w:t>divided by the float value 255.0 for converting to the least possible value for mathematical calculations.</w:t>
      </w:r>
    </w:p>
    <w:p w14:paraId="02B31B71" w14:textId="2C30714E" w:rsidR="00FF4659" w:rsidRDefault="00FF4659" w:rsidP="00F629D6">
      <w:pPr>
        <w:jc w:val="both"/>
      </w:pPr>
    </w:p>
    <w:p w14:paraId="59777A1B" w14:textId="1B1B0E2B" w:rsidR="00FF4659" w:rsidRDefault="00FF4659" w:rsidP="00F629D6">
      <w:pPr>
        <w:jc w:val="both"/>
      </w:pPr>
      <w:r w:rsidRPr="00FF4659">
        <w:t>Dividing by 255 expresses a 0-1 representation because 255 is the maximum value. Because each channel (Red, Green, and Blue) is 8 bits long, they are each restricted to 256 characters, in this case</w:t>
      </w:r>
      <w:r>
        <w:t>,</w:t>
      </w:r>
      <w:r w:rsidRPr="00FF4659">
        <w:t xml:space="preserve"> 255 because 0 is included. When using floating point values, systems commonly use values between 0 and 1</w:t>
      </w:r>
      <w:r>
        <w:t>.</w:t>
      </w:r>
    </w:p>
    <w:p w14:paraId="77FB3985" w14:textId="7BDAA277" w:rsidR="00234D20" w:rsidRDefault="00234D20" w:rsidP="00F629D6">
      <w:pPr>
        <w:jc w:val="both"/>
      </w:pPr>
    </w:p>
    <w:p w14:paraId="0D97B8E1" w14:textId="36E03362" w:rsidR="00234D20" w:rsidRDefault="00234D20" w:rsidP="00F629D6">
      <w:pPr>
        <w:jc w:val="both"/>
      </w:pPr>
      <w:r>
        <w:t xml:space="preserve">For VQ-GAN and CLIP model, </w:t>
      </w:r>
      <w:r w:rsidR="00AF18B3">
        <w:t>it</w:t>
      </w:r>
      <w:r>
        <w:t xml:space="preserve"> requires no pre-processing from the model perspective as it is more of transfer learning without datasets.</w:t>
      </w:r>
      <w:r w:rsidR="00AF18B3">
        <w:t xml:space="preserve"> </w:t>
      </w:r>
      <w:r w:rsidR="00D5406D">
        <w:t>The application</w:t>
      </w:r>
      <w:r w:rsidR="00AF18B3">
        <w:t xml:space="preserve"> will be using the pre-stored weights in deriving the images from user input.</w:t>
      </w:r>
      <w:r>
        <w:t xml:space="preserve"> </w:t>
      </w:r>
    </w:p>
    <w:p w14:paraId="52201815" w14:textId="77777777" w:rsidR="00D5406D" w:rsidRDefault="00D5406D" w:rsidP="00F629D6">
      <w:pPr>
        <w:jc w:val="both"/>
      </w:pPr>
    </w:p>
    <w:p w14:paraId="677DAEEF" w14:textId="18D8C125" w:rsidR="00A26DE1" w:rsidRDefault="00464BF1" w:rsidP="00DD2D3C">
      <w:pPr>
        <w:jc w:val="both"/>
      </w:pPr>
      <w:r>
        <w:t xml:space="preserve"> </w:t>
      </w:r>
    </w:p>
    <w:p w14:paraId="4C21D284" w14:textId="77777777" w:rsidR="002C5B64" w:rsidRPr="008B5334" w:rsidRDefault="002C5B64" w:rsidP="00DD2D3C">
      <w:pPr>
        <w:jc w:val="both"/>
      </w:pPr>
    </w:p>
    <w:p w14:paraId="3C1FCC0D" w14:textId="3F8C970C" w:rsidR="002632E4" w:rsidRDefault="002632E4" w:rsidP="002632E4">
      <w:pPr>
        <w:pStyle w:val="Heading1"/>
        <w:jc w:val="left"/>
        <w:rPr>
          <w:b/>
          <w:bCs/>
        </w:rPr>
      </w:pPr>
      <w:r w:rsidRPr="00E31581">
        <w:rPr>
          <w:b/>
          <w:bCs/>
        </w:rPr>
        <w:t>Solution</w:t>
      </w:r>
    </w:p>
    <w:p w14:paraId="77DC7CB2" w14:textId="65A93204" w:rsidR="00186C8F" w:rsidRPr="00CB030A" w:rsidRDefault="00186C8F" w:rsidP="00186C8F">
      <w:pPr>
        <w:pStyle w:val="Heading2"/>
        <w:rPr>
          <w:b/>
          <w:bCs/>
        </w:rPr>
      </w:pPr>
      <w:r w:rsidRPr="00CB030A">
        <w:rPr>
          <w:b/>
          <w:bCs/>
        </w:rPr>
        <w:t>Deep Fake Face Image Generator using DeepImagify-GAN.</w:t>
      </w:r>
    </w:p>
    <w:p w14:paraId="32A31301" w14:textId="285075EF" w:rsidR="00CB030A" w:rsidRDefault="0069592D" w:rsidP="00463582">
      <w:pPr>
        <w:jc w:val="both"/>
      </w:pPr>
      <w:r>
        <w:t xml:space="preserve">To develop Deep Fake Face Image Generation, the system is trained to generate images based on the training from celebrities’ image data set using Generative Adversarial Networks. A custom build GAN is used to do the task. GAN is named </w:t>
      </w:r>
      <w:r w:rsidRPr="001D061F">
        <w:rPr>
          <w:i/>
          <w:iCs/>
        </w:rPr>
        <w:t>Deep-</w:t>
      </w:r>
      <w:r w:rsidR="00463582" w:rsidRPr="001D061F">
        <w:rPr>
          <w:i/>
          <w:iCs/>
        </w:rPr>
        <w:t>Imagify GAN</w:t>
      </w:r>
      <w:r>
        <w:t>.</w:t>
      </w:r>
      <w:r w:rsidR="006C6953">
        <w:t xml:space="preserve"> It is built on </w:t>
      </w:r>
      <w:r w:rsidR="00A30D05">
        <w:t>encoder-decoder-based</w:t>
      </w:r>
      <w:r w:rsidR="006C6953">
        <w:t xml:space="preserve"> architecture.</w:t>
      </w:r>
      <w:r w:rsidR="00CB030A">
        <w:t xml:space="preserve"> </w:t>
      </w:r>
    </w:p>
    <w:p w14:paraId="2FF891E9" w14:textId="77777777" w:rsidR="00CB030A" w:rsidRDefault="00CB030A" w:rsidP="00463582">
      <w:pPr>
        <w:jc w:val="both"/>
      </w:pPr>
    </w:p>
    <w:p w14:paraId="0682C311" w14:textId="351CE136" w:rsidR="00463582" w:rsidRDefault="00463582" w:rsidP="00463582">
      <w:pPr>
        <w:jc w:val="both"/>
      </w:pPr>
      <w:r>
        <w:t>The images generated by the system can be used by various users like:</w:t>
      </w:r>
    </w:p>
    <w:p w14:paraId="61821646" w14:textId="77777777" w:rsidR="00463582" w:rsidRPr="00E66898" w:rsidRDefault="00463582" w:rsidP="00463582">
      <w:pPr>
        <w:pStyle w:val="ListParagraph"/>
        <w:numPr>
          <w:ilvl w:val="0"/>
          <w:numId w:val="8"/>
        </w:numPr>
        <w:jc w:val="both"/>
        <w:rPr>
          <w:sz w:val="18"/>
          <w:szCs w:val="18"/>
        </w:rPr>
      </w:pPr>
      <w:r w:rsidRPr="00E66898">
        <w:rPr>
          <w:sz w:val="18"/>
          <w:szCs w:val="18"/>
        </w:rPr>
        <w:t>Designers</w:t>
      </w:r>
    </w:p>
    <w:p w14:paraId="569D76FC" w14:textId="77777777" w:rsidR="00463582" w:rsidRPr="00E66898" w:rsidRDefault="00463582" w:rsidP="00463582">
      <w:pPr>
        <w:pStyle w:val="ListParagraph"/>
        <w:numPr>
          <w:ilvl w:val="0"/>
          <w:numId w:val="8"/>
        </w:numPr>
        <w:jc w:val="both"/>
        <w:rPr>
          <w:sz w:val="18"/>
          <w:szCs w:val="18"/>
        </w:rPr>
      </w:pPr>
      <w:r w:rsidRPr="00E66898">
        <w:rPr>
          <w:sz w:val="18"/>
          <w:szCs w:val="18"/>
        </w:rPr>
        <w:t>UI/UX Designer</w:t>
      </w:r>
    </w:p>
    <w:p w14:paraId="71EA8F8A" w14:textId="77777777" w:rsidR="00463582" w:rsidRPr="00E66898" w:rsidRDefault="00463582" w:rsidP="00463582">
      <w:pPr>
        <w:pStyle w:val="ListParagraph"/>
        <w:numPr>
          <w:ilvl w:val="0"/>
          <w:numId w:val="8"/>
        </w:numPr>
        <w:jc w:val="both"/>
        <w:rPr>
          <w:sz w:val="18"/>
          <w:szCs w:val="18"/>
        </w:rPr>
      </w:pPr>
      <w:r w:rsidRPr="00E66898">
        <w:rPr>
          <w:sz w:val="18"/>
          <w:szCs w:val="18"/>
        </w:rPr>
        <w:t>Artists</w:t>
      </w:r>
    </w:p>
    <w:p w14:paraId="4E9193D9" w14:textId="77777777" w:rsidR="00463582" w:rsidRPr="00E66898" w:rsidRDefault="00463582" w:rsidP="00463582">
      <w:pPr>
        <w:pStyle w:val="ListParagraph"/>
        <w:numPr>
          <w:ilvl w:val="0"/>
          <w:numId w:val="8"/>
        </w:numPr>
        <w:jc w:val="both"/>
        <w:rPr>
          <w:sz w:val="18"/>
          <w:szCs w:val="18"/>
        </w:rPr>
      </w:pPr>
      <w:r w:rsidRPr="00E66898">
        <w:rPr>
          <w:sz w:val="18"/>
          <w:szCs w:val="18"/>
        </w:rPr>
        <w:t>NFT Developers</w:t>
      </w:r>
    </w:p>
    <w:p w14:paraId="441F0FF5" w14:textId="0B1C567B" w:rsidR="00040B67" w:rsidRPr="00040B67" w:rsidRDefault="00463582" w:rsidP="006C6953">
      <w:pPr>
        <w:pStyle w:val="ListParagraph"/>
        <w:numPr>
          <w:ilvl w:val="0"/>
          <w:numId w:val="8"/>
        </w:numPr>
        <w:jc w:val="both"/>
        <w:rPr>
          <w:sz w:val="18"/>
          <w:szCs w:val="18"/>
        </w:rPr>
      </w:pPr>
      <w:r w:rsidRPr="00E66898">
        <w:rPr>
          <w:sz w:val="18"/>
          <w:szCs w:val="18"/>
        </w:rPr>
        <w:t>Advertisement Agencies</w:t>
      </w:r>
    </w:p>
    <w:p w14:paraId="587EA364" w14:textId="5E7F5DC3" w:rsidR="00040B67" w:rsidRDefault="006C6953" w:rsidP="006C6953">
      <w:pPr>
        <w:jc w:val="both"/>
      </w:pPr>
      <w:r>
        <w:t>In a nutshell, we'll tell the generator to make faces without providing any extra information.</w:t>
      </w:r>
      <w:r w:rsidR="00040B67">
        <w:t xml:space="preserve"> </w:t>
      </w:r>
      <w:r>
        <w:t xml:space="preserve">Simultaneously, we'll provide the discriminator </w:t>
      </w:r>
      <w:r w:rsidR="00040B67">
        <w:t xml:space="preserve">of </w:t>
      </w:r>
      <w:r>
        <w:t>the existing faces in the dataset and ask it to determine whether the images generated by the Generator are authentic.</w:t>
      </w:r>
      <w:r w:rsidR="00040B67">
        <w:t xml:space="preserve"> </w:t>
      </w:r>
      <w:r>
        <w:t xml:space="preserve">Initially, the Generator will produce poor photos that the Discriminator will immediately flag as </w:t>
      </w:r>
      <w:r w:rsidR="00040B67">
        <w:t>wrong with a lower confidence score along with deviation</w:t>
      </w:r>
      <w:r>
        <w:t>.</w:t>
      </w:r>
    </w:p>
    <w:p w14:paraId="0F1AE716" w14:textId="12A13B9E" w:rsidR="00463582" w:rsidRDefault="006C6953" w:rsidP="006C6953">
      <w:pPr>
        <w:jc w:val="both"/>
      </w:pPr>
      <w:r>
        <w:t>As a result of the decreased deviation from the true photos, the Generator will learn to fool the Discriminator after receiving enough data from it.</w:t>
      </w:r>
      <w:r w:rsidR="00040B67">
        <w:t xml:space="preserve"> </w:t>
      </w:r>
      <w:r>
        <w:t>As a result, we'll have a really good generative model that can produce very realistic results.</w:t>
      </w:r>
    </w:p>
    <w:p w14:paraId="645A0C83" w14:textId="6D9EDCBF" w:rsidR="00C76D47" w:rsidRDefault="00C76D47" w:rsidP="006C6953">
      <w:pPr>
        <w:jc w:val="both"/>
      </w:pPr>
    </w:p>
    <w:p w14:paraId="5A8D0F8A" w14:textId="66767B98" w:rsidR="00C76D47" w:rsidRDefault="00C76D47" w:rsidP="006C6953">
      <w:pPr>
        <w:jc w:val="both"/>
      </w:pPr>
      <w:r>
        <w:rPr>
          <w:noProof/>
        </w:rPr>
        <w:drawing>
          <wp:inline distT="0" distB="0" distL="0" distR="0" wp14:anchorId="3137A861" wp14:editId="17426DE8">
            <wp:extent cx="3108960" cy="2130950"/>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28934" cy="2144640"/>
                    </a:xfrm>
                    <a:prstGeom prst="rect">
                      <a:avLst/>
                    </a:prstGeom>
                    <a:noFill/>
                    <a:ln>
                      <a:noFill/>
                    </a:ln>
                  </pic:spPr>
                </pic:pic>
              </a:graphicData>
            </a:graphic>
          </wp:inline>
        </w:drawing>
      </w:r>
    </w:p>
    <w:p w14:paraId="6A706DF4" w14:textId="76370D84" w:rsidR="00BE21F8" w:rsidRDefault="00BE21F8" w:rsidP="006C6953">
      <w:pPr>
        <w:jc w:val="both"/>
      </w:pPr>
    </w:p>
    <w:p w14:paraId="2D95D571" w14:textId="279E10C9" w:rsidR="00BE21F8" w:rsidRDefault="00BE21F8" w:rsidP="006C6953">
      <w:pPr>
        <w:jc w:val="both"/>
      </w:pPr>
      <w:r>
        <w:t xml:space="preserve">Technically, </w:t>
      </w:r>
      <w:r w:rsidR="00B8708E" w:rsidRPr="00667CCE">
        <w:t>by</w:t>
      </w:r>
      <w:r w:rsidR="00667CCE" w:rsidRPr="00667CCE">
        <w:t xml:space="preserve"> competing</w:t>
      </w:r>
      <w:r w:rsidR="00B8708E">
        <w:t xml:space="preserve"> for</w:t>
      </w:r>
      <w:r w:rsidR="00667CCE" w:rsidRPr="00667CCE">
        <w:t xml:space="preserve"> two neural networks against each other, GANs learn a</w:t>
      </w:r>
      <w:r w:rsidR="00B8708E">
        <w:t xml:space="preserve"> </w:t>
      </w:r>
      <w:r w:rsidR="00667CCE" w:rsidRPr="00667CCE">
        <w:t>probability distribution</w:t>
      </w:r>
      <w:r w:rsidR="00B8708E">
        <w:t xml:space="preserve"> of the dataset</w:t>
      </w:r>
      <w:r w:rsidR="00667CCE" w:rsidRPr="00667CCE">
        <w:t>.</w:t>
      </w:r>
      <w:r w:rsidR="00A24EF1">
        <w:t xml:space="preserve"> </w:t>
      </w:r>
      <w:r w:rsidR="00CB030A" w:rsidRPr="00CB030A">
        <w:t>The Generator generates new data instances, while the Discriminator assesses them for authenticity; that is, the discriminator determines whether each instance of data it examines corresponds to the actual training dataset or not.</w:t>
      </w:r>
      <w:r w:rsidR="00CB030A">
        <w:t xml:space="preserve"> </w:t>
      </w:r>
      <w:r w:rsidR="00CB030A" w:rsidRPr="00CB030A">
        <w:t xml:space="preserve">In the meantime, the generator creates new synthetic/fake images, which it sends to the discriminator. It does so in the hopes of being recognized as genuine, </w:t>
      </w:r>
      <w:r w:rsidR="00370875">
        <w:t>even though</w:t>
      </w:r>
      <w:r w:rsidR="00CB030A" w:rsidRPr="00CB030A">
        <w:t xml:space="preserve"> they are not. The fake image is created using the inverse of convolution, called transposed convolution, to create a 100-dimensional noise (uniform distribution between -1.0 and 1.0).</w:t>
      </w:r>
    </w:p>
    <w:p w14:paraId="2741BFFC" w14:textId="206EF7EC" w:rsidR="006D1CE7" w:rsidRDefault="006D1CE7" w:rsidP="006C6953">
      <w:pPr>
        <w:jc w:val="both"/>
      </w:pPr>
    </w:p>
    <w:p w14:paraId="5C29D640" w14:textId="1655D9AC" w:rsidR="006D1CE7" w:rsidRDefault="006D1CE7" w:rsidP="006C6953">
      <w:pPr>
        <w:jc w:val="both"/>
      </w:pPr>
      <w:r>
        <w:t xml:space="preserve">This model developed on a face image set can </w:t>
      </w:r>
      <w:r w:rsidR="00370875">
        <w:t>help understand</w:t>
      </w:r>
      <w:r>
        <w:t xml:space="preserve"> the face properties at a pixel. This GAN will attempt to develop the fake image from the existing faces after specific compilation and training.</w:t>
      </w:r>
    </w:p>
    <w:p w14:paraId="0F8B8E3D" w14:textId="768C55DA" w:rsidR="00186C8F" w:rsidRDefault="0075220E" w:rsidP="00CB030A">
      <w:pPr>
        <w:pStyle w:val="Heading2"/>
        <w:rPr>
          <w:b/>
          <w:bCs/>
        </w:rPr>
      </w:pPr>
      <w:r w:rsidRPr="00370875">
        <w:rPr>
          <w:b/>
          <w:bCs/>
        </w:rPr>
        <w:t>Context-based Image Generator using VQ-GAN and CLIP.</w:t>
      </w:r>
    </w:p>
    <w:p w14:paraId="00C67925" w14:textId="5611DF96" w:rsidR="00370875" w:rsidRDefault="00A961EF" w:rsidP="00A961EF">
      <w:pPr>
        <w:jc w:val="both"/>
      </w:pPr>
      <w:r>
        <w:t>The Deep Learning Community has gone crazy about text-to-image synthesis. After NFT grabbed the market by storm, AI-generated artworks and photographs received a lot of attention. All of this is achievable because of the VQGAN-CLIP. VQGAN's generative skills (Esser et al, 2021) and CLIP's discriminative capacity (Radford et al, 2021) are used to create stunning images of artwork. These are existing models which are combined as applications for the solution to the problem defined in the problem.</w:t>
      </w:r>
    </w:p>
    <w:p w14:paraId="06BB6A71" w14:textId="1AAF8A27" w:rsidR="00FD4B45" w:rsidRDefault="00FD4B45" w:rsidP="00A961EF">
      <w:pPr>
        <w:jc w:val="both"/>
      </w:pPr>
    </w:p>
    <w:p w14:paraId="5B53A879" w14:textId="2A55EB8A" w:rsidR="003629E3" w:rsidRDefault="003629E3" w:rsidP="00A961EF">
      <w:pPr>
        <w:jc w:val="both"/>
      </w:pPr>
      <w:r w:rsidRPr="003629E3">
        <w:t xml:space="preserve">CLIP is for Contrastive Image-Language Pretraining, while VQGAN refers </w:t>
      </w:r>
      <w:r w:rsidR="00F60D8D">
        <w:t>to</w:t>
      </w:r>
      <w:r w:rsidRPr="003629E3">
        <w:t xml:space="preserve"> Vector Quantized Generative Adversarial Network. The interaction between these two networks is referred to as VQGAN-CLIP. They're two different models that work together.</w:t>
      </w:r>
    </w:p>
    <w:p w14:paraId="3D39D1D8" w14:textId="487A4ADC" w:rsidR="004A0930" w:rsidRDefault="004A0930" w:rsidP="00A961EF">
      <w:pPr>
        <w:jc w:val="both"/>
      </w:pPr>
    </w:p>
    <w:p w14:paraId="1696BC9B" w14:textId="63B3CB70" w:rsidR="00AE73B9" w:rsidRDefault="00AE73B9" w:rsidP="00A961EF">
      <w:pPr>
        <w:jc w:val="both"/>
      </w:pPr>
      <w:r w:rsidRPr="00AE73B9">
        <w:t>VQGAN generates the images, whereas CLIP assesses how well an image matches our text question. Our generator is guided by this interaction to produce more accurate images:</w:t>
      </w:r>
    </w:p>
    <w:p w14:paraId="03906B7F" w14:textId="0557E387" w:rsidR="00AE73B9" w:rsidRDefault="00AE73B9" w:rsidP="00A961EF">
      <w:pPr>
        <w:jc w:val="both"/>
      </w:pPr>
      <w:r>
        <w:rPr>
          <w:noProof/>
        </w:rPr>
        <mc:AlternateContent>
          <mc:Choice Requires="wps">
            <w:drawing>
              <wp:anchor distT="0" distB="0" distL="114300" distR="114300" simplePos="0" relativeHeight="251667456" behindDoc="1" locked="0" layoutInCell="1" allowOverlap="1" wp14:anchorId="29FB2F04" wp14:editId="7BE9AB04">
                <wp:simplePos x="0" y="0"/>
                <wp:positionH relativeFrom="column">
                  <wp:align>left</wp:align>
                </wp:positionH>
                <wp:positionV relativeFrom="paragraph">
                  <wp:posOffset>288925</wp:posOffset>
                </wp:positionV>
                <wp:extent cx="3281680" cy="3197225"/>
                <wp:effectExtent l="0" t="0" r="13970" b="22225"/>
                <wp:wrapTight wrapText="bothSides">
                  <wp:wrapPolygon edited="0">
                    <wp:start x="0" y="0"/>
                    <wp:lineTo x="0" y="21621"/>
                    <wp:lineTo x="21567" y="21621"/>
                    <wp:lineTo x="21567" y="0"/>
                    <wp:lineTo x="0" y="0"/>
                  </wp:wrapPolygon>
                </wp:wrapTight>
                <wp:docPr id="1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1743" cy="3197595"/>
                        </a:xfrm>
                        <a:prstGeom prst="rect">
                          <a:avLst/>
                        </a:prstGeom>
                        <a:solidFill>
                          <a:srgbClr val="FFFFFF"/>
                        </a:solidFill>
                        <a:ln w="9525">
                          <a:solidFill>
                            <a:schemeClr val="bg1"/>
                          </a:solidFill>
                          <a:miter lim="800000"/>
                          <a:headEnd/>
                          <a:tailEnd/>
                        </a:ln>
                      </wps:spPr>
                      <wps:txbx>
                        <w:txbxContent>
                          <w:p w14:paraId="51D5666C" w14:textId="679EBAC6" w:rsidR="00AE73B9" w:rsidRDefault="00AE73B9" w:rsidP="00FA3196">
                            <w:pPr>
                              <w:pStyle w:val="BodyText"/>
                              <w:jc w:val="center"/>
                            </w:pPr>
                            <w:r>
                              <w:rPr>
                                <w:noProof/>
                              </w:rPr>
                              <w:drawing>
                                <wp:inline distT="0" distB="0" distL="0" distR="0" wp14:anchorId="72BC113E" wp14:editId="6E3C126E">
                                  <wp:extent cx="2559685" cy="271526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59685" cy="2715260"/>
                                          </a:xfrm>
                                          <a:prstGeom prst="rect">
                                            <a:avLst/>
                                          </a:prstGeom>
                                          <a:noFill/>
                                          <a:ln>
                                            <a:noFill/>
                                          </a:ln>
                                        </pic:spPr>
                                      </pic:pic>
                                    </a:graphicData>
                                  </a:graphic>
                                </wp:inline>
                              </w:drawing>
                            </w:r>
                          </w:p>
                          <w:p w14:paraId="207CEB0F" w14:textId="7C72F549" w:rsidR="00AE73B9" w:rsidRDefault="00AE73B9" w:rsidP="00AE73B9">
                            <w:pPr>
                              <w:pStyle w:val="figurecaption"/>
                              <w:jc w:val="center"/>
                            </w:pPr>
                            <w:r>
                              <w:t>VQ-GAN and CLIP In a Nutshell</w:t>
                            </w:r>
                          </w:p>
                          <w:p w14:paraId="4F702D7F" w14:textId="77777777" w:rsidR="00AE73B9" w:rsidRDefault="00AE73B9" w:rsidP="00AE73B9">
                            <w:pPr>
                              <w:pStyle w:val="BodyTex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FB2F04" id="_x0000_s1028" type="#_x0000_t202" style="position:absolute;left:0;text-align:left;margin-left:0;margin-top:22.75pt;width:258.4pt;height:251.75pt;z-index:-251649024;visibility:visible;mso-wrap-style:square;mso-width-percent:0;mso-height-percent:0;mso-wrap-distance-left:9pt;mso-wrap-distance-top:0;mso-wrap-distance-right:9pt;mso-wrap-distance-bottom:0;mso-position-horizontal:left;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" strokecolor="white [3212]">
                <v:textbox>
                  <w:txbxContent>
                    <w:p w14:paraId="51D5666C" w14:textId="679EBAC6" w:rsidR="00AE73B9" w:rsidRDefault="00AE73B9" w:rsidP="00FA3196">
                      <w:pPr>
                        <w:pStyle w:val="BodyText"/>
                        <w:jc w:val="center"/>
                      </w:pPr>
                      <w:r>
                        <w:rPr>
                          <w:noProof/>
                        </w:rPr>
                        <w:drawing>
                          <wp:inline distT="0" distB="0" distL="0" distR="0" wp14:anchorId="72BC113E" wp14:editId="6E3C126E">
                            <wp:extent cx="2559685" cy="271526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59685" cy="2715260"/>
                                    </a:xfrm>
                                    <a:prstGeom prst="rect">
                                      <a:avLst/>
                                    </a:prstGeom>
                                    <a:noFill/>
                                    <a:ln>
                                      <a:noFill/>
                                    </a:ln>
                                  </pic:spPr>
                                </pic:pic>
                              </a:graphicData>
                            </a:graphic>
                          </wp:inline>
                        </w:drawing>
                      </w:r>
                    </w:p>
                    <w:p w14:paraId="207CEB0F" w14:textId="7C72F549" w:rsidR="00AE73B9" w:rsidRDefault="00AE73B9" w:rsidP="00AE73B9">
                      <w:pPr>
                        <w:pStyle w:val="figurecaption"/>
                        <w:jc w:val="center"/>
                      </w:pPr>
                      <w:r>
                        <w:t>VQ-GAN and CLIP In a Nutshell</w:t>
                      </w:r>
                    </w:p>
                    <w:p w14:paraId="4F702D7F" w14:textId="77777777" w:rsidR="00AE73B9" w:rsidRDefault="00AE73B9" w:rsidP="00AE73B9">
                      <w:pPr>
                        <w:pStyle w:val="BodyText"/>
                      </w:pPr>
                    </w:p>
                  </w:txbxContent>
                </v:textbox>
                <w10:wrap type="tight"/>
              </v:shape>
            </w:pict>
          </mc:Fallback>
        </mc:AlternateContent>
      </w:r>
    </w:p>
    <w:p w14:paraId="5F260D34" w14:textId="4A7854BE" w:rsidR="00AE73B9" w:rsidRDefault="00AE73B9" w:rsidP="00A961EF">
      <w:pPr>
        <w:jc w:val="both"/>
      </w:pPr>
    </w:p>
    <w:p w14:paraId="6B7FCE53" w14:textId="122CDBA7" w:rsidR="00AE73B9" w:rsidRDefault="00FA3196" w:rsidP="00A961EF">
      <w:pPr>
        <w:jc w:val="both"/>
      </w:pPr>
      <w:r>
        <w:t>VQ-GAN is capable of not only learning the features of the images but also the relationships between the visual parts of the image.</w:t>
      </w:r>
    </w:p>
    <w:p w14:paraId="5DF36192" w14:textId="5CF2F7F4" w:rsidR="00FA3196" w:rsidRDefault="00FA3196" w:rsidP="00A961EF">
      <w:pPr>
        <w:jc w:val="both"/>
      </w:pPr>
    </w:p>
    <w:p w14:paraId="318D3A08" w14:textId="77777777" w:rsidR="00FA3196" w:rsidRDefault="00FA3196" w:rsidP="00FA3196">
      <w:pPr>
        <w:jc w:val="both"/>
      </w:pPr>
      <w:r>
        <w:t xml:space="preserve">It is the combination of three components mainly on a high level: </w:t>
      </w:r>
    </w:p>
    <w:p w14:paraId="04F967C4" w14:textId="3A094507" w:rsidR="00FA3196" w:rsidRDefault="00FA3196" w:rsidP="00FA3196">
      <w:pPr>
        <w:pStyle w:val="ListParagraph"/>
        <w:numPr>
          <w:ilvl w:val="0"/>
          <w:numId w:val="9"/>
        </w:numPr>
        <w:jc w:val="both"/>
        <w:rPr>
          <w:sz w:val="20"/>
          <w:szCs w:val="20"/>
        </w:rPr>
      </w:pPr>
      <w:r w:rsidRPr="00FA3196">
        <w:rPr>
          <w:sz w:val="20"/>
          <w:szCs w:val="20"/>
        </w:rPr>
        <w:t xml:space="preserve">Convolutional neural networks: it is used to read all the </w:t>
      </w:r>
      <w:r>
        <w:rPr>
          <w:sz w:val="20"/>
          <w:szCs w:val="20"/>
        </w:rPr>
        <w:t>images and take the load of the weights and bias by understanding the features among the images.</w:t>
      </w:r>
    </w:p>
    <w:p w14:paraId="10807394" w14:textId="071A98E5" w:rsidR="00FA3196" w:rsidRDefault="00FA3196" w:rsidP="00FA3196">
      <w:pPr>
        <w:pStyle w:val="ListParagraph"/>
        <w:numPr>
          <w:ilvl w:val="0"/>
          <w:numId w:val="9"/>
        </w:numPr>
        <w:jc w:val="both"/>
        <w:rPr>
          <w:sz w:val="20"/>
          <w:szCs w:val="20"/>
        </w:rPr>
      </w:pPr>
      <w:r w:rsidRPr="00FA3196">
        <w:rPr>
          <w:sz w:val="20"/>
          <w:szCs w:val="20"/>
        </w:rPr>
        <w:t>A transformer network that learns long-range interactions from a sequence.</w:t>
      </w:r>
    </w:p>
    <w:p w14:paraId="1B7940E4" w14:textId="2D5ED2F1" w:rsidR="009A0A73" w:rsidRDefault="00FA3196" w:rsidP="00916554">
      <w:pPr>
        <w:pStyle w:val="ListParagraph"/>
        <w:numPr>
          <w:ilvl w:val="0"/>
          <w:numId w:val="9"/>
        </w:numPr>
        <w:jc w:val="both"/>
        <w:rPr>
          <w:sz w:val="20"/>
          <w:szCs w:val="20"/>
        </w:rPr>
      </w:pPr>
      <w:r>
        <w:rPr>
          <w:sz w:val="20"/>
          <w:szCs w:val="20"/>
        </w:rPr>
        <w:t>A codebook for storing the visual information for generating the new images</w:t>
      </w:r>
      <w:r w:rsidR="002252E5">
        <w:rPr>
          <w:sz w:val="20"/>
          <w:szCs w:val="20"/>
        </w:rPr>
        <w:t>.</w:t>
      </w:r>
    </w:p>
    <w:p w14:paraId="0A371B9F" w14:textId="2E0CD77C" w:rsidR="00522A81" w:rsidRDefault="00522A81" w:rsidP="00C8248F">
      <w:pPr>
        <w:jc w:val="both"/>
      </w:pPr>
    </w:p>
    <w:p w14:paraId="10F52642" w14:textId="3DB37D99" w:rsidR="00C8248F" w:rsidRDefault="00263B54" w:rsidP="00C8248F">
      <w:pPr>
        <w:jc w:val="both"/>
      </w:pPr>
      <w:r>
        <w:rPr>
          <w:noProof/>
        </w:rPr>
        <mc:AlternateContent>
          <mc:Choice Requires="wps">
            <w:drawing>
              <wp:anchor distT="0" distB="0" distL="114300" distR="114300" simplePos="0" relativeHeight="251669504" behindDoc="1" locked="0" layoutInCell="1" allowOverlap="1" wp14:anchorId="5D0C060D" wp14:editId="7ED99108">
                <wp:simplePos x="0" y="0"/>
                <wp:positionH relativeFrom="column">
                  <wp:align>right</wp:align>
                </wp:positionH>
                <wp:positionV relativeFrom="paragraph">
                  <wp:posOffset>153670</wp:posOffset>
                </wp:positionV>
                <wp:extent cx="3063240" cy="2113915"/>
                <wp:effectExtent l="0" t="0" r="22860" b="19685"/>
                <wp:wrapTight wrapText="bothSides">
                  <wp:wrapPolygon edited="0">
                    <wp:start x="0" y="0"/>
                    <wp:lineTo x="0" y="21606"/>
                    <wp:lineTo x="21627" y="21606"/>
                    <wp:lineTo x="21627" y="0"/>
                    <wp:lineTo x="0" y="0"/>
                  </wp:wrapPolygon>
                </wp:wrapTight>
                <wp:docPr id="2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3240" cy="2113915"/>
                        </a:xfrm>
                        <a:prstGeom prst="rect">
                          <a:avLst/>
                        </a:prstGeom>
                        <a:solidFill>
                          <a:srgbClr val="FFFFFF"/>
                        </a:solidFill>
                        <a:ln w="9525">
                          <a:solidFill>
                            <a:schemeClr val="bg1"/>
                          </a:solidFill>
                          <a:miter lim="800000"/>
                          <a:headEnd/>
                          <a:tailEnd/>
                        </a:ln>
                      </wps:spPr>
                      <wps:txbx>
                        <w:txbxContent>
                          <w:p w14:paraId="7F2B6538" w14:textId="11AC8A87" w:rsidR="00522A81" w:rsidRDefault="00522A81" w:rsidP="00522A81">
                            <w:pPr>
                              <w:pStyle w:val="BodyText"/>
                            </w:pPr>
                            <w:r w:rsidRPr="00522A81">
                              <w:rPr>
                                <w:noProof/>
                                <w:lang w:val="en-US"/>
                              </w:rPr>
                              <w:drawing>
                                <wp:inline distT="0" distB="0" distL="0" distR="0" wp14:anchorId="6391C0AB" wp14:editId="2B26FC5F">
                                  <wp:extent cx="2647833" cy="1715135"/>
                                  <wp:effectExtent l="0" t="0" r="635" b="0"/>
                                  <wp:docPr id="21" name="Picture 6">
                                    <a:extLst xmlns:a="http://schemas.openxmlformats.org/drawingml/2006/main">
                                      <a:ext uri="{FF2B5EF4-FFF2-40B4-BE49-F238E27FC236}">
                                        <a16:creationId xmlns:a16="http://schemas.microsoft.com/office/drawing/2014/main" id="{44629DBA-6D15-4FE4-90A6-033389BE2E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8" name="Picture 6">
                                            <a:extLst>
                                              <a:ext uri="{FF2B5EF4-FFF2-40B4-BE49-F238E27FC236}">
                                                <a16:creationId xmlns:a16="http://schemas.microsoft.com/office/drawing/2014/main" id="{44629DBA-6D15-4FE4-90A6-033389BE2EC5}"/>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49259" cy="1716059"/>
                                          </a:xfrm>
                                          <a:prstGeom prst="rect">
                                            <a:avLst/>
                                          </a:prstGeom>
                                          <a:noFill/>
                                        </pic:spPr>
                                      </pic:pic>
                                    </a:graphicData>
                                  </a:graphic>
                                </wp:inline>
                              </w:drawing>
                            </w:r>
                          </w:p>
                          <w:p w14:paraId="4BC9AB85" w14:textId="3DC77D6B" w:rsidR="00522A81" w:rsidRDefault="00522A81" w:rsidP="00522A81">
                            <w:pPr>
                              <w:pStyle w:val="figurecaption"/>
                              <w:jc w:val="center"/>
                            </w:pPr>
                            <w:r>
                              <w:t>VQ-GAN Architecture</w:t>
                            </w:r>
                            <w:r w:rsidR="00035960">
                              <w:t xml:space="preserve"> [10]</w:t>
                            </w:r>
                          </w:p>
                          <w:p w14:paraId="234B117F" w14:textId="77777777" w:rsidR="00522A81" w:rsidRDefault="00522A81" w:rsidP="00522A81">
                            <w:pPr>
                              <w:pStyle w:val="BodyTex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0C060D" id="_x0000_s1029" type="#_x0000_t202" style="position:absolute;left:0;text-align:left;margin-left:190pt;margin-top:12.1pt;width:241.2pt;height:166.45pt;z-index:-251646976;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" strokecolor="white [3212]">
                <v:textbox>
                  <w:txbxContent>
                    <w:p w14:paraId="7F2B6538" w14:textId="11AC8A87" w:rsidR="00522A81" w:rsidRDefault="00522A81" w:rsidP="00522A81">
                      <w:pPr>
                        <w:pStyle w:val="BodyText"/>
                      </w:pPr>
                      <w:r w:rsidRPr="00522A81">
                        <w:rPr>
                          <w:noProof/>
                          <w:lang w:val="en-US"/>
                        </w:rPr>
                        <w:drawing>
                          <wp:inline distT="0" distB="0" distL="0" distR="0" wp14:anchorId="6391C0AB" wp14:editId="2B26FC5F">
                            <wp:extent cx="2647833" cy="1715135"/>
                            <wp:effectExtent l="0" t="0" r="635" b="0"/>
                            <wp:docPr id="21" name="Picture 6">
                              <a:extLst xmlns:a="http://schemas.openxmlformats.org/drawingml/2006/main">
                                <a:ext uri="{FF2B5EF4-FFF2-40B4-BE49-F238E27FC236}">
                                  <a16:creationId xmlns:a16="http://schemas.microsoft.com/office/drawing/2014/main" id="{44629DBA-6D15-4FE4-90A6-033389BE2E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8" name="Picture 6">
                                      <a:extLst>
                                        <a:ext uri="{FF2B5EF4-FFF2-40B4-BE49-F238E27FC236}">
                                          <a16:creationId xmlns:a16="http://schemas.microsoft.com/office/drawing/2014/main" id="{44629DBA-6D15-4FE4-90A6-033389BE2EC5}"/>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49259" cy="1716059"/>
                                    </a:xfrm>
                                    <a:prstGeom prst="rect">
                                      <a:avLst/>
                                    </a:prstGeom>
                                    <a:noFill/>
                                  </pic:spPr>
                                </pic:pic>
                              </a:graphicData>
                            </a:graphic>
                          </wp:inline>
                        </w:drawing>
                      </w:r>
                    </w:p>
                    <w:p w14:paraId="4BC9AB85" w14:textId="3DC77D6B" w:rsidR="00522A81" w:rsidRDefault="00522A81" w:rsidP="00522A81">
                      <w:pPr>
                        <w:pStyle w:val="figurecaption"/>
                        <w:jc w:val="center"/>
                      </w:pPr>
                      <w:r>
                        <w:t>VQ-GAN Architecture</w:t>
                      </w:r>
                      <w:r w:rsidR="00035960">
                        <w:t xml:space="preserve"> [10]</w:t>
                      </w:r>
                    </w:p>
                    <w:p w14:paraId="234B117F" w14:textId="77777777" w:rsidR="00522A81" w:rsidRDefault="00522A81" w:rsidP="00522A81">
                      <w:pPr>
                        <w:pStyle w:val="BodyText"/>
                      </w:pPr>
                    </w:p>
                  </w:txbxContent>
                </v:textbox>
                <w10:wrap type="tight"/>
              </v:shape>
            </w:pict>
          </mc:Fallback>
        </mc:AlternateContent>
      </w:r>
    </w:p>
    <w:p w14:paraId="21147872" w14:textId="5BCA9E5F" w:rsidR="00522A81" w:rsidRDefault="00522A81" w:rsidP="00C8248F">
      <w:pPr>
        <w:jc w:val="both"/>
      </w:pPr>
    </w:p>
    <w:p w14:paraId="2D54B1EE" w14:textId="1965B867" w:rsidR="00522A81" w:rsidRPr="00E26EA2" w:rsidRDefault="002B6215" w:rsidP="00E26EA2">
      <w:pPr>
        <w:rPr>
          <w:b/>
          <w:bCs/>
        </w:rPr>
      </w:pPr>
      <w:r w:rsidRPr="00E26EA2">
        <w:rPr>
          <w:b/>
          <w:bCs/>
        </w:rPr>
        <w:t>CLIP: Contrastive Image-Language Pretraining</w:t>
      </w:r>
    </w:p>
    <w:p w14:paraId="6E5FFD84" w14:textId="77777777" w:rsidR="003B6374" w:rsidRDefault="003B6374" w:rsidP="00C8248F">
      <w:pPr>
        <w:jc w:val="both"/>
      </w:pPr>
    </w:p>
    <w:p w14:paraId="181982C7" w14:textId="3C7071D6" w:rsidR="002B6215" w:rsidRDefault="002B6215" w:rsidP="00C8248F">
      <w:pPr>
        <w:jc w:val="both"/>
      </w:pPr>
      <w:r w:rsidRPr="002B6215">
        <w:t>CLIP is another neural network that can determine how well a caption (or prompt) matches an image.</w:t>
      </w:r>
    </w:p>
    <w:p w14:paraId="40CBF61C" w14:textId="77777777" w:rsidR="00E37837" w:rsidRDefault="00E37837" w:rsidP="00C8248F">
      <w:pPr>
        <w:jc w:val="both"/>
      </w:pPr>
    </w:p>
    <w:p w14:paraId="74AE73B3" w14:textId="26D3D060" w:rsidR="002B6215" w:rsidRDefault="00735848" w:rsidP="00C8248F">
      <w:pPr>
        <w:jc w:val="both"/>
      </w:pPr>
      <w:r>
        <w:t xml:space="preserve">It is trained and developed by </w:t>
      </w:r>
      <w:r w:rsidR="00E43CF8">
        <w:t xml:space="preserve">the </w:t>
      </w:r>
      <w:r>
        <w:t xml:space="preserve">Open AI community with ImageNet dataset and natural language processing tags </w:t>
      </w:r>
      <w:r w:rsidR="00DC13A7">
        <w:t>images</w:t>
      </w:r>
      <w:r>
        <w:t xml:space="preserve"> and allowed to predict the context with</w:t>
      </w:r>
      <w:r w:rsidR="00DC13A7">
        <w:t xml:space="preserve"> image</w:t>
      </w:r>
      <w:r>
        <w:t>.</w:t>
      </w:r>
    </w:p>
    <w:p w14:paraId="3B53CEE7" w14:textId="19355434" w:rsidR="001D6416" w:rsidRDefault="001D6416" w:rsidP="00C8248F">
      <w:pPr>
        <w:jc w:val="both"/>
      </w:pPr>
    </w:p>
    <w:p w14:paraId="632ED408" w14:textId="77777777" w:rsidR="00E37837" w:rsidRDefault="001D6416" w:rsidP="00C8248F">
      <w:pPr>
        <w:jc w:val="both"/>
      </w:pPr>
      <w:r>
        <w:t xml:space="preserve">CLIP </w:t>
      </w:r>
      <w:r w:rsidRPr="001D6416">
        <w:t xml:space="preserve">draws on previous research in zero-shot transfer, natural language supervision, and multimodal learning. </w:t>
      </w:r>
    </w:p>
    <w:p w14:paraId="23FDD96E" w14:textId="77777777" w:rsidR="00E37837" w:rsidRDefault="00E37837" w:rsidP="00C8248F">
      <w:pPr>
        <w:jc w:val="both"/>
      </w:pPr>
    </w:p>
    <w:p w14:paraId="5FF3434B" w14:textId="77777777" w:rsidR="00E37837" w:rsidRDefault="001D6416" w:rsidP="00C8248F">
      <w:pPr>
        <w:jc w:val="both"/>
      </w:pPr>
      <w:r w:rsidRPr="001D6416">
        <w:t xml:space="preserve">The concept of zero-data learning has been around for a while, although it was largely investigated in computer vision until recently as a technique of generalizing to unseen object categories. </w:t>
      </w:r>
    </w:p>
    <w:p w14:paraId="72F0254E" w14:textId="77777777" w:rsidR="00E37837" w:rsidRDefault="00E37837" w:rsidP="00C8248F">
      <w:pPr>
        <w:jc w:val="both"/>
      </w:pPr>
    </w:p>
    <w:p w14:paraId="42765889" w14:textId="77777777" w:rsidR="00E37837" w:rsidRDefault="001D6416" w:rsidP="00C8248F">
      <w:pPr>
        <w:jc w:val="both"/>
      </w:pPr>
      <w:r w:rsidRPr="001D6416">
        <w:t>To facilitate generalization and transfer, researchers used natural language as a flexible prediction space. Richer Socher and co-authors</w:t>
      </w:r>
      <w:r w:rsidR="00282E80">
        <w:t xml:space="preserve"> [2]</w:t>
      </w:r>
      <w:r w:rsidRPr="001D6416">
        <w:t xml:space="preserve"> at Stanford demonstrated the concept in 2013 by training a model using CIFAR-10 to make predictions in a word vector embedding space and demonstrating that the model could predict two previously undiscovered classes. </w:t>
      </w:r>
    </w:p>
    <w:p w14:paraId="231A20FE" w14:textId="77777777" w:rsidR="00E37837" w:rsidRDefault="00E37837" w:rsidP="00C8248F">
      <w:pPr>
        <w:jc w:val="both"/>
      </w:pPr>
    </w:p>
    <w:p w14:paraId="2DEC1D7E" w14:textId="512F6A9E" w:rsidR="001D6416" w:rsidRDefault="001D6416" w:rsidP="00C8248F">
      <w:pPr>
        <w:jc w:val="both"/>
      </w:pPr>
      <w:r w:rsidRPr="001D6416">
        <w:t>DeVISE</w:t>
      </w:r>
      <w:r w:rsidR="00282E80">
        <w:t xml:space="preserve"> </w:t>
      </w:r>
      <w:r>
        <w:t xml:space="preserve">[3] </w:t>
      </w:r>
      <w:r w:rsidRPr="001D6416">
        <w:t>scaled this strategy the following year, demonstrating that it was possible to fine-tune an ImageNet model so that it could properly forecast</w:t>
      </w:r>
      <w:r w:rsidR="00042CDB">
        <w:t xml:space="preserve"> [5]</w:t>
      </w:r>
      <w:r w:rsidRPr="001D6416">
        <w:t>.</w:t>
      </w:r>
    </w:p>
    <w:p w14:paraId="15EA0732" w14:textId="4E22BFB6" w:rsidR="00735848" w:rsidRDefault="00735848" w:rsidP="00C8248F">
      <w:pPr>
        <w:jc w:val="both"/>
      </w:pPr>
    </w:p>
    <w:p w14:paraId="51FB3C37" w14:textId="1677F5CC" w:rsidR="00E43CF8" w:rsidRPr="00C8248F" w:rsidRDefault="00735848" w:rsidP="00C8248F">
      <w:pPr>
        <w:jc w:val="both"/>
      </w:pPr>
      <w:r>
        <w:t xml:space="preserve">Using both VQ-GAN and CLIP together, </w:t>
      </w:r>
      <w:r w:rsidR="00E43CF8">
        <w:t>artist-based</w:t>
      </w:r>
      <w:r>
        <w:t xml:space="preserve"> images can be generated at scale</w:t>
      </w:r>
      <w:r w:rsidR="00E43CF8">
        <w:t>.</w:t>
      </w:r>
    </w:p>
    <w:p w14:paraId="2AE3D1A3" w14:textId="75E38C71" w:rsidR="002632E4" w:rsidRDefault="00514462" w:rsidP="005551CF">
      <w:pPr>
        <w:pStyle w:val="Heading1"/>
        <w:jc w:val="left"/>
        <w:rPr>
          <w:b/>
          <w:bCs/>
        </w:rPr>
      </w:pPr>
      <w:r>
        <w:rPr>
          <w:b/>
          <w:bCs/>
        </w:rPr>
        <w:t xml:space="preserve"> </w:t>
      </w:r>
      <w:r w:rsidR="002632E4" w:rsidRPr="008D465D">
        <w:rPr>
          <w:b/>
          <w:bCs/>
        </w:rPr>
        <w:t>Model</w:t>
      </w:r>
    </w:p>
    <w:p w14:paraId="358FB394" w14:textId="0BAE6DFD" w:rsidR="00E913F9" w:rsidRPr="00E913F9" w:rsidRDefault="00E913F9" w:rsidP="00E913F9">
      <w:pPr>
        <w:pStyle w:val="Heading2"/>
        <w:numPr>
          <w:ilvl w:val="0"/>
          <w:numId w:val="0"/>
        </w:numPr>
        <w:rPr>
          <w:b/>
          <w:bCs/>
        </w:rPr>
      </w:pPr>
      <w:r>
        <w:t xml:space="preserve">Solution [A]: </w:t>
      </w:r>
      <w:r w:rsidRPr="00CB030A">
        <w:rPr>
          <w:b/>
          <w:bCs/>
        </w:rPr>
        <w:t>Deep Fake Face Image Generator using DeepImagify-GAN.</w:t>
      </w:r>
    </w:p>
    <w:p w14:paraId="15A1EB86" w14:textId="77777777" w:rsidR="00203FA5" w:rsidRPr="00203FA5" w:rsidRDefault="00203FA5" w:rsidP="00203FA5">
      <w:pPr>
        <w:jc w:val="both"/>
      </w:pPr>
    </w:p>
    <w:p w14:paraId="32DBA6F5" w14:textId="4906B072" w:rsidR="00C8248F" w:rsidRDefault="00C95E2E" w:rsidP="00735848">
      <w:pPr>
        <w:jc w:val="both"/>
      </w:pPr>
      <w:r>
        <w:t>After preprocessing the face image dataset, the model will contain a generator and a discriminator.</w:t>
      </w:r>
    </w:p>
    <w:p w14:paraId="20ABEBEB" w14:textId="690128D8" w:rsidR="00C95E2E" w:rsidRDefault="00C95E2E" w:rsidP="00735848">
      <w:pPr>
        <w:jc w:val="both"/>
      </w:pPr>
    </w:p>
    <w:p w14:paraId="6C88D7E8" w14:textId="027167F0" w:rsidR="00D3035B" w:rsidRDefault="00D3035B" w:rsidP="00735848">
      <w:pPr>
        <w:jc w:val="both"/>
      </w:pPr>
      <w:r w:rsidRPr="00D3035B">
        <w:t xml:space="preserve">The generator reverses the situation: </w:t>
      </w:r>
      <w:r>
        <w:t>it</w:t>
      </w:r>
      <w:r w:rsidRPr="00D3035B">
        <w:t xml:space="preserve"> is attempting to deceive the discriminator. There are eight convolutional layers in this network. First, we take our gen input and feed it into our first convolutional layer. Each convolutional layer first executes a convolution, followed by batch normalization and a leaky ReLU. The tanh activation function is then returned.</w:t>
      </w:r>
    </w:p>
    <w:p w14:paraId="53AD1D01" w14:textId="333E9FC2" w:rsidR="00D3035B" w:rsidRDefault="00D3035B" w:rsidP="00735848">
      <w:pPr>
        <w:jc w:val="both"/>
      </w:pPr>
    </w:p>
    <w:p w14:paraId="0483B1A4" w14:textId="09BBD9FB" w:rsidR="00D3035B" w:rsidRDefault="00D3035B" w:rsidP="00735848">
      <w:pPr>
        <w:jc w:val="both"/>
        <w:rPr>
          <w:b/>
          <w:bCs/>
        </w:rPr>
      </w:pPr>
      <w:r w:rsidRPr="00D3035B">
        <w:rPr>
          <w:b/>
          <w:bCs/>
        </w:rPr>
        <w:t>Generator Model Summary:</w:t>
      </w:r>
    </w:p>
    <w:p w14:paraId="06A61913" w14:textId="2D1CABCB" w:rsidR="00FD5DB1" w:rsidRDefault="00FD5DB1" w:rsidP="00735848">
      <w:pPr>
        <w:jc w:val="both"/>
        <w:rPr>
          <w:b/>
          <w:bCs/>
        </w:rPr>
      </w:pPr>
    </w:p>
    <w:p w14:paraId="3FF765EF" w14:textId="0D809674" w:rsidR="00FD5DB1" w:rsidRDefault="00FD5DB1" w:rsidP="00FD5DB1">
      <w:pPr>
        <w:rPr>
          <w:b/>
          <w:bCs/>
        </w:rPr>
      </w:pPr>
      <w:r>
        <w:rPr>
          <w:noProof/>
        </w:rPr>
        <w:drawing>
          <wp:inline distT="0" distB="0" distL="0" distR="0" wp14:anchorId="47D4EBF3" wp14:editId="6A850E40">
            <wp:extent cx="2427537" cy="6985281"/>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430974" cy="6995170"/>
                    </a:xfrm>
                    <a:prstGeom prst="rect">
                      <a:avLst/>
                    </a:prstGeom>
                    <a:noFill/>
                    <a:ln>
                      <a:noFill/>
                    </a:ln>
                  </pic:spPr>
                </pic:pic>
              </a:graphicData>
            </a:graphic>
          </wp:inline>
        </w:drawing>
      </w:r>
    </w:p>
    <w:p w14:paraId="5BC33DF3" w14:textId="22B490D2" w:rsidR="00931674" w:rsidRDefault="006A08FD" w:rsidP="00931674">
      <w:pPr>
        <w:pStyle w:val="figurecaption"/>
        <w:numPr>
          <w:ilvl w:val="0"/>
          <w:numId w:val="0"/>
        </w:numPr>
        <w:jc w:val="center"/>
      </w:pPr>
      <w:r>
        <w:t xml:space="preserve">Fig </w:t>
      </w:r>
      <w:r w:rsidR="000B5BE8">
        <w:t>5</w:t>
      </w:r>
      <w:r>
        <w:t>: Generator Model Summary</w:t>
      </w:r>
    </w:p>
    <w:p w14:paraId="38B61DBB" w14:textId="6D4F99FB" w:rsidR="00931674" w:rsidRDefault="00584685" w:rsidP="00931674">
      <w:pPr>
        <w:pStyle w:val="figurecaption"/>
        <w:numPr>
          <w:ilvl w:val="0"/>
          <w:numId w:val="0"/>
        </w:numPr>
        <w:rPr>
          <w:sz w:val="20"/>
          <w:szCs w:val="20"/>
        </w:rPr>
      </w:pPr>
      <w:r w:rsidRPr="00584685">
        <w:rPr>
          <w:sz w:val="20"/>
          <w:szCs w:val="20"/>
        </w:rPr>
        <w:t>The discriminator network, like the generator, is made up of convolutional layers. Convolution will be applied to each layer of the network, followed by batch normalization to make the network quicker and more accurate, and lastly a Leaky ReL</w:t>
      </w:r>
      <w:r>
        <w:rPr>
          <w:sz w:val="20"/>
          <w:szCs w:val="20"/>
        </w:rPr>
        <w:t>U</w:t>
      </w:r>
      <w:r w:rsidRPr="00584685">
        <w:rPr>
          <w:sz w:val="20"/>
          <w:szCs w:val="20"/>
        </w:rPr>
        <w:t>.</w:t>
      </w:r>
    </w:p>
    <w:p w14:paraId="21D334A3" w14:textId="33EE8F34" w:rsidR="0007510C" w:rsidRPr="001F4150" w:rsidRDefault="000B5BE8" w:rsidP="00931674">
      <w:pPr>
        <w:pStyle w:val="figurecaption"/>
        <w:numPr>
          <w:ilvl w:val="0"/>
          <w:numId w:val="0"/>
        </w:numPr>
        <w:rPr>
          <w:sz w:val="20"/>
          <w:szCs w:val="20"/>
        </w:rPr>
      </w:pPr>
      <w:r>
        <w:drawing>
          <wp:inline distT="0" distB="0" distL="0" distR="0" wp14:anchorId="1D841537" wp14:editId="205585F0">
            <wp:extent cx="3089910" cy="7633970"/>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89910" cy="7633970"/>
                    </a:xfrm>
                    <a:prstGeom prst="rect">
                      <a:avLst/>
                    </a:prstGeom>
                    <a:noFill/>
                    <a:ln>
                      <a:noFill/>
                    </a:ln>
                  </pic:spPr>
                </pic:pic>
              </a:graphicData>
            </a:graphic>
          </wp:inline>
        </w:drawing>
      </w:r>
    </w:p>
    <w:p w14:paraId="5FA5184A" w14:textId="77777777" w:rsidR="00FD5DB1" w:rsidRDefault="00FD5DB1" w:rsidP="00FD5DB1">
      <w:pPr>
        <w:rPr>
          <w:b/>
          <w:bCs/>
        </w:rPr>
      </w:pPr>
    </w:p>
    <w:p w14:paraId="52581B0E" w14:textId="1912D436" w:rsidR="000B5BE8" w:rsidRPr="000B5BE8" w:rsidRDefault="000B5BE8" w:rsidP="000B5BE8">
      <w:pPr>
        <w:pStyle w:val="figurecaption"/>
        <w:numPr>
          <w:ilvl w:val="0"/>
          <w:numId w:val="0"/>
        </w:numPr>
        <w:jc w:val="center"/>
      </w:pPr>
      <w:r w:rsidRPr="000B5BE8">
        <w:t>Fig 6: Discriminator Model Summary</w:t>
      </w:r>
    </w:p>
    <w:p w14:paraId="437DF6AB" w14:textId="77777777" w:rsidR="00962319" w:rsidRDefault="00962319" w:rsidP="00962319">
      <w:pPr>
        <w:jc w:val="both"/>
      </w:pPr>
      <w:r>
        <w:t>The hardest component is training, and because a GAN has two separately trained networks, its training algorithm must deal with two issues:</w:t>
      </w:r>
    </w:p>
    <w:p w14:paraId="526CC8AD" w14:textId="77777777" w:rsidR="00962319" w:rsidRDefault="00962319" w:rsidP="00962319">
      <w:pPr>
        <w:jc w:val="both"/>
      </w:pPr>
    </w:p>
    <w:p w14:paraId="2BA9EBAD" w14:textId="09C499E0" w:rsidR="002A6CD1" w:rsidRPr="00DD2D3C" w:rsidRDefault="00962319" w:rsidP="002A6CD1">
      <w:pPr>
        <w:jc w:val="both"/>
      </w:pPr>
      <w:r>
        <w:t xml:space="preserve">GANs </w:t>
      </w:r>
      <w:r w:rsidR="00DC13A7">
        <w:t>must</w:t>
      </w:r>
      <w:r>
        <w:t xml:space="preserve"> manage two types of training (generator and discriminator).</w:t>
      </w:r>
    </w:p>
    <w:p w14:paraId="24FE7BC1" w14:textId="4E30DFE9" w:rsidR="00C94FF8" w:rsidRDefault="00C94FF8" w:rsidP="005551CF">
      <w:pPr>
        <w:pStyle w:val="Heading1"/>
        <w:jc w:val="left"/>
        <w:rPr>
          <w:b/>
          <w:bCs/>
        </w:rPr>
      </w:pPr>
      <w:r>
        <w:rPr>
          <w:b/>
          <w:bCs/>
        </w:rPr>
        <w:t>Post Processing</w:t>
      </w:r>
    </w:p>
    <w:p w14:paraId="6D767827" w14:textId="77777777" w:rsidR="00962319" w:rsidRDefault="00962319" w:rsidP="00962319">
      <w:pPr>
        <w:jc w:val="both"/>
      </w:pPr>
      <w:r>
        <w:t xml:space="preserve">Because the discriminator can't identify the difference between real and false, as the generator improves with training, the discriminator's performance deteriorates. </w:t>
      </w:r>
    </w:p>
    <w:p w14:paraId="2B07BC0F" w14:textId="77777777" w:rsidR="00962319" w:rsidRDefault="00962319" w:rsidP="00962319">
      <w:pPr>
        <w:jc w:val="both"/>
      </w:pPr>
    </w:p>
    <w:p w14:paraId="6F09267C" w14:textId="77777777" w:rsidR="00962319" w:rsidRDefault="00962319" w:rsidP="00962319">
      <w:pPr>
        <w:jc w:val="both"/>
      </w:pPr>
      <w:r>
        <w:t xml:space="preserve">The discriminator has a 50% accuracy if the generator succeeds flawlessly. </w:t>
      </w:r>
    </w:p>
    <w:p w14:paraId="6D5DB1D7" w14:textId="77777777" w:rsidR="00962319" w:rsidRDefault="00962319" w:rsidP="00962319">
      <w:pPr>
        <w:jc w:val="both"/>
      </w:pPr>
    </w:p>
    <w:p w14:paraId="6BC1DB28" w14:textId="4D1658E9" w:rsidR="00962319" w:rsidRDefault="00962319" w:rsidP="00962319">
      <w:pPr>
        <w:jc w:val="both"/>
      </w:pPr>
      <w:r>
        <w:t>To make its forecast, the discriminator essentially flips a coin.</w:t>
      </w:r>
    </w:p>
    <w:p w14:paraId="6D06A4FE" w14:textId="77777777" w:rsidR="00962319" w:rsidRDefault="00962319" w:rsidP="00962319">
      <w:pPr>
        <w:jc w:val="both"/>
      </w:pPr>
    </w:p>
    <w:p w14:paraId="4A0A59C2" w14:textId="77777777" w:rsidR="00962319" w:rsidRDefault="00962319" w:rsidP="00962319">
      <w:pPr>
        <w:jc w:val="both"/>
      </w:pPr>
      <w:r>
        <w:t xml:space="preserve">This evolution causes difficulty for the GAN's overall convergence: the discriminator feedback becomes less useful over time. </w:t>
      </w:r>
    </w:p>
    <w:p w14:paraId="60F99D88" w14:textId="77777777" w:rsidR="00962319" w:rsidRDefault="00962319" w:rsidP="00962319">
      <w:pPr>
        <w:jc w:val="both"/>
      </w:pPr>
    </w:p>
    <w:p w14:paraId="07018738" w14:textId="61EB8632" w:rsidR="00962319" w:rsidRDefault="00962319" w:rsidP="00962319">
      <w:pPr>
        <w:jc w:val="both"/>
      </w:pPr>
      <w:r>
        <w:t>If the GAN is trained after the discriminator has given random feedback, the generator will begin to train on trash feedback, and its quality will deteriorate.</w:t>
      </w:r>
    </w:p>
    <w:p w14:paraId="62B9961F" w14:textId="444BB539" w:rsidR="00DD2D3C" w:rsidRDefault="00DD2D3C" w:rsidP="00BE3EFB">
      <w:pPr>
        <w:jc w:val="both"/>
      </w:pPr>
    </w:p>
    <w:p w14:paraId="27741956" w14:textId="49AA5E2B" w:rsidR="007168D3" w:rsidRDefault="001E6F72" w:rsidP="00BE3EFB">
      <w:pPr>
        <w:jc w:val="both"/>
      </w:pPr>
      <w:r>
        <w:t>The output</w:t>
      </w:r>
      <w:r w:rsidR="007168D3">
        <w:t xml:space="preserve"> of the Deep Face Image Generator after 3200 Epochs.</w:t>
      </w:r>
    </w:p>
    <w:p w14:paraId="27EB86BE" w14:textId="119CE8D0" w:rsidR="00042CB9" w:rsidRDefault="00042CB9" w:rsidP="00042CB9"/>
    <w:p w14:paraId="4B9C3978" w14:textId="6D71B083" w:rsidR="00042CB9" w:rsidRDefault="00042CB9" w:rsidP="00042CB9">
      <w:r>
        <w:rPr>
          <w:noProof/>
        </w:rPr>
        <w:drawing>
          <wp:inline distT="0" distB="0" distL="0" distR="0" wp14:anchorId="79185265" wp14:editId="569C4666">
            <wp:extent cx="1217295" cy="1217295"/>
            <wp:effectExtent l="0" t="0" r="1905" b="1905"/>
            <wp:docPr id="2055" name="Picture 2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17295" cy="1217295"/>
                    </a:xfrm>
                    <a:prstGeom prst="rect">
                      <a:avLst/>
                    </a:prstGeom>
                    <a:noFill/>
                    <a:ln>
                      <a:noFill/>
                    </a:ln>
                  </pic:spPr>
                </pic:pic>
              </a:graphicData>
            </a:graphic>
          </wp:inline>
        </w:drawing>
      </w:r>
      <w:r>
        <w:rPr>
          <w:noProof/>
        </w:rPr>
        <w:drawing>
          <wp:inline distT="0" distB="0" distL="0" distR="0" wp14:anchorId="351DE27B" wp14:editId="6A786395">
            <wp:extent cx="1217295" cy="1217295"/>
            <wp:effectExtent l="0" t="0" r="1905" b="1905"/>
            <wp:docPr id="2054" name="Picture 2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17295" cy="1217295"/>
                    </a:xfrm>
                    <a:prstGeom prst="rect">
                      <a:avLst/>
                    </a:prstGeom>
                    <a:noFill/>
                    <a:ln>
                      <a:noFill/>
                    </a:ln>
                  </pic:spPr>
                </pic:pic>
              </a:graphicData>
            </a:graphic>
          </wp:inline>
        </w:drawing>
      </w:r>
      <w:r>
        <w:rPr>
          <w:noProof/>
        </w:rPr>
        <w:drawing>
          <wp:inline distT="0" distB="0" distL="0" distR="0" wp14:anchorId="568650D7" wp14:editId="30D99B47">
            <wp:extent cx="1217295" cy="1217295"/>
            <wp:effectExtent l="0" t="0" r="1905" b="1905"/>
            <wp:docPr id="2053" name="Picture 2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217295" cy="1217295"/>
                    </a:xfrm>
                    <a:prstGeom prst="rect">
                      <a:avLst/>
                    </a:prstGeom>
                    <a:noFill/>
                    <a:ln>
                      <a:noFill/>
                    </a:ln>
                  </pic:spPr>
                </pic:pic>
              </a:graphicData>
            </a:graphic>
          </wp:inline>
        </w:drawing>
      </w:r>
      <w:r>
        <w:rPr>
          <w:noProof/>
        </w:rPr>
        <w:drawing>
          <wp:inline distT="0" distB="0" distL="0" distR="0" wp14:anchorId="79D81EDF" wp14:editId="5470EB1F">
            <wp:extent cx="1217295" cy="1217295"/>
            <wp:effectExtent l="0" t="0" r="1905" b="1905"/>
            <wp:docPr id="2052" name="Picture 2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17295" cy="1217295"/>
                    </a:xfrm>
                    <a:prstGeom prst="rect">
                      <a:avLst/>
                    </a:prstGeom>
                    <a:noFill/>
                    <a:ln>
                      <a:noFill/>
                    </a:ln>
                  </pic:spPr>
                </pic:pic>
              </a:graphicData>
            </a:graphic>
          </wp:inline>
        </w:drawing>
      </w:r>
      <w:r>
        <w:rPr>
          <w:noProof/>
        </w:rPr>
        <w:drawing>
          <wp:inline distT="0" distB="0" distL="0" distR="0" wp14:anchorId="732537E3" wp14:editId="60DC80C2">
            <wp:extent cx="1217295" cy="1217295"/>
            <wp:effectExtent l="0" t="0" r="1905" b="1905"/>
            <wp:docPr id="2051" name="Picture 2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217295" cy="1217295"/>
                    </a:xfrm>
                    <a:prstGeom prst="rect">
                      <a:avLst/>
                    </a:prstGeom>
                    <a:noFill/>
                    <a:ln>
                      <a:noFill/>
                    </a:ln>
                  </pic:spPr>
                </pic:pic>
              </a:graphicData>
            </a:graphic>
          </wp:inline>
        </w:drawing>
      </w:r>
      <w:r>
        <w:rPr>
          <w:noProof/>
        </w:rPr>
        <w:drawing>
          <wp:inline distT="0" distB="0" distL="0" distR="0" wp14:anchorId="75DDE870" wp14:editId="4CF295E7">
            <wp:extent cx="1217295" cy="1217295"/>
            <wp:effectExtent l="0" t="0" r="1905" b="1905"/>
            <wp:docPr id="2049" name="Picture 2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17295" cy="1217295"/>
                    </a:xfrm>
                    <a:prstGeom prst="rect">
                      <a:avLst/>
                    </a:prstGeom>
                    <a:noFill/>
                    <a:ln>
                      <a:noFill/>
                    </a:ln>
                  </pic:spPr>
                </pic:pic>
              </a:graphicData>
            </a:graphic>
          </wp:inline>
        </w:drawing>
      </w:r>
    </w:p>
    <w:p w14:paraId="3D8D7BD7" w14:textId="45FE1089" w:rsidR="001D66BB" w:rsidRDefault="001D66BB" w:rsidP="00042CB9">
      <w:r>
        <w:rPr>
          <w:noProof/>
        </w:rPr>
        <w:drawing>
          <wp:inline distT="0" distB="0" distL="0" distR="0" wp14:anchorId="70376E1B" wp14:editId="2CC96A41">
            <wp:extent cx="1217295" cy="1217295"/>
            <wp:effectExtent l="0" t="0" r="1905" b="1905"/>
            <wp:docPr id="2057" name="Picture 2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217295" cy="1217295"/>
                    </a:xfrm>
                    <a:prstGeom prst="rect">
                      <a:avLst/>
                    </a:prstGeom>
                    <a:noFill/>
                    <a:ln>
                      <a:noFill/>
                    </a:ln>
                  </pic:spPr>
                </pic:pic>
              </a:graphicData>
            </a:graphic>
          </wp:inline>
        </w:drawing>
      </w:r>
      <w:r>
        <w:rPr>
          <w:noProof/>
        </w:rPr>
        <w:drawing>
          <wp:inline distT="0" distB="0" distL="0" distR="0" wp14:anchorId="1987EC83" wp14:editId="10348561">
            <wp:extent cx="1217295" cy="1217295"/>
            <wp:effectExtent l="0" t="0" r="1905" b="1905"/>
            <wp:docPr id="2056" name="Picture 2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217295" cy="1217295"/>
                    </a:xfrm>
                    <a:prstGeom prst="rect">
                      <a:avLst/>
                    </a:prstGeom>
                    <a:noFill/>
                    <a:ln>
                      <a:noFill/>
                    </a:ln>
                  </pic:spPr>
                </pic:pic>
              </a:graphicData>
            </a:graphic>
          </wp:inline>
        </w:drawing>
      </w:r>
    </w:p>
    <w:p w14:paraId="0F368E01" w14:textId="4B5A22A5" w:rsidR="007168D3" w:rsidRDefault="007168D3" w:rsidP="00BE3EFB">
      <w:pPr>
        <w:jc w:val="both"/>
      </w:pPr>
    </w:p>
    <w:p w14:paraId="1C937993" w14:textId="048B4CA6" w:rsidR="003E3497" w:rsidRDefault="003E3497" w:rsidP="003E3497">
      <w:pPr>
        <w:pStyle w:val="figurecaption"/>
        <w:numPr>
          <w:ilvl w:val="0"/>
          <w:numId w:val="0"/>
        </w:numPr>
        <w:jc w:val="center"/>
      </w:pPr>
      <w:r>
        <w:t>Fig 6: Deep-Imagify GANs Generated Images Last 8 images are selected</w:t>
      </w:r>
    </w:p>
    <w:p w14:paraId="6F083193" w14:textId="77777777" w:rsidR="00CE75D6" w:rsidRDefault="00CE75D6" w:rsidP="003E3497">
      <w:pPr>
        <w:pStyle w:val="figurecaption"/>
        <w:numPr>
          <w:ilvl w:val="0"/>
          <w:numId w:val="0"/>
        </w:numPr>
        <w:jc w:val="center"/>
      </w:pPr>
    </w:p>
    <w:p w14:paraId="71CDF05E" w14:textId="77777777" w:rsidR="00CE75D6" w:rsidRDefault="00CE75D6" w:rsidP="003E3497">
      <w:pPr>
        <w:pStyle w:val="figurecaption"/>
        <w:numPr>
          <w:ilvl w:val="0"/>
          <w:numId w:val="0"/>
        </w:numPr>
        <w:jc w:val="center"/>
      </w:pPr>
    </w:p>
    <w:p w14:paraId="655C34FA" w14:textId="1D6934F6" w:rsidR="00CE75D6" w:rsidRDefault="00CE75D6" w:rsidP="003E3497">
      <w:pPr>
        <w:pStyle w:val="figurecaption"/>
        <w:numPr>
          <w:ilvl w:val="0"/>
          <w:numId w:val="0"/>
        </w:numPr>
        <w:jc w:val="center"/>
      </w:pPr>
    </w:p>
    <w:p w14:paraId="69805220" w14:textId="1A03BDD4" w:rsidR="00CE75D6" w:rsidRPr="005B520E" w:rsidRDefault="00CE75D6" w:rsidP="00CE75D6">
      <w:pPr>
        <w:pStyle w:val="tablehead"/>
      </w:pPr>
      <w:r>
        <w:t>Deep face image generator</w:t>
      </w:r>
    </w:p>
    <w:tbl>
      <w:tblPr>
        <w:tblW w:w="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CE75D6" w14:paraId="2FE4DD2A" w14:textId="77777777" w:rsidTr="00D8233F">
        <w:trPr>
          <w:cantSplit/>
          <w:trHeight w:val="240"/>
          <w:tblHeader/>
          <w:jc w:val="center"/>
        </w:trPr>
        <w:tc>
          <w:tcPr>
            <w:tcW w:w="720" w:type="dxa"/>
            <w:vMerge w:val="restart"/>
            <w:vAlign w:val="center"/>
          </w:tcPr>
          <w:p w14:paraId="7ADB8BB5" w14:textId="45886FCF" w:rsidR="00CE75D6" w:rsidRDefault="00CE75D6" w:rsidP="00D8233F">
            <w:pPr>
              <w:pStyle w:val="tablecolhead"/>
            </w:pPr>
            <w:r>
              <w:t>Deep Fake Face</w:t>
            </w:r>
          </w:p>
        </w:tc>
        <w:tc>
          <w:tcPr>
            <w:tcW w:w="4140" w:type="dxa"/>
            <w:gridSpan w:val="3"/>
            <w:vAlign w:val="center"/>
          </w:tcPr>
          <w:p w14:paraId="538BA925" w14:textId="1FD597E4" w:rsidR="00CE75D6" w:rsidRDefault="00CE75D6" w:rsidP="00D8233F">
            <w:pPr>
              <w:pStyle w:val="tablecolhead"/>
            </w:pPr>
            <w:r>
              <w:t>Image loss calculation</w:t>
            </w:r>
            <w:r w:rsidR="00421E2A">
              <w:t xml:space="preserve"> (Discriminator)</w:t>
            </w:r>
          </w:p>
        </w:tc>
      </w:tr>
      <w:tr w:rsidR="00CE75D6" w14:paraId="30985FFA" w14:textId="77777777" w:rsidTr="00D8233F">
        <w:trPr>
          <w:cantSplit/>
          <w:trHeight w:val="240"/>
          <w:tblHeader/>
          <w:jc w:val="center"/>
        </w:trPr>
        <w:tc>
          <w:tcPr>
            <w:tcW w:w="720" w:type="dxa"/>
            <w:vMerge/>
          </w:tcPr>
          <w:p w14:paraId="7A055D3C" w14:textId="77777777" w:rsidR="00CE75D6" w:rsidRDefault="00CE75D6" w:rsidP="00D8233F">
            <w:pPr>
              <w:rPr>
                <w:sz w:val="16"/>
                <w:szCs w:val="16"/>
              </w:rPr>
            </w:pPr>
          </w:p>
        </w:tc>
        <w:tc>
          <w:tcPr>
            <w:tcW w:w="2340" w:type="dxa"/>
            <w:vAlign w:val="center"/>
          </w:tcPr>
          <w:p w14:paraId="3AD6C3DA" w14:textId="42C08398" w:rsidR="00CE75D6" w:rsidRDefault="00CE75D6" w:rsidP="00D8233F">
            <w:pPr>
              <w:pStyle w:val="tablecolsubhead"/>
            </w:pPr>
            <w:r>
              <w:t>Image count</w:t>
            </w:r>
          </w:p>
        </w:tc>
        <w:tc>
          <w:tcPr>
            <w:tcW w:w="900" w:type="dxa"/>
            <w:vAlign w:val="center"/>
          </w:tcPr>
          <w:p w14:paraId="5C24622D" w14:textId="770C19CE" w:rsidR="00CE75D6" w:rsidRDefault="00CE75D6" w:rsidP="00D8233F">
            <w:pPr>
              <w:pStyle w:val="tablecolsubhead"/>
            </w:pPr>
            <w:r>
              <w:t>Starting Loss</w:t>
            </w:r>
          </w:p>
        </w:tc>
        <w:tc>
          <w:tcPr>
            <w:tcW w:w="900" w:type="dxa"/>
            <w:vAlign w:val="center"/>
          </w:tcPr>
          <w:p w14:paraId="7AD74C55" w14:textId="2E80CD74" w:rsidR="00CE75D6" w:rsidRDefault="00CE75D6" w:rsidP="00D8233F">
            <w:pPr>
              <w:pStyle w:val="tablecolsubhead"/>
            </w:pPr>
            <w:r>
              <w:t>Ending Loss</w:t>
            </w:r>
          </w:p>
        </w:tc>
      </w:tr>
      <w:tr w:rsidR="00CE75D6" w14:paraId="287B9C14" w14:textId="77777777" w:rsidTr="00D8233F">
        <w:trPr>
          <w:trHeight w:val="320"/>
          <w:jc w:val="center"/>
        </w:trPr>
        <w:tc>
          <w:tcPr>
            <w:tcW w:w="720" w:type="dxa"/>
            <w:vAlign w:val="center"/>
          </w:tcPr>
          <w:p w14:paraId="60A6C07A" w14:textId="5467990B" w:rsidR="00CE75D6" w:rsidRDefault="00CE75D6" w:rsidP="00CE75D6">
            <w:pPr>
              <w:pStyle w:val="tablecopy"/>
              <w:numPr>
                <w:ilvl w:val="0"/>
                <w:numId w:val="10"/>
              </w:numPr>
              <w:rPr>
                <w:sz w:val="8"/>
                <w:szCs w:val="8"/>
              </w:rPr>
            </w:pPr>
          </w:p>
        </w:tc>
        <w:tc>
          <w:tcPr>
            <w:tcW w:w="2340" w:type="dxa"/>
            <w:vAlign w:val="center"/>
          </w:tcPr>
          <w:p w14:paraId="7832ED2C" w14:textId="3C099A6F" w:rsidR="00CE75D6" w:rsidRDefault="00CE75D6" w:rsidP="00D8233F">
            <w:pPr>
              <w:pStyle w:val="tablecopy"/>
            </w:pPr>
            <w:r>
              <w:t>Model Image Generation</w:t>
            </w:r>
          </w:p>
        </w:tc>
        <w:tc>
          <w:tcPr>
            <w:tcW w:w="900" w:type="dxa"/>
            <w:vAlign w:val="center"/>
          </w:tcPr>
          <w:p w14:paraId="54C19D8E" w14:textId="60774884" w:rsidR="00CE75D6" w:rsidRDefault="00421E2A" w:rsidP="00421E2A">
            <w:pPr>
              <w:jc w:val="both"/>
              <w:rPr>
                <w:sz w:val="16"/>
                <w:szCs w:val="16"/>
              </w:rPr>
            </w:pPr>
            <w:r>
              <w:rPr>
                <w:sz w:val="16"/>
                <w:szCs w:val="16"/>
              </w:rPr>
              <w:t>1.701</w:t>
            </w:r>
          </w:p>
        </w:tc>
        <w:tc>
          <w:tcPr>
            <w:tcW w:w="900" w:type="dxa"/>
            <w:vAlign w:val="center"/>
          </w:tcPr>
          <w:p w14:paraId="22C63212" w14:textId="0250F043" w:rsidR="00CE75D6" w:rsidRDefault="00421E2A" w:rsidP="00D8233F">
            <w:pPr>
              <w:rPr>
                <w:sz w:val="16"/>
                <w:szCs w:val="16"/>
              </w:rPr>
            </w:pPr>
            <w:r>
              <w:rPr>
                <w:sz w:val="16"/>
                <w:szCs w:val="16"/>
              </w:rPr>
              <w:t>0.631</w:t>
            </w:r>
          </w:p>
        </w:tc>
      </w:tr>
    </w:tbl>
    <w:p w14:paraId="5BEFE0E4" w14:textId="77777777" w:rsidR="003E3497" w:rsidRDefault="003E3497" w:rsidP="00BE3EFB">
      <w:pPr>
        <w:jc w:val="both"/>
      </w:pPr>
    </w:p>
    <w:p w14:paraId="68BC53FD" w14:textId="1BEEF05F" w:rsidR="00EE0B02" w:rsidRDefault="00EE0B02" w:rsidP="00BE3EFB">
      <w:pPr>
        <w:jc w:val="both"/>
      </w:pPr>
    </w:p>
    <w:p w14:paraId="06BE4D24" w14:textId="7E993680" w:rsidR="00421E2A" w:rsidRPr="005B520E" w:rsidRDefault="00421E2A" w:rsidP="00421E2A">
      <w:pPr>
        <w:pStyle w:val="tablehead"/>
      </w:pPr>
      <w:r>
        <w:t>VQ-GAN &amp; CLIP Loss</w:t>
      </w:r>
    </w:p>
    <w:tbl>
      <w:tblPr>
        <w:tblW w:w="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421E2A" w14:paraId="3E429542" w14:textId="77777777" w:rsidTr="00D8233F">
        <w:trPr>
          <w:cantSplit/>
          <w:trHeight w:val="240"/>
          <w:tblHeader/>
          <w:jc w:val="center"/>
        </w:trPr>
        <w:tc>
          <w:tcPr>
            <w:tcW w:w="720" w:type="dxa"/>
            <w:vMerge w:val="restart"/>
            <w:vAlign w:val="center"/>
          </w:tcPr>
          <w:p w14:paraId="4DA211A1" w14:textId="6DA27020" w:rsidR="00421E2A" w:rsidRDefault="00051BAD" w:rsidP="00D8233F">
            <w:pPr>
              <w:pStyle w:val="tablecolhead"/>
            </w:pPr>
            <w:r>
              <w:t xml:space="preserve">Image Generation </w:t>
            </w:r>
          </w:p>
        </w:tc>
        <w:tc>
          <w:tcPr>
            <w:tcW w:w="4140" w:type="dxa"/>
            <w:gridSpan w:val="3"/>
            <w:vAlign w:val="center"/>
          </w:tcPr>
          <w:p w14:paraId="5D8B2621" w14:textId="5FC7540F" w:rsidR="00421E2A" w:rsidRDefault="00421E2A" w:rsidP="00D8233F">
            <w:pPr>
              <w:pStyle w:val="tablecolhead"/>
            </w:pPr>
            <w:r>
              <w:t>Image loss calculation</w:t>
            </w:r>
            <w:r w:rsidR="00051BAD">
              <w:t xml:space="preserve"> GAN loss</w:t>
            </w:r>
          </w:p>
        </w:tc>
      </w:tr>
      <w:tr w:rsidR="00421E2A" w14:paraId="0BB61CFB" w14:textId="77777777" w:rsidTr="00D8233F">
        <w:trPr>
          <w:cantSplit/>
          <w:trHeight w:val="240"/>
          <w:tblHeader/>
          <w:jc w:val="center"/>
        </w:trPr>
        <w:tc>
          <w:tcPr>
            <w:tcW w:w="720" w:type="dxa"/>
            <w:vMerge/>
          </w:tcPr>
          <w:p w14:paraId="1B64D394" w14:textId="77777777" w:rsidR="00421E2A" w:rsidRDefault="00421E2A" w:rsidP="00D8233F">
            <w:pPr>
              <w:rPr>
                <w:sz w:val="16"/>
                <w:szCs w:val="16"/>
              </w:rPr>
            </w:pPr>
          </w:p>
        </w:tc>
        <w:tc>
          <w:tcPr>
            <w:tcW w:w="2340" w:type="dxa"/>
            <w:vAlign w:val="center"/>
          </w:tcPr>
          <w:p w14:paraId="06159D00" w14:textId="77777777" w:rsidR="00421E2A" w:rsidRDefault="00421E2A" w:rsidP="00D8233F">
            <w:pPr>
              <w:pStyle w:val="tablecolsubhead"/>
            </w:pPr>
            <w:r>
              <w:t>Image count</w:t>
            </w:r>
          </w:p>
        </w:tc>
        <w:tc>
          <w:tcPr>
            <w:tcW w:w="900" w:type="dxa"/>
            <w:vAlign w:val="center"/>
          </w:tcPr>
          <w:p w14:paraId="0634C060" w14:textId="77777777" w:rsidR="00421E2A" w:rsidRDefault="00421E2A" w:rsidP="00D8233F">
            <w:pPr>
              <w:pStyle w:val="tablecolsubhead"/>
            </w:pPr>
            <w:r>
              <w:t>Starting Loss</w:t>
            </w:r>
          </w:p>
        </w:tc>
        <w:tc>
          <w:tcPr>
            <w:tcW w:w="900" w:type="dxa"/>
            <w:vAlign w:val="center"/>
          </w:tcPr>
          <w:p w14:paraId="30C4DF45" w14:textId="77777777" w:rsidR="00421E2A" w:rsidRDefault="00421E2A" w:rsidP="00D8233F">
            <w:pPr>
              <w:pStyle w:val="tablecolsubhead"/>
            </w:pPr>
            <w:r>
              <w:t>Ending Loss</w:t>
            </w:r>
          </w:p>
        </w:tc>
      </w:tr>
      <w:tr w:rsidR="00421E2A" w14:paraId="28A22928" w14:textId="77777777" w:rsidTr="00D8233F">
        <w:trPr>
          <w:trHeight w:val="320"/>
          <w:jc w:val="center"/>
        </w:trPr>
        <w:tc>
          <w:tcPr>
            <w:tcW w:w="720" w:type="dxa"/>
            <w:vAlign w:val="center"/>
          </w:tcPr>
          <w:p w14:paraId="64828486" w14:textId="77777777" w:rsidR="00421E2A" w:rsidRDefault="00421E2A" w:rsidP="00D8233F">
            <w:pPr>
              <w:pStyle w:val="tablecopy"/>
              <w:numPr>
                <w:ilvl w:val="0"/>
                <w:numId w:val="10"/>
              </w:numPr>
              <w:rPr>
                <w:sz w:val="8"/>
                <w:szCs w:val="8"/>
              </w:rPr>
            </w:pPr>
          </w:p>
        </w:tc>
        <w:tc>
          <w:tcPr>
            <w:tcW w:w="2340" w:type="dxa"/>
            <w:vAlign w:val="center"/>
          </w:tcPr>
          <w:p w14:paraId="7E23037C" w14:textId="77441321" w:rsidR="00421E2A" w:rsidRDefault="006E65EB" w:rsidP="00D8233F">
            <w:pPr>
              <w:pStyle w:val="tablecopy"/>
            </w:pPr>
            <w:r>
              <w:t>Underwater city image</w:t>
            </w:r>
          </w:p>
        </w:tc>
        <w:tc>
          <w:tcPr>
            <w:tcW w:w="900" w:type="dxa"/>
            <w:vAlign w:val="center"/>
          </w:tcPr>
          <w:p w14:paraId="2049A116" w14:textId="74418565" w:rsidR="00421E2A" w:rsidRDefault="006E65EB" w:rsidP="00D8233F">
            <w:pPr>
              <w:jc w:val="both"/>
              <w:rPr>
                <w:sz w:val="16"/>
                <w:szCs w:val="16"/>
              </w:rPr>
            </w:pPr>
            <w:r>
              <w:rPr>
                <w:sz w:val="16"/>
                <w:szCs w:val="16"/>
              </w:rPr>
              <w:t>1.85</w:t>
            </w:r>
          </w:p>
        </w:tc>
        <w:tc>
          <w:tcPr>
            <w:tcW w:w="900" w:type="dxa"/>
            <w:vAlign w:val="center"/>
          </w:tcPr>
          <w:p w14:paraId="43B59857" w14:textId="11DA11E8" w:rsidR="006E65EB" w:rsidRDefault="006E65EB" w:rsidP="006E65EB">
            <w:pPr>
              <w:rPr>
                <w:sz w:val="16"/>
                <w:szCs w:val="16"/>
              </w:rPr>
            </w:pPr>
            <w:r>
              <w:rPr>
                <w:sz w:val="16"/>
                <w:szCs w:val="16"/>
              </w:rPr>
              <w:t>1.42</w:t>
            </w:r>
          </w:p>
        </w:tc>
      </w:tr>
      <w:tr w:rsidR="006E65EB" w14:paraId="4A5A40EC" w14:textId="77777777" w:rsidTr="00D8233F">
        <w:trPr>
          <w:trHeight w:val="320"/>
          <w:jc w:val="center"/>
        </w:trPr>
        <w:tc>
          <w:tcPr>
            <w:tcW w:w="720" w:type="dxa"/>
            <w:vAlign w:val="center"/>
          </w:tcPr>
          <w:p w14:paraId="651C9330" w14:textId="77777777" w:rsidR="006E65EB" w:rsidRDefault="006E65EB" w:rsidP="00D8233F">
            <w:pPr>
              <w:pStyle w:val="tablecopy"/>
              <w:numPr>
                <w:ilvl w:val="0"/>
                <w:numId w:val="10"/>
              </w:numPr>
              <w:rPr>
                <w:sz w:val="8"/>
                <w:szCs w:val="8"/>
              </w:rPr>
            </w:pPr>
          </w:p>
        </w:tc>
        <w:tc>
          <w:tcPr>
            <w:tcW w:w="2340" w:type="dxa"/>
            <w:vAlign w:val="center"/>
          </w:tcPr>
          <w:p w14:paraId="14479678" w14:textId="586275AA" w:rsidR="006E65EB" w:rsidRDefault="006E65EB" w:rsidP="00D8233F">
            <w:pPr>
              <w:pStyle w:val="tablecopy"/>
            </w:pPr>
            <w:r>
              <w:t>Foot Ball Image</w:t>
            </w:r>
          </w:p>
        </w:tc>
        <w:tc>
          <w:tcPr>
            <w:tcW w:w="900" w:type="dxa"/>
            <w:vAlign w:val="center"/>
          </w:tcPr>
          <w:p w14:paraId="19644101" w14:textId="3657B057" w:rsidR="006E65EB" w:rsidRDefault="006E65EB" w:rsidP="00D8233F">
            <w:pPr>
              <w:jc w:val="both"/>
              <w:rPr>
                <w:sz w:val="16"/>
                <w:szCs w:val="16"/>
              </w:rPr>
            </w:pPr>
            <w:r>
              <w:rPr>
                <w:sz w:val="16"/>
                <w:szCs w:val="16"/>
              </w:rPr>
              <w:t>1.80</w:t>
            </w:r>
          </w:p>
        </w:tc>
        <w:tc>
          <w:tcPr>
            <w:tcW w:w="900" w:type="dxa"/>
            <w:vAlign w:val="center"/>
          </w:tcPr>
          <w:p w14:paraId="361E7AD0" w14:textId="68153281" w:rsidR="006E65EB" w:rsidRDefault="006E65EB" w:rsidP="006E65EB">
            <w:pPr>
              <w:rPr>
                <w:sz w:val="16"/>
                <w:szCs w:val="16"/>
              </w:rPr>
            </w:pPr>
            <w:r>
              <w:rPr>
                <w:sz w:val="16"/>
                <w:szCs w:val="16"/>
              </w:rPr>
              <w:t>1.58</w:t>
            </w:r>
          </w:p>
        </w:tc>
      </w:tr>
      <w:tr w:rsidR="006E65EB" w14:paraId="6C9824FB" w14:textId="77777777" w:rsidTr="00D8233F">
        <w:trPr>
          <w:trHeight w:val="320"/>
          <w:jc w:val="center"/>
        </w:trPr>
        <w:tc>
          <w:tcPr>
            <w:tcW w:w="720" w:type="dxa"/>
            <w:vAlign w:val="center"/>
          </w:tcPr>
          <w:p w14:paraId="783957BD" w14:textId="77777777" w:rsidR="006E65EB" w:rsidRDefault="006E65EB" w:rsidP="00D8233F">
            <w:pPr>
              <w:pStyle w:val="tablecopy"/>
              <w:numPr>
                <w:ilvl w:val="0"/>
                <w:numId w:val="10"/>
              </w:numPr>
              <w:rPr>
                <w:sz w:val="8"/>
                <w:szCs w:val="8"/>
              </w:rPr>
            </w:pPr>
          </w:p>
        </w:tc>
        <w:tc>
          <w:tcPr>
            <w:tcW w:w="2340" w:type="dxa"/>
            <w:vAlign w:val="center"/>
          </w:tcPr>
          <w:p w14:paraId="4AE7DCEE" w14:textId="6A1A4CA7" w:rsidR="006E65EB" w:rsidRDefault="006E65EB" w:rsidP="00D8233F">
            <w:pPr>
              <w:pStyle w:val="tablecopy"/>
            </w:pPr>
            <w:r>
              <w:t>Mid Night City with Art Station</w:t>
            </w:r>
          </w:p>
        </w:tc>
        <w:tc>
          <w:tcPr>
            <w:tcW w:w="900" w:type="dxa"/>
            <w:vAlign w:val="center"/>
          </w:tcPr>
          <w:p w14:paraId="3C136643" w14:textId="1CEA2ED3" w:rsidR="006E65EB" w:rsidRDefault="006E65EB" w:rsidP="00D8233F">
            <w:pPr>
              <w:jc w:val="both"/>
              <w:rPr>
                <w:sz w:val="16"/>
                <w:szCs w:val="16"/>
              </w:rPr>
            </w:pPr>
            <w:r>
              <w:rPr>
                <w:sz w:val="16"/>
                <w:szCs w:val="16"/>
              </w:rPr>
              <w:t>1.85</w:t>
            </w:r>
          </w:p>
        </w:tc>
        <w:tc>
          <w:tcPr>
            <w:tcW w:w="900" w:type="dxa"/>
            <w:vAlign w:val="center"/>
          </w:tcPr>
          <w:p w14:paraId="4F46DCF9" w14:textId="163C684E" w:rsidR="006E65EB" w:rsidRDefault="006E65EB" w:rsidP="006E65EB">
            <w:pPr>
              <w:rPr>
                <w:sz w:val="16"/>
                <w:szCs w:val="16"/>
              </w:rPr>
            </w:pPr>
            <w:r>
              <w:rPr>
                <w:sz w:val="16"/>
                <w:szCs w:val="16"/>
              </w:rPr>
              <w:t>1.66</w:t>
            </w:r>
          </w:p>
        </w:tc>
      </w:tr>
      <w:tr w:rsidR="006E65EB" w14:paraId="445F3C14" w14:textId="77777777" w:rsidTr="00D8233F">
        <w:trPr>
          <w:trHeight w:val="320"/>
          <w:jc w:val="center"/>
        </w:trPr>
        <w:tc>
          <w:tcPr>
            <w:tcW w:w="720" w:type="dxa"/>
            <w:vAlign w:val="center"/>
          </w:tcPr>
          <w:p w14:paraId="04D1DC30" w14:textId="77777777" w:rsidR="006E65EB" w:rsidRDefault="006E65EB" w:rsidP="00D8233F">
            <w:pPr>
              <w:pStyle w:val="tablecopy"/>
              <w:numPr>
                <w:ilvl w:val="0"/>
                <w:numId w:val="10"/>
              </w:numPr>
              <w:rPr>
                <w:sz w:val="8"/>
                <w:szCs w:val="8"/>
              </w:rPr>
            </w:pPr>
          </w:p>
        </w:tc>
        <w:tc>
          <w:tcPr>
            <w:tcW w:w="2340" w:type="dxa"/>
            <w:vAlign w:val="center"/>
          </w:tcPr>
          <w:p w14:paraId="01F8DE8E" w14:textId="3A7FC7C8" w:rsidR="006E65EB" w:rsidRDefault="006E65EB" w:rsidP="00D8233F">
            <w:pPr>
              <w:pStyle w:val="tablecopy"/>
            </w:pPr>
            <w:r>
              <w:t>Mid Night City with Art Station (</w:t>
            </w:r>
            <w:r w:rsidR="003204DF">
              <w:t>Portrait</w:t>
            </w:r>
            <w:r>
              <w:t>)</w:t>
            </w:r>
          </w:p>
        </w:tc>
        <w:tc>
          <w:tcPr>
            <w:tcW w:w="900" w:type="dxa"/>
            <w:vAlign w:val="center"/>
          </w:tcPr>
          <w:p w14:paraId="437E9B24" w14:textId="21C8337C" w:rsidR="006E65EB" w:rsidRDefault="006E65EB" w:rsidP="00D8233F">
            <w:pPr>
              <w:jc w:val="both"/>
              <w:rPr>
                <w:sz w:val="16"/>
                <w:szCs w:val="16"/>
              </w:rPr>
            </w:pPr>
            <w:r>
              <w:rPr>
                <w:sz w:val="16"/>
                <w:szCs w:val="16"/>
              </w:rPr>
              <w:t>3.54</w:t>
            </w:r>
          </w:p>
        </w:tc>
        <w:tc>
          <w:tcPr>
            <w:tcW w:w="900" w:type="dxa"/>
            <w:vAlign w:val="center"/>
          </w:tcPr>
          <w:p w14:paraId="6B129EB3" w14:textId="4D06F6E0" w:rsidR="006E65EB" w:rsidRDefault="006E65EB" w:rsidP="006E65EB">
            <w:pPr>
              <w:rPr>
                <w:sz w:val="16"/>
                <w:szCs w:val="16"/>
              </w:rPr>
            </w:pPr>
            <w:r>
              <w:rPr>
                <w:sz w:val="16"/>
                <w:szCs w:val="16"/>
              </w:rPr>
              <w:t>3.28</w:t>
            </w:r>
          </w:p>
        </w:tc>
      </w:tr>
      <w:tr w:rsidR="006E65EB" w14:paraId="1075D8E4" w14:textId="77777777" w:rsidTr="00D8233F">
        <w:trPr>
          <w:trHeight w:val="320"/>
          <w:jc w:val="center"/>
        </w:trPr>
        <w:tc>
          <w:tcPr>
            <w:tcW w:w="720" w:type="dxa"/>
            <w:vAlign w:val="center"/>
          </w:tcPr>
          <w:p w14:paraId="13832445" w14:textId="77777777" w:rsidR="006E65EB" w:rsidRDefault="006E65EB" w:rsidP="00D8233F">
            <w:pPr>
              <w:pStyle w:val="tablecopy"/>
              <w:numPr>
                <w:ilvl w:val="0"/>
                <w:numId w:val="10"/>
              </w:numPr>
              <w:rPr>
                <w:sz w:val="8"/>
                <w:szCs w:val="8"/>
              </w:rPr>
            </w:pPr>
          </w:p>
        </w:tc>
        <w:tc>
          <w:tcPr>
            <w:tcW w:w="2340" w:type="dxa"/>
            <w:vAlign w:val="center"/>
          </w:tcPr>
          <w:p w14:paraId="29132330" w14:textId="3BD87075" w:rsidR="006E65EB" w:rsidRDefault="006E65EB" w:rsidP="00D8233F">
            <w:pPr>
              <w:pStyle w:val="tablecopy"/>
            </w:pPr>
            <w:r>
              <w:t>Global Warming Image</w:t>
            </w:r>
          </w:p>
        </w:tc>
        <w:tc>
          <w:tcPr>
            <w:tcW w:w="900" w:type="dxa"/>
            <w:vAlign w:val="center"/>
          </w:tcPr>
          <w:p w14:paraId="5E39C426" w14:textId="6ED59339" w:rsidR="006E65EB" w:rsidRDefault="006E65EB" w:rsidP="00D8233F">
            <w:pPr>
              <w:jc w:val="both"/>
              <w:rPr>
                <w:sz w:val="16"/>
                <w:szCs w:val="16"/>
              </w:rPr>
            </w:pPr>
            <w:r>
              <w:rPr>
                <w:sz w:val="16"/>
                <w:szCs w:val="16"/>
              </w:rPr>
              <w:t>1.84</w:t>
            </w:r>
          </w:p>
        </w:tc>
        <w:tc>
          <w:tcPr>
            <w:tcW w:w="900" w:type="dxa"/>
            <w:vAlign w:val="center"/>
          </w:tcPr>
          <w:p w14:paraId="6926CC3B" w14:textId="26C60434" w:rsidR="006E65EB" w:rsidRDefault="006E65EB" w:rsidP="006E65EB">
            <w:pPr>
              <w:rPr>
                <w:sz w:val="16"/>
                <w:szCs w:val="16"/>
              </w:rPr>
            </w:pPr>
            <w:r>
              <w:rPr>
                <w:sz w:val="16"/>
                <w:szCs w:val="16"/>
              </w:rPr>
              <w:t>1.67</w:t>
            </w:r>
          </w:p>
        </w:tc>
      </w:tr>
    </w:tbl>
    <w:p w14:paraId="38882FB9" w14:textId="5B9BA36C" w:rsidR="00EE0B02" w:rsidRDefault="00EE0B02" w:rsidP="00BE3EFB">
      <w:pPr>
        <w:jc w:val="both"/>
      </w:pPr>
    </w:p>
    <w:p w14:paraId="01186406" w14:textId="77777777" w:rsidR="007168D3" w:rsidRPr="00DD2D3C" w:rsidRDefault="007168D3" w:rsidP="00BE3EFB">
      <w:pPr>
        <w:jc w:val="both"/>
      </w:pPr>
    </w:p>
    <w:p w14:paraId="3E936A0E" w14:textId="560D3BAC" w:rsidR="00C94FF8" w:rsidRDefault="00C94FF8" w:rsidP="005551CF">
      <w:pPr>
        <w:pStyle w:val="Heading1"/>
        <w:jc w:val="left"/>
        <w:rPr>
          <w:b/>
          <w:bCs/>
        </w:rPr>
      </w:pPr>
      <w:r>
        <w:rPr>
          <w:b/>
          <w:bCs/>
        </w:rPr>
        <w:t>Application</w:t>
      </w:r>
    </w:p>
    <w:p w14:paraId="54B7213B" w14:textId="4A911487" w:rsidR="00042CB9" w:rsidRDefault="00042CB9" w:rsidP="00042CB9">
      <w:pPr>
        <w:jc w:val="both"/>
      </w:pPr>
      <w:r>
        <w:t xml:space="preserve">VQ-GAN and CLIP Application built using </w:t>
      </w:r>
      <w:r w:rsidR="008910C7">
        <w:t>Gradio and Angular frontend framework.</w:t>
      </w:r>
    </w:p>
    <w:p w14:paraId="3ACD5A62" w14:textId="7311252F" w:rsidR="00DC13A7" w:rsidRDefault="00DC13A7" w:rsidP="00042CB9">
      <w:pPr>
        <w:jc w:val="both"/>
      </w:pPr>
    </w:p>
    <w:p w14:paraId="73CC7621" w14:textId="0A75BDAA" w:rsidR="00DC13A7" w:rsidRPr="00DC13A7" w:rsidRDefault="00DC13A7" w:rsidP="00042CB9">
      <w:pPr>
        <w:jc w:val="both"/>
      </w:pPr>
      <w:r w:rsidRPr="00DC13A7">
        <w:t xml:space="preserve">It is based on GPU CUDA, an optimizer using ADAM, it has text prompts from the user like what should be an image about. The weights for the model are loaded from </w:t>
      </w:r>
      <w:r w:rsidRPr="00DC13A7">
        <w:rPr>
          <w:color w:val="212121"/>
          <w:shd w:val="clear" w:color="auto" w:fill="FFFFFF"/>
        </w:rPr>
        <w:t>vqgan_imagenet.</w:t>
      </w:r>
    </w:p>
    <w:p w14:paraId="31603DC1" w14:textId="542DE642" w:rsidR="00DC13A7" w:rsidRDefault="00DC13A7" w:rsidP="00042CB9">
      <w:pPr>
        <w:jc w:val="both"/>
      </w:pPr>
    </w:p>
    <w:p w14:paraId="7B10C67A" w14:textId="65FAF109" w:rsidR="00DC13A7" w:rsidRDefault="00DC13A7" w:rsidP="00042CB9">
      <w:pPr>
        <w:jc w:val="both"/>
      </w:pPr>
      <w:r>
        <w:t>Users can select the quality of the image like draft, normal, and better. Type of the image like image, painting, pixel art.</w:t>
      </w:r>
    </w:p>
    <w:p w14:paraId="481BF677" w14:textId="73CB06D9" w:rsidR="00DC13A7" w:rsidRDefault="00DC13A7" w:rsidP="00042CB9">
      <w:pPr>
        <w:jc w:val="both"/>
      </w:pPr>
    </w:p>
    <w:p w14:paraId="4ED2A7F2" w14:textId="7561D21A" w:rsidR="00DC13A7" w:rsidRDefault="00DC13A7" w:rsidP="00042CB9">
      <w:pPr>
        <w:jc w:val="both"/>
      </w:pPr>
      <w:r>
        <w:t>Users also can select the size of the image like square, widescreen, or portrait.</w:t>
      </w:r>
    </w:p>
    <w:p w14:paraId="7626F58C" w14:textId="101329FE" w:rsidR="00157ACA" w:rsidRDefault="00157ACA" w:rsidP="00042CB9">
      <w:pPr>
        <w:jc w:val="both"/>
      </w:pPr>
    </w:p>
    <w:p w14:paraId="4A3EBA48" w14:textId="6E711E83" w:rsidR="00157ACA" w:rsidRPr="000E057C" w:rsidRDefault="00157ACA" w:rsidP="00157ACA">
      <w:pPr>
        <w:jc w:val="both"/>
        <w:rPr>
          <w:b/>
          <w:bCs/>
        </w:rPr>
      </w:pPr>
      <w:r w:rsidRPr="000E057C">
        <w:rPr>
          <w:b/>
          <w:bCs/>
        </w:rPr>
        <w:t xml:space="preserve">Deep-Imagify Dashboard: </w:t>
      </w:r>
    </w:p>
    <w:p w14:paraId="3DFF59DB" w14:textId="77777777" w:rsidR="00CC3464" w:rsidRDefault="00CC3464" w:rsidP="00042CB9">
      <w:pPr>
        <w:jc w:val="both"/>
      </w:pPr>
    </w:p>
    <w:p w14:paraId="5D32E21A" w14:textId="188D6E2C" w:rsidR="00FF318A" w:rsidRDefault="00CC3464" w:rsidP="00042CB9">
      <w:pPr>
        <w:jc w:val="both"/>
      </w:pPr>
      <w:r w:rsidRPr="00CC3464">
        <w:rPr>
          <w:noProof/>
        </w:rPr>
        <w:drawing>
          <wp:inline distT="0" distB="0" distL="0" distR="0" wp14:anchorId="7044F04E" wp14:editId="687158A6">
            <wp:extent cx="3089910" cy="1490980"/>
            <wp:effectExtent l="0" t="0" r="0" b="0"/>
            <wp:docPr id="6" name="Content Placeholder 5">
              <a:extLst xmlns:a="http://schemas.openxmlformats.org/drawingml/2006/main">
                <a:ext uri="{FF2B5EF4-FFF2-40B4-BE49-F238E27FC236}">
                  <a16:creationId xmlns:a16="http://schemas.microsoft.com/office/drawing/2014/main" id="{67C1F96F-69F8-4FB8-8116-1D77622AB870}"/>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67C1F96F-69F8-4FB8-8116-1D77622AB870}"/>
                        </a:ext>
                      </a:extLst>
                    </pic:cNvPr>
                    <pic:cNvPicPr>
                      <a:picLocks noGrp="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089910" cy="1490980"/>
                    </a:xfrm>
                    <a:prstGeom prst="rect">
                      <a:avLst/>
                    </a:prstGeom>
                    <a:noFill/>
                    <a:ln>
                      <a:noFill/>
                    </a:ln>
                  </pic:spPr>
                </pic:pic>
              </a:graphicData>
            </a:graphic>
          </wp:inline>
        </w:drawing>
      </w:r>
    </w:p>
    <w:p w14:paraId="04C85D0A" w14:textId="15A5EDF3" w:rsidR="000E057C" w:rsidRDefault="000E057C" w:rsidP="00042CB9">
      <w:pPr>
        <w:jc w:val="both"/>
      </w:pPr>
    </w:p>
    <w:p w14:paraId="1B2FFD87" w14:textId="5A03CF13" w:rsidR="000E057C" w:rsidRDefault="000E057C" w:rsidP="000E057C">
      <w:pPr>
        <w:pStyle w:val="figurecaption"/>
        <w:numPr>
          <w:ilvl w:val="0"/>
          <w:numId w:val="0"/>
        </w:numPr>
        <w:jc w:val="center"/>
      </w:pPr>
      <w:r>
        <w:t>Fig 7: Deep-Imagify main dashboard</w:t>
      </w:r>
    </w:p>
    <w:p w14:paraId="19A6484A" w14:textId="77777777" w:rsidR="000E057C" w:rsidRDefault="000E057C" w:rsidP="00042CB9">
      <w:pPr>
        <w:jc w:val="both"/>
      </w:pPr>
    </w:p>
    <w:p w14:paraId="66630E16" w14:textId="0120443A" w:rsidR="00EE0B02" w:rsidRDefault="00EE0B02" w:rsidP="00042CB9">
      <w:pPr>
        <w:jc w:val="both"/>
      </w:pPr>
    </w:p>
    <w:p w14:paraId="487EF0EF" w14:textId="6D01B0F0" w:rsidR="00EE0B02" w:rsidRPr="004E3F19" w:rsidRDefault="00157ACA" w:rsidP="00042CB9">
      <w:pPr>
        <w:jc w:val="both"/>
        <w:rPr>
          <w:b/>
          <w:bCs/>
        </w:rPr>
      </w:pPr>
      <w:r w:rsidRPr="004E3F19">
        <w:rPr>
          <w:b/>
          <w:bCs/>
        </w:rPr>
        <w:t>Gradio UI:</w:t>
      </w:r>
    </w:p>
    <w:p w14:paraId="74EDD7BA" w14:textId="6379F42D" w:rsidR="004F0C7B" w:rsidRDefault="004F0C7B" w:rsidP="00042CB9">
      <w:pPr>
        <w:jc w:val="both"/>
      </w:pPr>
    </w:p>
    <w:p w14:paraId="017155BA" w14:textId="6C0E69FE" w:rsidR="004F0C7B" w:rsidRDefault="004F0C7B" w:rsidP="004F0C7B">
      <w:pPr>
        <w:jc w:val="both"/>
      </w:pPr>
      <w:r>
        <w:t>As part of Image Generation which is critical in image processing in many fields. An attempt to understand the GANs and their usage in image generation is implemented in this project. The project achieved less loss percentage which is a good sign for improved image generation. Due to the limited computational power usage of GPUs. The training process is implemented in limited Epochs.</w:t>
      </w:r>
    </w:p>
    <w:p w14:paraId="58995B0E" w14:textId="6814F773" w:rsidR="004F0C7B" w:rsidRDefault="004F0C7B" w:rsidP="004F0C7B">
      <w:pPr>
        <w:jc w:val="both"/>
      </w:pPr>
      <w:r>
        <w:t>Further increase in epochs will significantly improve the model as well as the predicted image.</w:t>
      </w:r>
    </w:p>
    <w:p w14:paraId="0765E06E" w14:textId="6A5F93C8" w:rsidR="00DC13A7" w:rsidRDefault="00DC13A7" w:rsidP="004F0C7B">
      <w:pPr>
        <w:jc w:val="both"/>
      </w:pPr>
    </w:p>
    <w:p w14:paraId="6FB545DB" w14:textId="217716A6" w:rsidR="00DC13A7" w:rsidRDefault="00DC13A7" w:rsidP="004F0C7B">
      <w:pPr>
        <w:jc w:val="both"/>
      </w:pPr>
      <w:r w:rsidRPr="00DC13A7">
        <w:rPr>
          <w:noProof/>
        </w:rPr>
        <w:drawing>
          <wp:inline distT="0" distB="0" distL="0" distR="0" wp14:anchorId="7C68B0BC" wp14:editId="105A7B07">
            <wp:extent cx="3089910" cy="10185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089910" cy="1018540"/>
                    </a:xfrm>
                    <a:prstGeom prst="rect">
                      <a:avLst/>
                    </a:prstGeom>
                  </pic:spPr>
                </pic:pic>
              </a:graphicData>
            </a:graphic>
          </wp:inline>
        </w:drawing>
      </w:r>
    </w:p>
    <w:p w14:paraId="10274CB1" w14:textId="5517F1DC" w:rsidR="000E057C" w:rsidRDefault="000E057C" w:rsidP="004F0C7B">
      <w:pPr>
        <w:jc w:val="both"/>
      </w:pPr>
      <w:r w:rsidRPr="000E057C">
        <w:rPr>
          <w:noProof/>
        </w:rPr>
        <w:drawing>
          <wp:inline distT="0" distB="0" distL="0" distR="0" wp14:anchorId="12A65540" wp14:editId="025D490A">
            <wp:extent cx="3089910" cy="14293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089910" cy="1429385"/>
                    </a:xfrm>
                    <a:prstGeom prst="rect">
                      <a:avLst/>
                    </a:prstGeom>
                  </pic:spPr>
                </pic:pic>
              </a:graphicData>
            </a:graphic>
          </wp:inline>
        </w:drawing>
      </w:r>
    </w:p>
    <w:p w14:paraId="66FC7C44" w14:textId="26F1503A" w:rsidR="004E3F19" w:rsidRDefault="000E057C" w:rsidP="00B62B9F">
      <w:pPr>
        <w:pStyle w:val="figurecaption"/>
        <w:numPr>
          <w:ilvl w:val="0"/>
          <w:numId w:val="0"/>
        </w:numPr>
        <w:jc w:val="center"/>
      </w:pPr>
      <w:r>
        <w:t>Fig 9: Deep-Imagify VQ-GAN and CLIP based application UI</w:t>
      </w:r>
    </w:p>
    <w:p w14:paraId="4284863A" w14:textId="77777777" w:rsidR="004E3F19" w:rsidRDefault="004E3F19" w:rsidP="004F0C7B">
      <w:pPr>
        <w:jc w:val="both"/>
      </w:pPr>
    </w:p>
    <w:p w14:paraId="20BF0BB0" w14:textId="07BCAEDF" w:rsidR="004E3F19" w:rsidRPr="004E3F19" w:rsidRDefault="004E3F19" w:rsidP="00F151FA">
      <w:pPr>
        <w:rPr>
          <w:b/>
          <w:bCs/>
        </w:rPr>
      </w:pPr>
      <w:r w:rsidRPr="004E3F19">
        <w:rPr>
          <w:b/>
          <w:bCs/>
        </w:rPr>
        <w:t>Images generated by VQ-GAN and CLIP</w:t>
      </w:r>
      <w:r w:rsidR="00F151FA">
        <w:rPr>
          <w:b/>
          <w:bCs/>
        </w:rPr>
        <w:t>:</w:t>
      </w:r>
    </w:p>
    <w:p w14:paraId="7E4CB6FD" w14:textId="711E27C0" w:rsidR="00DD2D3C" w:rsidRDefault="00DD2D3C" w:rsidP="004E3F19">
      <w:pPr>
        <w:jc w:val="both"/>
      </w:pPr>
    </w:p>
    <w:p w14:paraId="2CE7D1EF" w14:textId="7F3827EC" w:rsidR="004E3F19" w:rsidRDefault="004E3F19" w:rsidP="004E3F19">
      <w:pPr>
        <w:jc w:val="both"/>
        <w:rPr>
          <w:b/>
          <w:bCs/>
        </w:rPr>
      </w:pPr>
      <w:r>
        <w:rPr>
          <w:noProof/>
        </w:rPr>
        <w:drawing>
          <wp:inline distT="0" distB="0" distL="0" distR="0" wp14:anchorId="420D5769" wp14:editId="650A78AD">
            <wp:extent cx="3046095" cy="1674495"/>
            <wp:effectExtent l="0" t="0" r="1905" b="1905"/>
            <wp:docPr id="2060" name="Picture 2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046095" cy="1674495"/>
                    </a:xfrm>
                    <a:prstGeom prst="rect">
                      <a:avLst/>
                    </a:prstGeom>
                    <a:noFill/>
                    <a:ln>
                      <a:noFill/>
                    </a:ln>
                  </pic:spPr>
                </pic:pic>
              </a:graphicData>
            </a:graphic>
          </wp:inline>
        </w:drawing>
      </w:r>
      <w:r>
        <w:rPr>
          <w:noProof/>
        </w:rPr>
        <w:drawing>
          <wp:inline distT="0" distB="0" distL="0" distR="0" wp14:anchorId="14DF3A81" wp14:editId="321869B5">
            <wp:extent cx="1371600" cy="1371600"/>
            <wp:effectExtent l="0" t="0" r="0" b="0"/>
            <wp:docPr id="2059" name="Picture 2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r>
        <w:rPr>
          <w:noProof/>
        </w:rPr>
        <w:drawing>
          <wp:inline distT="0" distB="0" distL="0" distR="0" wp14:anchorId="52D414CB" wp14:editId="764E3D87">
            <wp:extent cx="1371600" cy="1371600"/>
            <wp:effectExtent l="0" t="0" r="0" b="0"/>
            <wp:docPr id="2058" name="Picture 2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p>
    <w:p w14:paraId="2860862B" w14:textId="1F5C809E" w:rsidR="004E3F19" w:rsidRDefault="00F151FA" w:rsidP="004E3F19">
      <w:pPr>
        <w:jc w:val="both"/>
        <w:rPr>
          <w:b/>
          <w:bCs/>
        </w:rPr>
      </w:pPr>
      <w:r>
        <w:rPr>
          <w:b/>
          <w:bCs/>
          <w:noProof/>
        </w:rPr>
        <w:drawing>
          <wp:inline distT="0" distB="0" distL="0" distR="0" wp14:anchorId="3A3505F7" wp14:editId="7AAB7961">
            <wp:extent cx="3046095" cy="1674495"/>
            <wp:effectExtent l="0" t="0" r="1905" b="1905"/>
            <wp:docPr id="2063" name="Picture 2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046095" cy="1674495"/>
                    </a:xfrm>
                    <a:prstGeom prst="rect">
                      <a:avLst/>
                    </a:prstGeom>
                    <a:noFill/>
                    <a:ln>
                      <a:noFill/>
                    </a:ln>
                  </pic:spPr>
                </pic:pic>
              </a:graphicData>
            </a:graphic>
          </wp:inline>
        </w:drawing>
      </w:r>
    </w:p>
    <w:p w14:paraId="3ABEE2F9" w14:textId="666C4A76" w:rsidR="00F151FA" w:rsidRDefault="00F151FA" w:rsidP="004E3F19">
      <w:pPr>
        <w:jc w:val="both"/>
        <w:rPr>
          <w:b/>
          <w:bCs/>
        </w:rPr>
      </w:pPr>
      <w:r>
        <w:rPr>
          <w:b/>
          <w:bCs/>
          <w:noProof/>
        </w:rPr>
        <w:drawing>
          <wp:inline distT="0" distB="0" distL="0" distR="0" wp14:anchorId="283B93E8" wp14:editId="10A5F5C3">
            <wp:extent cx="1371600" cy="1371600"/>
            <wp:effectExtent l="0" t="0" r="0" b="0"/>
            <wp:docPr id="2061" name="Picture 2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r>
        <w:rPr>
          <w:b/>
          <w:bCs/>
          <w:noProof/>
        </w:rPr>
        <w:drawing>
          <wp:inline distT="0" distB="0" distL="0" distR="0" wp14:anchorId="6371860E" wp14:editId="51C4D8C4">
            <wp:extent cx="1638795" cy="900877"/>
            <wp:effectExtent l="0" t="0" r="0" b="0"/>
            <wp:docPr id="2065" name="Picture 2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653925" cy="909194"/>
                    </a:xfrm>
                    <a:prstGeom prst="rect">
                      <a:avLst/>
                    </a:prstGeom>
                    <a:noFill/>
                    <a:ln>
                      <a:noFill/>
                    </a:ln>
                  </pic:spPr>
                </pic:pic>
              </a:graphicData>
            </a:graphic>
          </wp:inline>
        </w:drawing>
      </w:r>
    </w:p>
    <w:p w14:paraId="12FFE2E3" w14:textId="012B5F39" w:rsidR="00F151FA" w:rsidRDefault="00F151FA" w:rsidP="004E3F19">
      <w:pPr>
        <w:jc w:val="both"/>
        <w:rPr>
          <w:b/>
          <w:bCs/>
        </w:rPr>
      </w:pPr>
      <w:r>
        <w:rPr>
          <w:b/>
          <w:bCs/>
          <w:noProof/>
        </w:rPr>
        <w:drawing>
          <wp:inline distT="0" distB="0" distL="0" distR="0" wp14:anchorId="07C80AC0" wp14:editId="08E32979">
            <wp:extent cx="3046095" cy="1674495"/>
            <wp:effectExtent l="0" t="0" r="1905" b="1905"/>
            <wp:docPr id="2064" name="Picture 2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046095" cy="1674495"/>
                    </a:xfrm>
                    <a:prstGeom prst="rect">
                      <a:avLst/>
                    </a:prstGeom>
                    <a:noFill/>
                    <a:ln>
                      <a:noFill/>
                    </a:ln>
                  </pic:spPr>
                </pic:pic>
              </a:graphicData>
            </a:graphic>
          </wp:inline>
        </w:drawing>
      </w:r>
    </w:p>
    <w:p w14:paraId="77F0B8B6" w14:textId="68EB285C" w:rsidR="000E057C" w:rsidRDefault="000E057C" w:rsidP="004E3F19">
      <w:pPr>
        <w:jc w:val="both"/>
        <w:rPr>
          <w:b/>
          <w:bCs/>
        </w:rPr>
      </w:pPr>
    </w:p>
    <w:p w14:paraId="79E4A3E2" w14:textId="32B89114" w:rsidR="00BC6BF4" w:rsidRPr="000E057C" w:rsidRDefault="000E057C" w:rsidP="000E057C">
      <w:pPr>
        <w:pStyle w:val="figurecaption"/>
        <w:numPr>
          <w:ilvl w:val="0"/>
          <w:numId w:val="0"/>
        </w:numPr>
        <w:jc w:val="center"/>
      </w:pPr>
      <w:r>
        <w:t xml:space="preserve">Fig 10: Deep-Imagify Generated Images after minimum </w:t>
      </w:r>
      <w:r w:rsidR="00A6034F">
        <w:t xml:space="preserve">of </w:t>
      </w:r>
      <w:r>
        <w:t>300 epochs</w:t>
      </w:r>
    </w:p>
    <w:p w14:paraId="309297C2" w14:textId="6BAD6211" w:rsidR="00C94FF8" w:rsidRDefault="00C94FF8" w:rsidP="005551CF">
      <w:pPr>
        <w:pStyle w:val="Heading1"/>
        <w:jc w:val="left"/>
        <w:rPr>
          <w:b/>
          <w:bCs/>
        </w:rPr>
      </w:pPr>
      <w:r>
        <w:rPr>
          <w:b/>
          <w:bCs/>
        </w:rPr>
        <w:t>Future Work</w:t>
      </w:r>
    </w:p>
    <w:p w14:paraId="7AE29144" w14:textId="60EBD284" w:rsidR="00E24D1D" w:rsidRDefault="004E3F19" w:rsidP="00E37837">
      <w:pPr>
        <w:jc w:val="both"/>
      </w:pPr>
      <w:r>
        <w:t xml:space="preserve">Deep Imagify </w:t>
      </w:r>
      <w:r w:rsidRPr="004E3F19">
        <w:rPr>
          <w:lang w:val="en-IN"/>
        </w:rPr>
        <w:t>To implement several other features like image generation from text, Image Style neural transfer, background Remover,</w:t>
      </w:r>
      <w:r>
        <w:rPr>
          <w:lang w:val="en-IN"/>
        </w:rPr>
        <w:t xml:space="preserve"> </w:t>
      </w:r>
      <w:r w:rsidRPr="004E3F19">
        <w:t xml:space="preserve">Removing Text from the images, Sharpening the images, Image to Animated photo, </w:t>
      </w:r>
      <w:r>
        <w:t xml:space="preserve">and </w:t>
      </w:r>
      <w:r w:rsidRPr="004E3F19">
        <w:t xml:space="preserve">Enhancing color and image resolution will be primary development tasks as part </w:t>
      </w:r>
      <w:r>
        <w:t xml:space="preserve">of </w:t>
      </w:r>
      <w:r w:rsidRPr="004E3F19">
        <w:t>this Deep Imagify project</w:t>
      </w:r>
      <w:r w:rsidR="00E24D1D">
        <w:t>.</w:t>
      </w:r>
    </w:p>
    <w:p w14:paraId="0D58A9D0" w14:textId="132B6DB9" w:rsidR="00BC6BF4" w:rsidRDefault="00BC6BF4" w:rsidP="00E37837">
      <w:pPr>
        <w:jc w:val="both"/>
      </w:pPr>
    </w:p>
    <w:p w14:paraId="041D156C" w14:textId="6ACB8116" w:rsidR="000E057C" w:rsidRDefault="000E057C" w:rsidP="00E37837">
      <w:pPr>
        <w:jc w:val="both"/>
      </w:pPr>
    </w:p>
    <w:p w14:paraId="1C241351" w14:textId="2F05DAAD" w:rsidR="000E057C" w:rsidRDefault="000E057C" w:rsidP="00E37837">
      <w:pPr>
        <w:jc w:val="both"/>
      </w:pPr>
    </w:p>
    <w:p w14:paraId="0EA2E6EF" w14:textId="1A820843" w:rsidR="000E057C" w:rsidRDefault="000E057C" w:rsidP="00E37837">
      <w:pPr>
        <w:jc w:val="both"/>
      </w:pPr>
    </w:p>
    <w:p w14:paraId="0983B6FA" w14:textId="1D0F56FC" w:rsidR="000E057C" w:rsidRDefault="000E057C" w:rsidP="00E37837">
      <w:pPr>
        <w:jc w:val="both"/>
      </w:pPr>
    </w:p>
    <w:p w14:paraId="7088C3EE" w14:textId="49D17F1E" w:rsidR="000E057C" w:rsidRDefault="000E057C" w:rsidP="00E37837">
      <w:pPr>
        <w:jc w:val="both"/>
      </w:pPr>
    </w:p>
    <w:p w14:paraId="05066CE8" w14:textId="628CACF0" w:rsidR="000E057C" w:rsidRDefault="000E057C" w:rsidP="00E37837">
      <w:pPr>
        <w:jc w:val="both"/>
      </w:pPr>
    </w:p>
    <w:p w14:paraId="49D356EB" w14:textId="4BBA4625" w:rsidR="000E057C" w:rsidRDefault="000E057C" w:rsidP="00E37837">
      <w:pPr>
        <w:jc w:val="both"/>
      </w:pPr>
    </w:p>
    <w:p w14:paraId="4421CBF0" w14:textId="5F998F80" w:rsidR="000E057C" w:rsidRDefault="000E057C" w:rsidP="00E37837">
      <w:pPr>
        <w:jc w:val="both"/>
      </w:pPr>
    </w:p>
    <w:p w14:paraId="21230F1F" w14:textId="5907E822" w:rsidR="000E057C" w:rsidRDefault="000E057C" w:rsidP="00E37837">
      <w:pPr>
        <w:jc w:val="both"/>
      </w:pPr>
    </w:p>
    <w:p w14:paraId="1F615252" w14:textId="739FD1D4" w:rsidR="000E057C" w:rsidRDefault="000E057C" w:rsidP="00E37837">
      <w:pPr>
        <w:jc w:val="both"/>
      </w:pPr>
    </w:p>
    <w:p w14:paraId="55419B24" w14:textId="50E987EC" w:rsidR="000E057C" w:rsidRDefault="000E057C" w:rsidP="00E37837">
      <w:pPr>
        <w:jc w:val="both"/>
      </w:pPr>
    </w:p>
    <w:p w14:paraId="2A104C64" w14:textId="4E4F6222" w:rsidR="000E057C" w:rsidRDefault="000E057C" w:rsidP="00E37837">
      <w:pPr>
        <w:jc w:val="both"/>
      </w:pPr>
    </w:p>
    <w:p w14:paraId="567488F8" w14:textId="4FB76B08" w:rsidR="000E057C" w:rsidRDefault="000E057C" w:rsidP="00E37837">
      <w:pPr>
        <w:jc w:val="both"/>
      </w:pPr>
    </w:p>
    <w:p w14:paraId="4A92030C" w14:textId="5E8BC7D6" w:rsidR="000E057C" w:rsidRDefault="000E057C" w:rsidP="00E37837">
      <w:pPr>
        <w:jc w:val="both"/>
      </w:pPr>
    </w:p>
    <w:p w14:paraId="337E4CD6" w14:textId="77777777" w:rsidR="000E057C" w:rsidRPr="007B3E0B" w:rsidRDefault="000E057C" w:rsidP="00E37837">
      <w:pPr>
        <w:jc w:val="both"/>
      </w:pPr>
    </w:p>
    <w:p w14:paraId="540FF632" w14:textId="03D1B88F" w:rsidR="002632E4" w:rsidRDefault="005551CF" w:rsidP="005551CF">
      <w:pPr>
        <w:pStyle w:val="Heading1"/>
        <w:jc w:val="left"/>
        <w:rPr>
          <w:b/>
          <w:bCs/>
        </w:rPr>
      </w:pPr>
      <w:r>
        <w:rPr>
          <w:b/>
          <w:bCs/>
        </w:rPr>
        <w:t>References</w:t>
      </w:r>
    </w:p>
    <w:p w14:paraId="1700B247" w14:textId="632AC17A" w:rsidR="001D6416" w:rsidRPr="007B3E0B" w:rsidRDefault="00BE6FEE" w:rsidP="00BE6FEE">
      <w:pPr>
        <w:jc w:val="both"/>
        <w:rPr>
          <w:rStyle w:val="Emphasis"/>
          <w:bdr w:val="none" w:sz="0" w:space="0" w:color="auto" w:frame="1"/>
          <w:shd w:val="clear" w:color="auto" w:fill="FFFFFF"/>
        </w:rPr>
      </w:pPr>
      <w:r w:rsidRPr="007B3E0B">
        <w:rPr>
          <w:i/>
          <w:iCs/>
        </w:rPr>
        <w:t xml:space="preserve">[1]. </w:t>
      </w:r>
      <w:r w:rsidRPr="007B3E0B">
        <w:rPr>
          <w:rStyle w:val="Emphasis"/>
          <w:bdr w:val="none" w:sz="0" w:space="0" w:color="auto" w:frame="1"/>
          <w:shd w:val="clear" w:color="auto" w:fill="FFFFFF"/>
        </w:rPr>
        <w:t>S. Yang, P. Luo, C. C. Loy, and X. Tang, "From Facial Parts Responses to Face Detection: A Deep Learning Approach", in IEEE International Conference on Computer Vision (ICCV), 2015</w:t>
      </w:r>
      <w:r w:rsidR="001D6416" w:rsidRPr="007B3E0B">
        <w:rPr>
          <w:rStyle w:val="Emphasis"/>
          <w:bdr w:val="none" w:sz="0" w:space="0" w:color="auto" w:frame="1"/>
          <w:shd w:val="clear" w:color="auto" w:fill="FFFFFF"/>
        </w:rPr>
        <w:t>.</w:t>
      </w:r>
    </w:p>
    <w:p w14:paraId="7A4D63A5" w14:textId="77777777" w:rsidR="004642CB" w:rsidRPr="007B3E0B" w:rsidRDefault="004642CB" w:rsidP="00BE6FEE">
      <w:pPr>
        <w:jc w:val="both"/>
        <w:rPr>
          <w:rStyle w:val="Emphasis"/>
          <w:bdr w:val="none" w:sz="0" w:space="0" w:color="auto" w:frame="1"/>
          <w:shd w:val="clear" w:color="auto" w:fill="FFFFFF"/>
        </w:rPr>
      </w:pPr>
    </w:p>
    <w:p w14:paraId="449DE919" w14:textId="77777777" w:rsidR="007D7D81" w:rsidRPr="007B3E0B" w:rsidRDefault="001D6416" w:rsidP="001D6416">
      <w:pPr>
        <w:jc w:val="both"/>
        <w:rPr>
          <w:i/>
          <w:iCs/>
        </w:rPr>
      </w:pPr>
      <w:r w:rsidRPr="007B3E0B">
        <w:rPr>
          <w:i/>
          <w:iCs/>
        </w:rPr>
        <w:t>[2]. Socher, R., Ganjoo, M., Manning, C. D., &amp; Ng, A. (2013). “Zero-shot learning through cross-modal transfer.” In NeurIPS 2013.</w:t>
      </w:r>
    </w:p>
    <w:p w14:paraId="304CEA9A" w14:textId="256F946D" w:rsidR="001D6416" w:rsidRPr="007B3E0B" w:rsidRDefault="001D6416" w:rsidP="001D6416">
      <w:pPr>
        <w:jc w:val="both"/>
        <w:rPr>
          <w:i/>
          <w:iCs/>
        </w:rPr>
      </w:pPr>
      <w:r w:rsidRPr="007B3E0B">
        <w:rPr>
          <w:i/>
          <w:iCs/>
        </w:rPr>
        <w:t>[3]. Frome, A., Corrado, G. S., Shlens, J., Bengio, S., Dean, J., Ranzato, M. A., &amp; Mikolov, T. (2013). “Devise A deep visual-semantic embedding model.” In NeurIPS 2013.</w:t>
      </w:r>
    </w:p>
    <w:p w14:paraId="7BB025A8" w14:textId="77777777" w:rsidR="001D6416" w:rsidRPr="007B3E0B" w:rsidRDefault="001D6416" w:rsidP="001D6416">
      <w:pPr>
        <w:jc w:val="both"/>
        <w:rPr>
          <w:i/>
          <w:iCs/>
        </w:rPr>
      </w:pPr>
    </w:p>
    <w:p w14:paraId="11D0E154" w14:textId="24AAE281" w:rsidR="001D6416" w:rsidRPr="007B3E0B" w:rsidRDefault="001D6416" w:rsidP="001D6416">
      <w:pPr>
        <w:jc w:val="both"/>
        <w:rPr>
          <w:i/>
          <w:iCs/>
        </w:rPr>
      </w:pPr>
      <w:r w:rsidRPr="007B3E0B">
        <w:rPr>
          <w:i/>
          <w:iCs/>
        </w:rPr>
        <w:t>[4]. Li, A., Jabri, A., Joulin, A., &amp; van der Maaten, L. (2017). “Learning visual n-grams from web data.” In Proceedings of the IEEE International Conference on Computer Vision 2017.</w:t>
      </w:r>
    </w:p>
    <w:p w14:paraId="4AC026D6" w14:textId="77777777" w:rsidR="001D6416" w:rsidRPr="007B3E0B" w:rsidRDefault="001D6416" w:rsidP="001D6416">
      <w:pPr>
        <w:jc w:val="both"/>
        <w:rPr>
          <w:i/>
          <w:iCs/>
        </w:rPr>
      </w:pPr>
    </w:p>
    <w:p w14:paraId="159C2F7D" w14:textId="79043334" w:rsidR="001D6416" w:rsidRPr="007B3E0B" w:rsidRDefault="001D6416" w:rsidP="001D6416">
      <w:pPr>
        <w:jc w:val="both"/>
        <w:rPr>
          <w:i/>
          <w:iCs/>
        </w:rPr>
      </w:pPr>
      <w:r w:rsidRPr="007B3E0B">
        <w:rPr>
          <w:i/>
          <w:iCs/>
        </w:rPr>
        <w:t>[5]. Doersch, C., Gupta, A., &amp; Efros, A. A. (2015). “Unsupervised visual representation learning by context prediction.” In ICCV 2015.</w:t>
      </w:r>
    </w:p>
    <w:p w14:paraId="312D4AE7" w14:textId="319F40E2" w:rsidR="007D7D81" w:rsidRPr="007B3E0B" w:rsidRDefault="007D7D81" w:rsidP="001D6416">
      <w:pPr>
        <w:jc w:val="both"/>
        <w:rPr>
          <w:i/>
          <w:iCs/>
        </w:rPr>
      </w:pPr>
    </w:p>
    <w:p w14:paraId="090ECDB0" w14:textId="293C482D" w:rsidR="007B3E0B" w:rsidRDefault="007D7D81" w:rsidP="007B3E0B">
      <w:pPr>
        <w:jc w:val="left"/>
        <w:rPr>
          <w:rFonts w:eastAsia="Times New Roman"/>
          <w:i/>
          <w:iCs/>
          <w:lang w:val="en-IN" w:eastAsia="en-IN"/>
        </w:rPr>
      </w:pPr>
      <w:r w:rsidRPr="007B3E0B">
        <w:rPr>
          <w:i/>
          <w:iCs/>
        </w:rPr>
        <w:t>[6</w:t>
      </w:r>
      <w:r w:rsidR="007B3E0B" w:rsidRPr="007B3E0B">
        <w:rPr>
          <w:i/>
          <w:iCs/>
        </w:rPr>
        <w:t xml:space="preserve">]. </w:t>
      </w:r>
      <w:r w:rsidR="007B3E0B" w:rsidRPr="007B3E0B">
        <w:rPr>
          <w:rFonts w:eastAsia="Times New Roman"/>
          <w:i/>
          <w:iCs/>
          <w:lang w:val="en-IN" w:eastAsia="en-IN"/>
        </w:rPr>
        <w:t>Goodfellow, I. J., Pouget-Abadie, J., Mirza, M., Xu, B., Warde-Farley, D., Ozair, S., Courville, A., &amp; Bengio, Y. (2014). Generative Adversarial Networks.</w:t>
      </w:r>
    </w:p>
    <w:p w14:paraId="08A9A1D8" w14:textId="6EB2977C" w:rsidR="007B3E0B" w:rsidRDefault="007B3E0B" w:rsidP="007B3E0B">
      <w:pPr>
        <w:jc w:val="left"/>
        <w:rPr>
          <w:rFonts w:eastAsia="Times New Roman"/>
          <w:i/>
          <w:iCs/>
          <w:lang w:val="en-IN" w:eastAsia="en-IN"/>
        </w:rPr>
      </w:pPr>
    </w:p>
    <w:p w14:paraId="3953DE49" w14:textId="77777777" w:rsidR="007B3E0B" w:rsidRPr="007B3E0B" w:rsidRDefault="007B3E0B" w:rsidP="007B3E0B">
      <w:pPr>
        <w:jc w:val="left"/>
        <w:rPr>
          <w:rFonts w:eastAsia="Times New Roman"/>
          <w:i/>
          <w:iCs/>
          <w:lang w:val="en-IN" w:eastAsia="en-IN"/>
        </w:rPr>
      </w:pPr>
      <w:r w:rsidRPr="007B3E0B">
        <w:rPr>
          <w:rFonts w:eastAsia="Times New Roman"/>
          <w:i/>
          <w:iCs/>
          <w:lang w:val="en-IN" w:eastAsia="en-IN"/>
        </w:rPr>
        <w:t>[7]. Liu, Z., Luo, P., Wang, X., &amp; Tang, X. (2014). Deep Learning Face Attributes in the Wild.</w:t>
      </w:r>
    </w:p>
    <w:p w14:paraId="546A5CD8" w14:textId="2CC4CBB4" w:rsidR="007B3E0B" w:rsidRPr="007B3E0B" w:rsidRDefault="007B3E0B" w:rsidP="007B3E0B">
      <w:pPr>
        <w:jc w:val="left"/>
        <w:rPr>
          <w:rFonts w:eastAsia="Times New Roman"/>
          <w:i/>
          <w:iCs/>
          <w:lang w:val="en-IN" w:eastAsia="en-IN"/>
        </w:rPr>
      </w:pPr>
    </w:p>
    <w:p w14:paraId="1C78D6B1" w14:textId="77777777" w:rsidR="007B3E0B" w:rsidRPr="007B3E0B" w:rsidRDefault="007B3E0B" w:rsidP="007B3E0B">
      <w:pPr>
        <w:jc w:val="left"/>
        <w:rPr>
          <w:rFonts w:eastAsia="Times New Roman"/>
          <w:i/>
          <w:iCs/>
          <w:lang w:val="en-IN" w:eastAsia="en-IN"/>
        </w:rPr>
      </w:pPr>
      <w:r w:rsidRPr="007B3E0B">
        <w:rPr>
          <w:rFonts w:eastAsia="Times New Roman"/>
          <w:i/>
          <w:iCs/>
          <w:lang w:val="en-IN" w:eastAsia="en-IN"/>
        </w:rPr>
        <w:t>[8]. Zhang, C., &amp; Peng, Y. (2018). Stacking VAE and GAN for Context-aware Text-to-Image Generation. 2018 IEEE Fourth International Conference on Multimedia Big Data (BigMM), 1–5. https://doi.org/10.1109/BigMM.2018.8499439</w:t>
      </w:r>
    </w:p>
    <w:p w14:paraId="14C77A41" w14:textId="1CBF7B19" w:rsidR="007B3E0B" w:rsidRPr="007B3E0B" w:rsidRDefault="007B3E0B" w:rsidP="007B3E0B">
      <w:pPr>
        <w:jc w:val="left"/>
        <w:rPr>
          <w:rFonts w:eastAsia="Times New Roman"/>
          <w:i/>
          <w:iCs/>
          <w:lang w:val="en-IN" w:eastAsia="en-IN"/>
        </w:rPr>
      </w:pPr>
    </w:p>
    <w:p w14:paraId="16292C24" w14:textId="77777777" w:rsidR="007B3E0B" w:rsidRPr="007B3E0B" w:rsidRDefault="007B3E0B" w:rsidP="007B3E0B">
      <w:pPr>
        <w:jc w:val="left"/>
        <w:rPr>
          <w:rFonts w:eastAsia="Times New Roman"/>
          <w:i/>
          <w:iCs/>
          <w:lang w:val="en-IN" w:eastAsia="en-IN"/>
        </w:rPr>
      </w:pPr>
      <w:r w:rsidRPr="007B3E0B">
        <w:rPr>
          <w:rFonts w:eastAsia="Times New Roman"/>
          <w:i/>
          <w:iCs/>
          <w:lang w:val="en-IN" w:eastAsia="en-IN"/>
        </w:rPr>
        <w:t>[9]. Zhang, C., &amp; Peng, Y. (2018). Stacking VAE and GAN for Context-aware Text-to-Image Generation. 2018 IEEE Fourth International Conference on Multimedia Big Data (BigMM), 1–5. https://doi.org/10.1109/BigMM.2018.8499439</w:t>
      </w:r>
    </w:p>
    <w:p w14:paraId="1DD5A74C" w14:textId="287FC6BC" w:rsidR="007B3E0B" w:rsidRPr="007B3E0B" w:rsidRDefault="007B3E0B" w:rsidP="007B3E0B">
      <w:pPr>
        <w:jc w:val="left"/>
        <w:rPr>
          <w:rFonts w:eastAsia="Times New Roman"/>
          <w:i/>
          <w:iCs/>
          <w:lang w:val="en-IN" w:eastAsia="en-IN"/>
        </w:rPr>
      </w:pPr>
    </w:p>
    <w:p w14:paraId="435606E2" w14:textId="77777777" w:rsidR="007B3E0B" w:rsidRPr="007B3E0B" w:rsidRDefault="007B3E0B" w:rsidP="007B3E0B">
      <w:pPr>
        <w:jc w:val="left"/>
        <w:rPr>
          <w:rFonts w:eastAsia="Times New Roman"/>
          <w:i/>
          <w:iCs/>
          <w:lang w:val="en-IN" w:eastAsia="en-IN"/>
        </w:rPr>
      </w:pPr>
      <w:r w:rsidRPr="007B3E0B">
        <w:rPr>
          <w:rFonts w:eastAsia="Times New Roman"/>
          <w:i/>
          <w:iCs/>
          <w:lang w:val="en-IN" w:eastAsia="en-IN"/>
        </w:rPr>
        <w:t>[10]. Im, D.-H., &amp; Seo, Y.-S. (2021). Generating Face Images Using VQGAN and Sparse Transformer. 2021 International Conference on Information and Communication Technology Convergence (ICTC), 1642–1644. https://doi.org/10.1109/ICTC52510.2021.9621202</w:t>
      </w:r>
    </w:p>
    <w:p w14:paraId="48279E3C" w14:textId="7B2D46AD" w:rsidR="007B3E0B" w:rsidRPr="007B3E0B" w:rsidRDefault="007B3E0B" w:rsidP="007B3E0B">
      <w:pPr>
        <w:jc w:val="left"/>
        <w:rPr>
          <w:rFonts w:eastAsia="Times New Roman"/>
          <w:i/>
          <w:iCs/>
          <w:lang w:val="en-IN" w:eastAsia="en-IN"/>
        </w:rPr>
      </w:pPr>
    </w:p>
    <w:p w14:paraId="4588E416" w14:textId="17F58DFD" w:rsidR="007D7D81" w:rsidRPr="00D95D1A" w:rsidRDefault="007D7D81" w:rsidP="001D6416">
      <w:pPr>
        <w:jc w:val="both"/>
        <w:rPr>
          <w:i/>
          <w:iCs/>
        </w:rPr>
      </w:pPr>
    </w:p>
    <w:p w14:paraId="4BA77FED" w14:textId="50285311" w:rsidR="001F6847" w:rsidRPr="001F6847" w:rsidRDefault="001F6847" w:rsidP="001F6847"/>
    <w:p w14:paraId="1075AB1E" w14:textId="5211112E" w:rsidR="002632E4" w:rsidRDefault="002632E4" w:rsidP="002632E4">
      <w:pPr>
        <w:pStyle w:val="references"/>
        <w:numPr>
          <w:ilvl w:val="0"/>
          <w:numId w:val="0"/>
        </w:numPr>
        <w:ind w:left="360" w:hanging="360"/>
      </w:pPr>
    </w:p>
    <w:p w14:paraId="0D324E75" w14:textId="23005857" w:rsidR="002632E4" w:rsidRPr="00F96569" w:rsidRDefault="002632E4" w:rsidP="00040B67">
      <w:pPr>
        <w:pStyle w:val="references"/>
        <w:numPr>
          <w:ilvl w:val="0"/>
          <w:numId w:val="0"/>
        </w:numPr>
        <w:spacing w:line="240" w:lineRule="auto"/>
        <w:rPr>
          <w:rFonts w:eastAsia="SimSun"/>
          <w:b/>
          <w:noProof w:val="0"/>
          <w:color w:val="FF0000"/>
          <w:spacing w:val="-1"/>
          <w:sz w:val="20"/>
          <w:szCs w:val="20"/>
          <w:lang w:val="x-none" w:eastAsia="x-none"/>
        </w:rPr>
        <w:sectPr w:rsidR="002632E4" w:rsidRPr="00F96569" w:rsidSect="003B4E04">
          <w:type w:val="continuous"/>
          <w:pgSz w:w="11906" w:h="16838" w:code="9"/>
          <w:pgMar w:top="1080" w:right="907" w:bottom="1440" w:left="907" w:header="720" w:footer="720" w:gutter="0"/>
          <w:cols w:num="2" w:space="360"/>
          <w:docGrid w:linePitch="360"/>
        </w:sectPr>
      </w:pPr>
    </w:p>
    <w:p w14:paraId="6EF659D4" w14:textId="5F56A3EA" w:rsidR="001F6847" w:rsidRDefault="001F6847" w:rsidP="00040B67">
      <w:pPr>
        <w:jc w:val="both"/>
      </w:pPr>
    </w:p>
    <w:sectPr w:rsidR="001F6847"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DD99A" w14:textId="77777777" w:rsidR="00DA7AF7" w:rsidRDefault="00DA7AF7" w:rsidP="0019353F">
      <w:r>
        <w:separator/>
      </w:r>
    </w:p>
  </w:endnote>
  <w:endnote w:type="continuationSeparator" w:id="0">
    <w:p w14:paraId="23E4F16B" w14:textId="77777777" w:rsidR="00DA7AF7" w:rsidRDefault="00DA7AF7" w:rsidP="001935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58EAE" w14:textId="283E71F0" w:rsidR="001A3B3D" w:rsidRPr="006F6D3D" w:rsidRDefault="00DA7AF7"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EF09CF" w14:textId="77777777" w:rsidR="00DA7AF7" w:rsidRDefault="00DA7AF7" w:rsidP="0019353F">
      <w:r>
        <w:separator/>
      </w:r>
    </w:p>
  </w:footnote>
  <w:footnote w:type="continuationSeparator" w:id="0">
    <w:p w14:paraId="15C2A67D" w14:textId="77777777" w:rsidR="00DA7AF7" w:rsidRDefault="00DA7AF7" w:rsidP="001935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F34390"/>
    <w:multiLevelType w:val="hybridMultilevel"/>
    <w:tmpl w:val="3A2E53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1F773DF"/>
    <w:multiLevelType w:val="hybridMultilevel"/>
    <w:tmpl w:val="0ADC0E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1F1530B"/>
    <w:multiLevelType w:val="hybridMultilevel"/>
    <w:tmpl w:val="25D4878A"/>
    <w:lvl w:ilvl="0" w:tplc="3FA88448">
      <w:start w:val="1"/>
      <w:numFmt w:val="bullet"/>
      <w:lvlText w:val="•"/>
      <w:lvlJc w:val="left"/>
      <w:pPr>
        <w:tabs>
          <w:tab w:val="num" w:pos="720"/>
        </w:tabs>
        <w:ind w:left="720" w:hanging="360"/>
      </w:pPr>
      <w:rPr>
        <w:rFonts w:ascii="Arial" w:hAnsi="Arial" w:hint="default"/>
      </w:rPr>
    </w:lvl>
    <w:lvl w:ilvl="1" w:tplc="297E52FE" w:tentative="1">
      <w:start w:val="1"/>
      <w:numFmt w:val="bullet"/>
      <w:lvlText w:val="•"/>
      <w:lvlJc w:val="left"/>
      <w:pPr>
        <w:tabs>
          <w:tab w:val="num" w:pos="1440"/>
        </w:tabs>
        <w:ind w:left="1440" w:hanging="360"/>
      </w:pPr>
      <w:rPr>
        <w:rFonts w:ascii="Arial" w:hAnsi="Arial" w:hint="default"/>
      </w:rPr>
    </w:lvl>
    <w:lvl w:ilvl="2" w:tplc="2CA41894" w:tentative="1">
      <w:start w:val="1"/>
      <w:numFmt w:val="bullet"/>
      <w:lvlText w:val="•"/>
      <w:lvlJc w:val="left"/>
      <w:pPr>
        <w:tabs>
          <w:tab w:val="num" w:pos="2160"/>
        </w:tabs>
        <w:ind w:left="2160" w:hanging="360"/>
      </w:pPr>
      <w:rPr>
        <w:rFonts w:ascii="Arial" w:hAnsi="Arial" w:hint="default"/>
      </w:rPr>
    </w:lvl>
    <w:lvl w:ilvl="3" w:tplc="4012631A" w:tentative="1">
      <w:start w:val="1"/>
      <w:numFmt w:val="bullet"/>
      <w:lvlText w:val="•"/>
      <w:lvlJc w:val="left"/>
      <w:pPr>
        <w:tabs>
          <w:tab w:val="num" w:pos="2880"/>
        </w:tabs>
        <w:ind w:left="2880" w:hanging="360"/>
      </w:pPr>
      <w:rPr>
        <w:rFonts w:ascii="Arial" w:hAnsi="Arial" w:hint="default"/>
      </w:rPr>
    </w:lvl>
    <w:lvl w:ilvl="4" w:tplc="6B900858" w:tentative="1">
      <w:start w:val="1"/>
      <w:numFmt w:val="bullet"/>
      <w:lvlText w:val="•"/>
      <w:lvlJc w:val="left"/>
      <w:pPr>
        <w:tabs>
          <w:tab w:val="num" w:pos="3600"/>
        </w:tabs>
        <w:ind w:left="3600" w:hanging="360"/>
      </w:pPr>
      <w:rPr>
        <w:rFonts w:ascii="Arial" w:hAnsi="Arial" w:hint="default"/>
      </w:rPr>
    </w:lvl>
    <w:lvl w:ilvl="5" w:tplc="69D2F390" w:tentative="1">
      <w:start w:val="1"/>
      <w:numFmt w:val="bullet"/>
      <w:lvlText w:val="•"/>
      <w:lvlJc w:val="left"/>
      <w:pPr>
        <w:tabs>
          <w:tab w:val="num" w:pos="4320"/>
        </w:tabs>
        <w:ind w:left="4320" w:hanging="360"/>
      </w:pPr>
      <w:rPr>
        <w:rFonts w:ascii="Arial" w:hAnsi="Arial" w:hint="default"/>
      </w:rPr>
    </w:lvl>
    <w:lvl w:ilvl="6" w:tplc="99DE4132" w:tentative="1">
      <w:start w:val="1"/>
      <w:numFmt w:val="bullet"/>
      <w:lvlText w:val="•"/>
      <w:lvlJc w:val="left"/>
      <w:pPr>
        <w:tabs>
          <w:tab w:val="num" w:pos="5040"/>
        </w:tabs>
        <w:ind w:left="5040" w:hanging="360"/>
      </w:pPr>
      <w:rPr>
        <w:rFonts w:ascii="Arial" w:hAnsi="Arial" w:hint="default"/>
      </w:rPr>
    </w:lvl>
    <w:lvl w:ilvl="7" w:tplc="827679A0" w:tentative="1">
      <w:start w:val="1"/>
      <w:numFmt w:val="bullet"/>
      <w:lvlText w:val="•"/>
      <w:lvlJc w:val="left"/>
      <w:pPr>
        <w:tabs>
          <w:tab w:val="num" w:pos="5760"/>
        </w:tabs>
        <w:ind w:left="5760" w:hanging="360"/>
      </w:pPr>
      <w:rPr>
        <w:rFonts w:ascii="Arial" w:hAnsi="Arial" w:hint="default"/>
      </w:rPr>
    </w:lvl>
    <w:lvl w:ilvl="8" w:tplc="7A12615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56601FE"/>
    <w:multiLevelType w:val="hybridMultilevel"/>
    <w:tmpl w:val="9A6EEA86"/>
    <w:lvl w:ilvl="0" w:tplc="21FACA0A">
      <w:start w:val="1"/>
      <w:numFmt w:val="decimal"/>
      <w:lvlText w:val="%1."/>
      <w:lvlJc w:val="left"/>
      <w:pPr>
        <w:ind w:left="720" w:hanging="360"/>
      </w:pPr>
      <w:rPr>
        <w:rFonts w:hint="default"/>
        <w:sz w:val="1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15:restartNumberingAfterBreak="0">
    <w:nsid w:val="672E0BCF"/>
    <w:multiLevelType w:val="hybridMultilevel"/>
    <w:tmpl w:val="4B1020B6"/>
    <w:lvl w:ilvl="0" w:tplc="5714F676">
      <w:start w:val="1"/>
      <w:numFmt w:val="bullet"/>
      <w:lvlText w:val="•"/>
      <w:lvlJc w:val="left"/>
      <w:pPr>
        <w:tabs>
          <w:tab w:val="num" w:pos="720"/>
        </w:tabs>
        <w:ind w:left="720" w:hanging="360"/>
      </w:pPr>
      <w:rPr>
        <w:rFonts w:ascii="Arial" w:hAnsi="Arial" w:hint="default"/>
      </w:rPr>
    </w:lvl>
    <w:lvl w:ilvl="1" w:tplc="8E50132C" w:tentative="1">
      <w:start w:val="1"/>
      <w:numFmt w:val="bullet"/>
      <w:lvlText w:val="•"/>
      <w:lvlJc w:val="left"/>
      <w:pPr>
        <w:tabs>
          <w:tab w:val="num" w:pos="1440"/>
        </w:tabs>
        <w:ind w:left="1440" w:hanging="360"/>
      </w:pPr>
      <w:rPr>
        <w:rFonts w:ascii="Arial" w:hAnsi="Arial" w:hint="default"/>
      </w:rPr>
    </w:lvl>
    <w:lvl w:ilvl="2" w:tplc="078867E6" w:tentative="1">
      <w:start w:val="1"/>
      <w:numFmt w:val="bullet"/>
      <w:lvlText w:val="•"/>
      <w:lvlJc w:val="left"/>
      <w:pPr>
        <w:tabs>
          <w:tab w:val="num" w:pos="2160"/>
        </w:tabs>
        <w:ind w:left="2160" w:hanging="360"/>
      </w:pPr>
      <w:rPr>
        <w:rFonts w:ascii="Arial" w:hAnsi="Arial" w:hint="default"/>
      </w:rPr>
    </w:lvl>
    <w:lvl w:ilvl="3" w:tplc="520E7B78" w:tentative="1">
      <w:start w:val="1"/>
      <w:numFmt w:val="bullet"/>
      <w:lvlText w:val="•"/>
      <w:lvlJc w:val="left"/>
      <w:pPr>
        <w:tabs>
          <w:tab w:val="num" w:pos="2880"/>
        </w:tabs>
        <w:ind w:left="2880" w:hanging="360"/>
      </w:pPr>
      <w:rPr>
        <w:rFonts w:ascii="Arial" w:hAnsi="Arial" w:hint="default"/>
      </w:rPr>
    </w:lvl>
    <w:lvl w:ilvl="4" w:tplc="4B464E24" w:tentative="1">
      <w:start w:val="1"/>
      <w:numFmt w:val="bullet"/>
      <w:lvlText w:val="•"/>
      <w:lvlJc w:val="left"/>
      <w:pPr>
        <w:tabs>
          <w:tab w:val="num" w:pos="3600"/>
        </w:tabs>
        <w:ind w:left="3600" w:hanging="360"/>
      </w:pPr>
      <w:rPr>
        <w:rFonts w:ascii="Arial" w:hAnsi="Arial" w:hint="default"/>
      </w:rPr>
    </w:lvl>
    <w:lvl w:ilvl="5" w:tplc="4952206E" w:tentative="1">
      <w:start w:val="1"/>
      <w:numFmt w:val="bullet"/>
      <w:lvlText w:val="•"/>
      <w:lvlJc w:val="left"/>
      <w:pPr>
        <w:tabs>
          <w:tab w:val="num" w:pos="4320"/>
        </w:tabs>
        <w:ind w:left="4320" w:hanging="360"/>
      </w:pPr>
      <w:rPr>
        <w:rFonts w:ascii="Arial" w:hAnsi="Arial" w:hint="default"/>
      </w:rPr>
    </w:lvl>
    <w:lvl w:ilvl="6" w:tplc="86EECB2A" w:tentative="1">
      <w:start w:val="1"/>
      <w:numFmt w:val="bullet"/>
      <w:lvlText w:val="•"/>
      <w:lvlJc w:val="left"/>
      <w:pPr>
        <w:tabs>
          <w:tab w:val="num" w:pos="5040"/>
        </w:tabs>
        <w:ind w:left="5040" w:hanging="360"/>
      </w:pPr>
      <w:rPr>
        <w:rFonts w:ascii="Arial" w:hAnsi="Arial" w:hint="default"/>
      </w:rPr>
    </w:lvl>
    <w:lvl w:ilvl="7" w:tplc="B85A06EA" w:tentative="1">
      <w:start w:val="1"/>
      <w:numFmt w:val="bullet"/>
      <w:lvlText w:val="•"/>
      <w:lvlJc w:val="left"/>
      <w:pPr>
        <w:tabs>
          <w:tab w:val="num" w:pos="5760"/>
        </w:tabs>
        <w:ind w:left="5760" w:hanging="360"/>
      </w:pPr>
      <w:rPr>
        <w:rFonts w:ascii="Arial" w:hAnsi="Arial" w:hint="default"/>
      </w:rPr>
    </w:lvl>
    <w:lvl w:ilvl="8" w:tplc="7F5C952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4"/>
  </w:num>
  <w:num w:numId="2">
    <w:abstractNumId w:val="9"/>
  </w:num>
  <w:num w:numId="3">
    <w:abstractNumId w:val="5"/>
  </w:num>
  <w:num w:numId="4">
    <w:abstractNumId w:val="7"/>
  </w:num>
  <w:num w:numId="5">
    <w:abstractNumId w:val="10"/>
  </w:num>
  <w:num w:numId="6">
    <w:abstractNumId w:val="6"/>
  </w:num>
  <w:num w:numId="7">
    <w:abstractNumId w:val="8"/>
  </w:num>
  <w:num w:numId="8">
    <w:abstractNumId w:val="0"/>
  </w:num>
  <w:num w:numId="9">
    <w:abstractNumId w:val="1"/>
  </w:num>
  <w:num w:numId="10">
    <w:abstractNumId w:val="3"/>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tbQwNDIHEqamhko6SsGpxcWZ+XkgBca1ABun5RksAAAA"/>
  </w:docVars>
  <w:rsids>
    <w:rsidRoot w:val="002632E4"/>
    <w:rsid w:val="00031419"/>
    <w:rsid w:val="00032BC2"/>
    <w:rsid w:val="00035960"/>
    <w:rsid w:val="00040B67"/>
    <w:rsid w:val="00042CB9"/>
    <w:rsid w:val="00042CDB"/>
    <w:rsid w:val="00044999"/>
    <w:rsid w:val="00051BAD"/>
    <w:rsid w:val="00053521"/>
    <w:rsid w:val="0007510C"/>
    <w:rsid w:val="000B5BE8"/>
    <w:rsid w:val="000C4FB1"/>
    <w:rsid w:val="000E057C"/>
    <w:rsid w:val="00103FD6"/>
    <w:rsid w:val="00105B1D"/>
    <w:rsid w:val="00105F47"/>
    <w:rsid w:val="00110C58"/>
    <w:rsid w:val="00157ACA"/>
    <w:rsid w:val="00176F97"/>
    <w:rsid w:val="00186C8F"/>
    <w:rsid w:val="0019353F"/>
    <w:rsid w:val="001D061F"/>
    <w:rsid w:val="001D6416"/>
    <w:rsid w:val="001D66BB"/>
    <w:rsid w:val="001E45F5"/>
    <w:rsid w:val="001E6F72"/>
    <w:rsid w:val="001F07C5"/>
    <w:rsid w:val="001F39DB"/>
    <w:rsid w:val="001F4150"/>
    <w:rsid w:val="001F6847"/>
    <w:rsid w:val="001F7A50"/>
    <w:rsid w:val="00203FA5"/>
    <w:rsid w:val="002252E5"/>
    <w:rsid w:val="00234D20"/>
    <w:rsid w:val="002632E4"/>
    <w:rsid w:val="00263B54"/>
    <w:rsid w:val="00276772"/>
    <w:rsid w:val="00282E80"/>
    <w:rsid w:val="00294AE1"/>
    <w:rsid w:val="002A6CD1"/>
    <w:rsid w:val="002A7DA2"/>
    <w:rsid w:val="002B6215"/>
    <w:rsid w:val="002C154A"/>
    <w:rsid w:val="002C5B64"/>
    <w:rsid w:val="002E3BD1"/>
    <w:rsid w:val="00315610"/>
    <w:rsid w:val="003204DF"/>
    <w:rsid w:val="003216E0"/>
    <w:rsid w:val="003629E3"/>
    <w:rsid w:val="00364208"/>
    <w:rsid w:val="00370875"/>
    <w:rsid w:val="00373ED3"/>
    <w:rsid w:val="00392207"/>
    <w:rsid w:val="003A3C59"/>
    <w:rsid w:val="003B6374"/>
    <w:rsid w:val="003E3497"/>
    <w:rsid w:val="003F5E80"/>
    <w:rsid w:val="00400A7F"/>
    <w:rsid w:val="00413DD0"/>
    <w:rsid w:val="00421E2A"/>
    <w:rsid w:val="00454B81"/>
    <w:rsid w:val="00456AEE"/>
    <w:rsid w:val="00463582"/>
    <w:rsid w:val="004642CB"/>
    <w:rsid w:val="00464BF1"/>
    <w:rsid w:val="00483871"/>
    <w:rsid w:val="00487029"/>
    <w:rsid w:val="004A0930"/>
    <w:rsid w:val="004B1C6E"/>
    <w:rsid w:val="004D024F"/>
    <w:rsid w:val="004E3F19"/>
    <w:rsid w:val="004E5F97"/>
    <w:rsid w:val="004F0C7B"/>
    <w:rsid w:val="004F2210"/>
    <w:rsid w:val="00512282"/>
    <w:rsid w:val="00514462"/>
    <w:rsid w:val="00522A81"/>
    <w:rsid w:val="005402C7"/>
    <w:rsid w:val="00551657"/>
    <w:rsid w:val="005551CF"/>
    <w:rsid w:val="00564EED"/>
    <w:rsid w:val="00584685"/>
    <w:rsid w:val="005B49BB"/>
    <w:rsid w:val="005D2F37"/>
    <w:rsid w:val="005E2A16"/>
    <w:rsid w:val="00603766"/>
    <w:rsid w:val="00667CCE"/>
    <w:rsid w:val="0069592D"/>
    <w:rsid w:val="006A08FD"/>
    <w:rsid w:val="006A36F2"/>
    <w:rsid w:val="006C0324"/>
    <w:rsid w:val="006C6953"/>
    <w:rsid w:val="006D0E60"/>
    <w:rsid w:val="006D1CE7"/>
    <w:rsid w:val="006E65EB"/>
    <w:rsid w:val="007168D3"/>
    <w:rsid w:val="00716F3B"/>
    <w:rsid w:val="00735848"/>
    <w:rsid w:val="0075220E"/>
    <w:rsid w:val="007702B2"/>
    <w:rsid w:val="007B3E0B"/>
    <w:rsid w:val="007B66DE"/>
    <w:rsid w:val="007C6EBC"/>
    <w:rsid w:val="007D7D81"/>
    <w:rsid w:val="007E6539"/>
    <w:rsid w:val="007F38A0"/>
    <w:rsid w:val="008057A7"/>
    <w:rsid w:val="00806BBD"/>
    <w:rsid w:val="00857193"/>
    <w:rsid w:val="008839ED"/>
    <w:rsid w:val="008910C7"/>
    <w:rsid w:val="008B5334"/>
    <w:rsid w:val="008B7337"/>
    <w:rsid w:val="008D465D"/>
    <w:rsid w:val="00916554"/>
    <w:rsid w:val="00931674"/>
    <w:rsid w:val="00946A3C"/>
    <w:rsid w:val="00962319"/>
    <w:rsid w:val="009638E4"/>
    <w:rsid w:val="00982E21"/>
    <w:rsid w:val="009A0A73"/>
    <w:rsid w:val="009D5218"/>
    <w:rsid w:val="009E0CBC"/>
    <w:rsid w:val="00A24EF1"/>
    <w:rsid w:val="00A26DE1"/>
    <w:rsid w:val="00A30D05"/>
    <w:rsid w:val="00A34C1A"/>
    <w:rsid w:val="00A43D06"/>
    <w:rsid w:val="00A6034F"/>
    <w:rsid w:val="00A721B1"/>
    <w:rsid w:val="00A729C8"/>
    <w:rsid w:val="00A961D0"/>
    <w:rsid w:val="00A961EF"/>
    <w:rsid w:val="00AE73B9"/>
    <w:rsid w:val="00AF18B3"/>
    <w:rsid w:val="00B0051F"/>
    <w:rsid w:val="00B04666"/>
    <w:rsid w:val="00B413AF"/>
    <w:rsid w:val="00B62B9F"/>
    <w:rsid w:val="00B8708E"/>
    <w:rsid w:val="00BC6BF4"/>
    <w:rsid w:val="00BD2A8F"/>
    <w:rsid w:val="00BE2056"/>
    <w:rsid w:val="00BE21F8"/>
    <w:rsid w:val="00BE3EFB"/>
    <w:rsid w:val="00BE6FEE"/>
    <w:rsid w:val="00C0372F"/>
    <w:rsid w:val="00C308D0"/>
    <w:rsid w:val="00C37DB1"/>
    <w:rsid w:val="00C44E85"/>
    <w:rsid w:val="00C76D47"/>
    <w:rsid w:val="00C8248F"/>
    <w:rsid w:val="00C94FF8"/>
    <w:rsid w:val="00C95E2E"/>
    <w:rsid w:val="00C972BC"/>
    <w:rsid w:val="00CB030A"/>
    <w:rsid w:val="00CC3464"/>
    <w:rsid w:val="00CE358D"/>
    <w:rsid w:val="00CE48B0"/>
    <w:rsid w:val="00CE75D6"/>
    <w:rsid w:val="00CF1991"/>
    <w:rsid w:val="00D17B40"/>
    <w:rsid w:val="00D3035B"/>
    <w:rsid w:val="00D44690"/>
    <w:rsid w:val="00D5406D"/>
    <w:rsid w:val="00D74363"/>
    <w:rsid w:val="00D84A57"/>
    <w:rsid w:val="00D95D1A"/>
    <w:rsid w:val="00DA7AF7"/>
    <w:rsid w:val="00DB358C"/>
    <w:rsid w:val="00DC13A7"/>
    <w:rsid w:val="00DD2D3C"/>
    <w:rsid w:val="00DE1052"/>
    <w:rsid w:val="00DE5D78"/>
    <w:rsid w:val="00DE6FF3"/>
    <w:rsid w:val="00E15685"/>
    <w:rsid w:val="00E24D1D"/>
    <w:rsid w:val="00E26EA2"/>
    <w:rsid w:val="00E31581"/>
    <w:rsid w:val="00E37837"/>
    <w:rsid w:val="00E434D0"/>
    <w:rsid w:val="00E43CF8"/>
    <w:rsid w:val="00E54EEF"/>
    <w:rsid w:val="00E577A3"/>
    <w:rsid w:val="00E60165"/>
    <w:rsid w:val="00E66898"/>
    <w:rsid w:val="00E90724"/>
    <w:rsid w:val="00E913F9"/>
    <w:rsid w:val="00EC721B"/>
    <w:rsid w:val="00EE0B02"/>
    <w:rsid w:val="00EE11A6"/>
    <w:rsid w:val="00F151FA"/>
    <w:rsid w:val="00F22C86"/>
    <w:rsid w:val="00F36276"/>
    <w:rsid w:val="00F605AA"/>
    <w:rsid w:val="00F60D8D"/>
    <w:rsid w:val="00F629D6"/>
    <w:rsid w:val="00FA3196"/>
    <w:rsid w:val="00FD4B45"/>
    <w:rsid w:val="00FD5DB1"/>
    <w:rsid w:val="00FD6907"/>
    <w:rsid w:val="00FF318A"/>
    <w:rsid w:val="00FF465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D993D"/>
  <w15:chartTrackingRefBased/>
  <w15:docId w15:val="{A4A404EC-4750-4598-926D-6F6F43658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32E4"/>
    <w:pPr>
      <w:spacing w:after="0" w:line="240" w:lineRule="auto"/>
      <w:jc w:val="center"/>
    </w:pPr>
    <w:rPr>
      <w:rFonts w:ascii="Times New Roman" w:eastAsia="SimSun" w:hAnsi="Times New Roman" w:cs="Times New Roman"/>
      <w:sz w:val="20"/>
      <w:szCs w:val="20"/>
      <w:lang w:val="en-US"/>
    </w:rPr>
  </w:style>
  <w:style w:type="paragraph" w:styleId="Heading1">
    <w:name w:val="heading 1"/>
    <w:basedOn w:val="Normal"/>
    <w:next w:val="Normal"/>
    <w:link w:val="Heading1Char"/>
    <w:qFormat/>
    <w:rsid w:val="002632E4"/>
    <w:pPr>
      <w:keepNext/>
      <w:keepLines/>
      <w:numPr>
        <w:numId w:val="3"/>
      </w:numPr>
      <w:tabs>
        <w:tab w:val="left" w:pos="216"/>
      </w:tabs>
      <w:spacing w:before="160" w:after="80"/>
      <w:ind w:firstLine="0"/>
      <w:outlineLvl w:val="0"/>
    </w:pPr>
    <w:rPr>
      <w:smallCaps/>
      <w:noProof/>
    </w:rPr>
  </w:style>
  <w:style w:type="paragraph" w:styleId="Heading2">
    <w:name w:val="heading 2"/>
    <w:basedOn w:val="Normal"/>
    <w:next w:val="Normal"/>
    <w:link w:val="Heading2Char"/>
    <w:qFormat/>
    <w:rsid w:val="002632E4"/>
    <w:pPr>
      <w:keepNext/>
      <w:keepLines/>
      <w:numPr>
        <w:ilvl w:val="1"/>
        <w:numId w:val="3"/>
      </w:numPr>
      <w:tabs>
        <w:tab w:val="clear" w:pos="360"/>
        <w:tab w:val="num" w:pos="288"/>
      </w:tabs>
      <w:spacing w:before="120" w:after="60"/>
      <w:jc w:val="left"/>
      <w:outlineLvl w:val="1"/>
    </w:pPr>
    <w:rPr>
      <w:i/>
      <w:iCs/>
      <w:noProof/>
    </w:rPr>
  </w:style>
  <w:style w:type="paragraph" w:styleId="Heading3">
    <w:name w:val="heading 3"/>
    <w:basedOn w:val="Normal"/>
    <w:next w:val="Normal"/>
    <w:link w:val="Heading3Char"/>
    <w:qFormat/>
    <w:rsid w:val="002632E4"/>
    <w:pPr>
      <w:numPr>
        <w:ilvl w:val="2"/>
        <w:numId w:val="3"/>
      </w:numPr>
      <w:spacing w:line="240" w:lineRule="exact"/>
      <w:ind w:firstLine="288"/>
      <w:jc w:val="both"/>
      <w:outlineLvl w:val="2"/>
    </w:pPr>
    <w:rPr>
      <w:i/>
      <w:iCs/>
      <w:noProof/>
    </w:rPr>
  </w:style>
  <w:style w:type="paragraph" w:styleId="Heading4">
    <w:name w:val="heading 4"/>
    <w:basedOn w:val="Normal"/>
    <w:next w:val="Normal"/>
    <w:link w:val="Heading4Char"/>
    <w:qFormat/>
    <w:rsid w:val="002632E4"/>
    <w:pPr>
      <w:numPr>
        <w:ilvl w:val="3"/>
        <w:numId w:val="3"/>
      </w:numPr>
      <w:tabs>
        <w:tab w:val="clear" w:pos="630"/>
        <w:tab w:val="left" w:pos="720"/>
      </w:tabs>
      <w:spacing w:before="40" w:after="40"/>
      <w:ind w:firstLine="504"/>
      <w:jc w:val="both"/>
      <w:outlineLvl w:val="3"/>
    </w:pPr>
    <w:rPr>
      <w:i/>
      <w:iCs/>
      <w:noProof/>
    </w:rPr>
  </w:style>
  <w:style w:type="paragraph" w:styleId="Heading5">
    <w:name w:val="heading 5"/>
    <w:basedOn w:val="Normal"/>
    <w:next w:val="Normal"/>
    <w:link w:val="Heading5Char"/>
    <w:qFormat/>
    <w:rsid w:val="002632E4"/>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632E4"/>
    <w:rPr>
      <w:rFonts w:ascii="Times New Roman" w:eastAsia="SimSun" w:hAnsi="Times New Roman" w:cs="Times New Roman"/>
      <w:smallCaps/>
      <w:noProof/>
      <w:sz w:val="20"/>
      <w:szCs w:val="20"/>
      <w:lang w:val="en-US"/>
    </w:rPr>
  </w:style>
  <w:style w:type="character" w:customStyle="1" w:styleId="Heading2Char">
    <w:name w:val="Heading 2 Char"/>
    <w:basedOn w:val="DefaultParagraphFont"/>
    <w:link w:val="Heading2"/>
    <w:rsid w:val="002632E4"/>
    <w:rPr>
      <w:rFonts w:ascii="Times New Roman" w:eastAsia="SimSun" w:hAnsi="Times New Roman" w:cs="Times New Roman"/>
      <w:i/>
      <w:iCs/>
      <w:noProof/>
      <w:sz w:val="20"/>
      <w:szCs w:val="20"/>
      <w:lang w:val="en-US"/>
    </w:rPr>
  </w:style>
  <w:style w:type="character" w:customStyle="1" w:styleId="Heading3Char">
    <w:name w:val="Heading 3 Char"/>
    <w:basedOn w:val="DefaultParagraphFont"/>
    <w:link w:val="Heading3"/>
    <w:rsid w:val="002632E4"/>
    <w:rPr>
      <w:rFonts w:ascii="Times New Roman" w:eastAsia="SimSun" w:hAnsi="Times New Roman" w:cs="Times New Roman"/>
      <w:i/>
      <w:iCs/>
      <w:noProof/>
      <w:sz w:val="20"/>
      <w:szCs w:val="20"/>
      <w:lang w:val="en-US"/>
    </w:rPr>
  </w:style>
  <w:style w:type="character" w:customStyle="1" w:styleId="Heading4Char">
    <w:name w:val="Heading 4 Char"/>
    <w:basedOn w:val="DefaultParagraphFont"/>
    <w:link w:val="Heading4"/>
    <w:rsid w:val="002632E4"/>
    <w:rPr>
      <w:rFonts w:ascii="Times New Roman" w:eastAsia="SimSun" w:hAnsi="Times New Roman" w:cs="Times New Roman"/>
      <w:i/>
      <w:iCs/>
      <w:noProof/>
      <w:sz w:val="20"/>
      <w:szCs w:val="20"/>
      <w:lang w:val="en-US"/>
    </w:rPr>
  </w:style>
  <w:style w:type="character" w:customStyle="1" w:styleId="Heading5Char">
    <w:name w:val="Heading 5 Char"/>
    <w:basedOn w:val="DefaultParagraphFont"/>
    <w:link w:val="Heading5"/>
    <w:rsid w:val="002632E4"/>
    <w:rPr>
      <w:rFonts w:ascii="Times New Roman" w:eastAsia="SimSun" w:hAnsi="Times New Roman" w:cs="Times New Roman"/>
      <w:smallCaps/>
      <w:noProof/>
      <w:sz w:val="20"/>
      <w:szCs w:val="20"/>
      <w:lang w:val="en-US"/>
    </w:rPr>
  </w:style>
  <w:style w:type="paragraph" w:customStyle="1" w:styleId="Abstract">
    <w:name w:val="Abstract"/>
    <w:rsid w:val="002632E4"/>
    <w:pPr>
      <w:spacing w:after="200" w:line="240" w:lineRule="auto"/>
      <w:ind w:firstLine="272"/>
      <w:jc w:val="both"/>
    </w:pPr>
    <w:rPr>
      <w:rFonts w:ascii="Times New Roman" w:eastAsia="SimSun" w:hAnsi="Times New Roman" w:cs="Times New Roman"/>
      <w:b/>
      <w:bCs/>
      <w:sz w:val="18"/>
      <w:szCs w:val="18"/>
      <w:lang w:val="en-US"/>
    </w:rPr>
  </w:style>
  <w:style w:type="paragraph" w:customStyle="1" w:styleId="Author">
    <w:name w:val="Author"/>
    <w:rsid w:val="002632E4"/>
    <w:pPr>
      <w:spacing w:before="360" w:after="40" w:line="240" w:lineRule="auto"/>
      <w:jc w:val="center"/>
    </w:pPr>
    <w:rPr>
      <w:rFonts w:ascii="Times New Roman" w:eastAsia="SimSun" w:hAnsi="Times New Roman" w:cs="Times New Roman"/>
      <w:noProof/>
      <w:lang w:val="en-US"/>
    </w:rPr>
  </w:style>
  <w:style w:type="paragraph" w:styleId="BodyText">
    <w:name w:val="Body Text"/>
    <w:basedOn w:val="Normal"/>
    <w:link w:val="BodyTextChar"/>
    <w:rsid w:val="002632E4"/>
    <w:pPr>
      <w:tabs>
        <w:tab w:val="left" w:pos="288"/>
      </w:tabs>
      <w:spacing w:after="120" w:line="228" w:lineRule="auto"/>
      <w:ind w:firstLine="288"/>
      <w:jc w:val="both"/>
    </w:pPr>
    <w:rPr>
      <w:spacing w:val="-1"/>
      <w:lang w:val="x-none" w:eastAsia="x-none"/>
    </w:rPr>
  </w:style>
  <w:style w:type="character" w:customStyle="1" w:styleId="BodyTextChar">
    <w:name w:val="Body Text Char"/>
    <w:basedOn w:val="DefaultParagraphFont"/>
    <w:link w:val="BodyText"/>
    <w:rsid w:val="002632E4"/>
    <w:rPr>
      <w:rFonts w:ascii="Times New Roman" w:eastAsia="SimSun" w:hAnsi="Times New Roman" w:cs="Times New Roman"/>
      <w:spacing w:val="-1"/>
      <w:sz w:val="20"/>
      <w:szCs w:val="20"/>
      <w:lang w:val="x-none" w:eastAsia="x-none"/>
    </w:rPr>
  </w:style>
  <w:style w:type="paragraph" w:customStyle="1" w:styleId="bulletlist">
    <w:name w:val="bullet list"/>
    <w:basedOn w:val="BodyText"/>
    <w:rsid w:val="002632E4"/>
    <w:pPr>
      <w:numPr>
        <w:numId w:val="1"/>
      </w:numPr>
      <w:tabs>
        <w:tab w:val="clear" w:pos="648"/>
      </w:tabs>
      <w:ind w:left="576" w:hanging="288"/>
    </w:pPr>
  </w:style>
  <w:style w:type="paragraph" w:customStyle="1" w:styleId="equation">
    <w:name w:val="equation"/>
    <w:basedOn w:val="Normal"/>
    <w:rsid w:val="002632E4"/>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2632E4"/>
    <w:pPr>
      <w:numPr>
        <w:numId w:val="2"/>
      </w:numPr>
      <w:tabs>
        <w:tab w:val="left" w:pos="533"/>
      </w:tabs>
      <w:spacing w:before="80" w:after="200" w:line="240" w:lineRule="auto"/>
      <w:ind w:left="0" w:firstLine="0"/>
      <w:jc w:val="both"/>
    </w:pPr>
    <w:rPr>
      <w:rFonts w:ascii="Times New Roman" w:eastAsia="SimSun" w:hAnsi="Times New Roman" w:cs="Times New Roman"/>
      <w:noProof/>
      <w:sz w:val="16"/>
      <w:szCs w:val="16"/>
      <w:lang w:val="en-US"/>
    </w:rPr>
  </w:style>
  <w:style w:type="paragraph" w:customStyle="1" w:styleId="papertitle">
    <w:name w:val="paper title"/>
    <w:rsid w:val="002632E4"/>
    <w:pPr>
      <w:spacing w:after="120" w:line="240" w:lineRule="auto"/>
      <w:jc w:val="center"/>
    </w:pPr>
    <w:rPr>
      <w:rFonts w:ascii="Times New Roman" w:eastAsia="MS Mincho" w:hAnsi="Times New Roman" w:cs="Times New Roman"/>
      <w:noProof/>
      <w:sz w:val="48"/>
      <w:szCs w:val="48"/>
      <w:lang w:val="en-US"/>
    </w:rPr>
  </w:style>
  <w:style w:type="paragraph" w:customStyle="1" w:styleId="references">
    <w:name w:val="references"/>
    <w:rsid w:val="002632E4"/>
    <w:pPr>
      <w:numPr>
        <w:numId w:val="4"/>
      </w:numPr>
      <w:spacing w:after="50" w:line="180" w:lineRule="exact"/>
      <w:jc w:val="both"/>
    </w:pPr>
    <w:rPr>
      <w:rFonts w:ascii="Times New Roman" w:eastAsia="MS Mincho" w:hAnsi="Times New Roman" w:cs="Times New Roman"/>
      <w:noProof/>
      <w:sz w:val="16"/>
      <w:szCs w:val="16"/>
      <w:lang w:val="en-US"/>
    </w:rPr>
  </w:style>
  <w:style w:type="paragraph" w:customStyle="1" w:styleId="sponsors">
    <w:name w:val="sponsors"/>
    <w:rsid w:val="002632E4"/>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lang w:val="en-US"/>
    </w:rPr>
  </w:style>
  <w:style w:type="paragraph" w:customStyle="1" w:styleId="tablecolhead">
    <w:name w:val="table col head"/>
    <w:basedOn w:val="Normal"/>
    <w:rsid w:val="002632E4"/>
    <w:rPr>
      <w:b/>
      <w:bCs/>
      <w:sz w:val="16"/>
      <w:szCs w:val="16"/>
    </w:rPr>
  </w:style>
  <w:style w:type="paragraph" w:customStyle="1" w:styleId="tablecolsubhead">
    <w:name w:val="table col subhead"/>
    <w:basedOn w:val="tablecolhead"/>
    <w:rsid w:val="002632E4"/>
    <w:rPr>
      <w:i/>
      <w:iCs/>
      <w:sz w:val="15"/>
      <w:szCs w:val="15"/>
    </w:rPr>
  </w:style>
  <w:style w:type="paragraph" w:customStyle="1" w:styleId="tablecopy">
    <w:name w:val="table copy"/>
    <w:rsid w:val="002632E4"/>
    <w:pPr>
      <w:spacing w:after="0" w:line="240" w:lineRule="auto"/>
      <w:jc w:val="both"/>
    </w:pPr>
    <w:rPr>
      <w:rFonts w:ascii="Times New Roman" w:eastAsia="SimSun" w:hAnsi="Times New Roman" w:cs="Times New Roman"/>
      <w:noProof/>
      <w:sz w:val="16"/>
      <w:szCs w:val="16"/>
      <w:lang w:val="en-US"/>
    </w:rPr>
  </w:style>
  <w:style w:type="paragraph" w:customStyle="1" w:styleId="tablefootnote">
    <w:name w:val="table footnote"/>
    <w:rsid w:val="002632E4"/>
    <w:pPr>
      <w:numPr>
        <w:numId w:val="6"/>
      </w:numPr>
      <w:spacing w:before="60" w:after="30" w:line="240" w:lineRule="auto"/>
      <w:ind w:left="58" w:hanging="29"/>
      <w:jc w:val="right"/>
    </w:pPr>
    <w:rPr>
      <w:rFonts w:ascii="Times New Roman" w:eastAsia="SimSun" w:hAnsi="Times New Roman" w:cs="Times New Roman"/>
      <w:sz w:val="12"/>
      <w:szCs w:val="12"/>
      <w:lang w:val="en-US"/>
    </w:rPr>
  </w:style>
  <w:style w:type="paragraph" w:customStyle="1" w:styleId="tablehead">
    <w:name w:val="table head"/>
    <w:rsid w:val="002632E4"/>
    <w:pPr>
      <w:numPr>
        <w:numId w:val="5"/>
      </w:numPr>
      <w:spacing w:before="240" w:after="120" w:line="216" w:lineRule="auto"/>
      <w:jc w:val="center"/>
    </w:pPr>
    <w:rPr>
      <w:rFonts w:ascii="Times New Roman" w:eastAsia="SimSun" w:hAnsi="Times New Roman" w:cs="Times New Roman"/>
      <w:smallCaps/>
      <w:noProof/>
      <w:sz w:val="16"/>
      <w:szCs w:val="16"/>
      <w:lang w:val="en-US"/>
    </w:rPr>
  </w:style>
  <w:style w:type="paragraph" w:customStyle="1" w:styleId="Keywords">
    <w:name w:val="Keywords"/>
    <w:basedOn w:val="Abstract"/>
    <w:qFormat/>
    <w:rsid w:val="002632E4"/>
    <w:pPr>
      <w:spacing w:after="120"/>
      <w:ind w:firstLine="274"/>
    </w:pPr>
    <w:rPr>
      <w:i/>
    </w:rPr>
  </w:style>
  <w:style w:type="paragraph" w:styleId="Footer">
    <w:name w:val="footer"/>
    <w:basedOn w:val="Normal"/>
    <w:link w:val="FooterChar"/>
    <w:rsid w:val="002632E4"/>
    <w:pPr>
      <w:tabs>
        <w:tab w:val="center" w:pos="4680"/>
        <w:tab w:val="right" w:pos="9360"/>
      </w:tabs>
    </w:pPr>
  </w:style>
  <w:style w:type="character" w:customStyle="1" w:styleId="FooterChar">
    <w:name w:val="Footer Char"/>
    <w:basedOn w:val="DefaultParagraphFont"/>
    <w:link w:val="Footer"/>
    <w:rsid w:val="002632E4"/>
    <w:rPr>
      <w:rFonts w:ascii="Times New Roman" w:eastAsia="SimSun" w:hAnsi="Times New Roman" w:cs="Times New Roman"/>
      <w:sz w:val="20"/>
      <w:szCs w:val="20"/>
      <w:lang w:val="en-US"/>
    </w:rPr>
  </w:style>
  <w:style w:type="character" w:styleId="Hyperlink">
    <w:name w:val="Hyperlink"/>
    <w:basedOn w:val="DefaultParagraphFont"/>
    <w:rsid w:val="002632E4"/>
    <w:rPr>
      <w:color w:val="0563C1" w:themeColor="hyperlink"/>
      <w:u w:val="single"/>
    </w:rPr>
  </w:style>
  <w:style w:type="paragraph" w:styleId="Header">
    <w:name w:val="header"/>
    <w:basedOn w:val="Normal"/>
    <w:link w:val="HeaderChar"/>
    <w:uiPriority w:val="99"/>
    <w:unhideWhenUsed/>
    <w:rsid w:val="0019353F"/>
    <w:pPr>
      <w:tabs>
        <w:tab w:val="center" w:pos="4513"/>
        <w:tab w:val="right" w:pos="9026"/>
      </w:tabs>
    </w:pPr>
  </w:style>
  <w:style w:type="character" w:customStyle="1" w:styleId="HeaderChar">
    <w:name w:val="Header Char"/>
    <w:basedOn w:val="DefaultParagraphFont"/>
    <w:link w:val="Header"/>
    <w:uiPriority w:val="99"/>
    <w:rsid w:val="0019353F"/>
    <w:rPr>
      <w:rFonts w:ascii="Times New Roman" w:eastAsia="SimSun" w:hAnsi="Times New Roman" w:cs="Times New Roman"/>
      <w:sz w:val="20"/>
      <w:szCs w:val="20"/>
      <w:lang w:val="en-US"/>
    </w:rPr>
  </w:style>
  <w:style w:type="character" w:styleId="FollowedHyperlink">
    <w:name w:val="FollowedHyperlink"/>
    <w:basedOn w:val="DefaultParagraphFont"/>
    <w:uiPriority w:val="99"/>
    <w:semiHidden/>
    <w:unhideWhenUsed/>
    <w:rsid w:val="007F38A0"/>
    <w:rPr>
      <w:color w:val="954F72" w:themeColor="followedHyperlink"/>
      <w:u w:val="single"/>
    </w:rPr>
  </w:style>
  <w:style w:type="paragraph" w:styleId="ListParagraph">
    <w:name w:val="List Paragraph"/>
    <w:basedOn w:val="Normal"/>
    <w:uiPriority w:val="34"/>
    <w:qFormat/>
    <w:rsid w:val="00A43D06"/>
    <w:pPr>
      <w:ind w:left="720"/>
      <w:contextualSpacing/>
      <w:jc w:val="left"/>
    </w:pPr>
    <w:rPr>
      <w:rFonts w:eastAsia="Times New Roman"/>
      <w:sz w:val="24"/>
      <w:szCs w:val="24"/>
      <w:lang w:val="en-IN" w:eastAsia="en-IN"/>
    </w:rPr>
  </w:style>
  <w:style w:type="paragraph" w:customStyle="1" w:styleId="Default">
    <w:name w:val="Default"/>
    <w:rsid w:val="000C4FB1"/>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BE6FEE"/>
    <w:rPr>
      <w:i/>
      <w:iCs/>
    </w:rPr>
  </w:style>
  <w:style w:type="character" w:styleId="UnresolvedMention">
    <w:name w:val="Unresolved Mention"/>
    <w:basedOn w:val="DefaultParagraphFont"/>
    <w:uiPriority w:val="99"/>
    <w:semiHidden/>
    <w:unhideWhenUsed/>
    <w:rsid w:val="007C6E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026190">
      <w:bodyDiv w:val="1"/>
      <w:marLeft w:val="0"/>
      <w:marRight w:val="0"/>
      <w:marTop w:val="0"/>
      <w:marBottom w:val="0"/>
      <w:divBdr>
        <w:top w:val="none" w:sz="0" w:space="0" w:color="auto"/>
        <w:left w:val="none" w:sz="0" w:space="0" w:color="auto"/>
        <w:bottom w:val="none" w:sz="0" w:space="0" w:color="auto"/>
        <w:right w:val="none" w:sz="0" w:space="0" w:color="auto"/>
      </w:divBdr>
    </w:div>
    <w:div w:id="805440045">
      <w:bodyDiv w:val="1"/>
      <w:marLeft w:val="0"/>
      <w:marRight w:val="0"/>
      <w:marTop w:val="0"/>
      <w:marBottom w:val="0"/>
      <w:divBdr>
        <w:top w:val="none" w:sz="0" w:space="0" w:color="auto"/>
        <w:left w:val="none" w:sz="0" w:space="0" w:color="auto"/>
        <w:bottom w:val="none" w:sz="0" w:space="0" w:color="auto"/>
        <w:right w:val="none" w:sz="0" w:space="0" w:color="auto"/>
      </w:divBdr>
      <w:divsChild>
        <w:div w:id="218639921">
          <w:marLeft w:val="360"/>
          <w:marRight w:val="0"/>
          <w:marTop w:val="200"/>
          <w:marBottom w:val="0"/>
          <w:divBdr>
            <w:top w:val="none" w:sz="0" w:space="0" w:color="auto"/>
            <w:left w:val="none" w:sz="0" w:space="0" w:color="auto"/>
            <w:bottom w:val="none" w:sz="0" w:space="0" w:color="auto"/>
            <w:right w:val="none" w:sz="0" w:space="0" w:color="auto"/>
          </w:divBdr>
        </w:div>
      </w:divsChild>
    </w:div>
    <w:div w:id="860820898">
      <w:bodyDiv w:val="1"/>
      <w:marLeft w:val="0"/>
      <w:marRight w:val="0"/>
      <w:marTop w:val="0"/>
      <w:marBottom w:val="0"/>
      <w:divBdr>
        <w:top w:val="none" w:sz="0" w:space="0" w:color="auto"/>
        <w:left w:val="none" w:sz="0" w:space="0" w:color="auto"/>
        <w:bottom w:val="none" w:sz="0" w:space="0" w:color="auto"/>
        <w:right w:val="none" w:sz="0" w:space="0" w:color="auto"/>
      </w:divBdr>
      <w:divsChild>
        <w:div w:id="968051098">
          <w:marLeft w:val="360"/>
          <w:marRight w:val="0"/>
          <w:marTop w:val="200"/>
          <w:marBottom w:val="0"/>
          <w:divBdr>
            <w:top w:val="none" w:sz="0" w:space="0" w:color="auto"/>
            <w:left w:val="none" w:sz="0" w:space="0" w:color="auto"/>
            <w:bottom w:val="none" w:sz="0" w:space="0" w:color="auto"/>
            <w:right w:val="none" w:sz="0" w:space="0" w:color="auto"/>
          </w:divBdr>
        </w:div>
      </w:divsChild>
    </w:div>
    <w:div w:id="1076364230">
      <w:bodyDiv w:val="1"/>
      <w:marLeft w:val="0"/>
      <w:marRight w:val="0"/>
      <w:marTop w:val="0"/>
      <w:marBottom w:val="0"/>
      <w:divBdr>
        <w:top w:val="none" w:sz="0" w:space="0" w:color="auto"/>
        <w:left w:val="none" w:sz="0" w:space="0" w:color="auto"/>
        <w:bottom w:val="none" w:sz="0" w:space="0" w:color="auto"/>
        <w:right w:val="none" w:sz="0" w:space="0" w:color="auto"/>
      </w:divBdr>
    </w:div>
    <w:div w:id="1216157641">
      <w:bodyDiv w:val="1"/>
      <w:marLeft w:val="0"/>
      <w:marRight w:val="0"/>
      <w:marTop w:val="0"/>
      <w:marBottom w:val="0"/>
      <w:divBdr>
        <w:top w:val="none" w:sz="0" w:space="0" w:color="auto"/>
        <w:left w:val="none" w:sz="0" w:space="0" w:color="auto"/>
        <w:bottom w:val="none" w:sz="0" w:space="0" w:color="auto"/>
        <w:right w:val="none" w:sz="0" w:space="0" w:color="auto"/>
      </w:divBdr>
      <w:divsChild>
        <w:div w:id="1945727146">
          <w:marLeft w:val="0"/>
          <w:marRight w:val="0"/>
          <w:marTop w:val="0"/>
          <w:marBottom w:val="0"/>
          <w:divBdr>
            <w:top w:val="none" w:sz="0" w:space="0" w:color="auto"/>
            <w:left w:val="none" w:sz="0" w:space="0" w:color="auto"/>
            <w:bottom w:val="none" w:sz="0" w:space="0" w:color="auto"/>
            <w:right w:val="none" w:sz="0" w:space="0" w:color="auto"/>
          </w:divBdr>
        </w:div>
      </w:divsChild>
    </w:div>
    <w:div w:id="1378119962">
      <w:bodyDiv w:val="1"/>
      <w:marLeft w:val="0"/>
      <w:marRight w:val="0"/>
      <w:marTop w:val="0"/>
      <w:marBottom w:val="0"/>
      <w:divBdr>
        <w:top w:val="none" w:sz="0" w:space="0" w:color="auto"/>
        <w:left w:val="none" w:sz="0" w:space="0" w:color="auto"/>
        <w:bottom w:val="none" w:sz="0" w:space="0" w:color="auto"/>
        <w:right w:val="none" w:sz="0" w:space="0" w:color="auto"/>
      </w:divBdr>
      <w:divsChild>
        <w:div w:id="1783764845">
          <w:marLeft w:val="0"/>
          <w:marRight w:val="0"/>
          <w:marTop w:val="0"/>
          <w:marBottom w:val="0"/>
          <w:divBdr>
            <w:top w:val="none" w:sz="0" w:space="0" w:color="auto"/>
            <w:left w:val="none" w:sz="0" w:space="0" w:color="auto"/>
            <w:bottom w:val="none" w:sz="0" w:space="0" w:color="auto"/>
            <w:right w:val="none" w:sz="0" w:space="0" w:color="auto"/>
          </w:divBdr>
        </w:div>
      </w:divsChild>
    </w:div>
    <w:div w:id="1530295355">
      <w:bodyDiv w:val="1"/>
      <w:marLeft w:val="0"/>
      <w:marRight w:val="0"/>
      <w:marTop w:val="0"/>
      <w:marBottom w:val="0"/>
      <w:divBdr>
        <w:top w:val="none" w:sz="0" w:space="0" w:color="auto"/>
        <w:left w:val="none" w:sz="0" w:space="0" w:color="auto"/>
        <w:bottom w:val="none" w:sz="0" w:space="0" w:color="auto"/>
        <w:right w:val="none" w:sz="0" w:space="0" w:color="auto"/>
      </w:divBdr>
      <w:divsChild>
        <w:div w:id="566647049">
          <w:marLeft w:val="0"/>
          <w:marRight w:val="0"/>
          <w:marTop w:val="0"/>
          <w:marBottom w:val="0"/>
          <w:divBdr>
            <w:top w:val="none" w:sz="0" w:space="0" w:color="auto"/>
            <w:left w:val="none" w:sz="0" w:space="0" w:color="auto"/>
            <w:bottom w:val="none" w:sz="0" w:space="0" w:color="auto"/>
            <w:right w:val="none" w:sz="0" w:space="0" w:color="auto"/>
          </w:divBdr>
        </w:div>
      </w:divsChild>
    </w:div>
    <w:div w:id="1698114751">
      <w:bodyDiv w:val="1"/>
      <w:marLeft w:val="0"/>
      <w:marRight w:val="0"/>
      <w:marTop w:val="0"/>
      <w:marBottom w:val="0"/>
      <w:divBdr>
        <w:top w:val="none" w:sz="0" w:space="0" w:color="auto"/>
        <w:left w:val="none" w:sz="0" w:space="0" w:color="auto"/>
        <w:bottom w:val="none" w:sz="0" w:space="0" w:color="auto"/>
        <w:right w:val="none" w:sz="0" w:space="0" w:color="auto"/>
      </w:divBdr>
      <w:divsChild>
        <w:div w:id="559633980">
          <w:marLeft w:val="0"/>
          <w:marRight w:val="0"/>
          <w:marTop w:val="0"/>
          <w:marBottom w:val="0"/>
          <w:divBdr>
            <w:top w:val="none" w:sz="0" w:space="0" w:color="auto"/>
            <w:left w:val="none" w:sz="0" w:space="0" w:color="auto"/>
            <w:bottom w:val="none" w:sz="0" w:space="0" w:color="auto"/>
            <w:right w:val="none" w:sz="0" w:space="0" w:color="auto"/>
          </w:divBdr>
        </w:div>
      </w:divsChild>
    </w:div>
    <w:div w:id="1898473330">
      <w:bodyDiv w:val="1"/>
      <w:marLeft w:val="0"/>
      <w:marRight w:val="0"/>
      <w:marTop w:val="0"/>
      <w:marBottom w:val="0"/>
      <w:divBdr>
        <w:top w:val="none" w:sz="0" w:space="0" w:color="auto"/>
        <w:left w:val="none" w:sz="0" w:space="0" w:color="auto"/>
        <w:bottom w:val="none" w:sz="0" w:space="0" w:color="auto"/>
        <w:right w:val="none" w:sz="0" w:space="0" w:color="auto"/>
      </w:divBdr>
      <w:divsChild>
        <w:div w:id="610818587">
          <w:marLeft w:val="360"/>
          <w:marRight w:val="0"/>
          <w:marTop w:val="200"/>
          <w:marBottom w:val="0"/>
          <w:divBdr>
            <w:top w:val="none" w:sz="0" w:space="0" w:color="auto"/>
            <w:left w:val="none" w:sz="0" w:space="0" w:color="auto"/>
            <w:bottom w:val="none" w:sz="0" w:space="0" w:color="auto"/>
            <w:right w:val="none" w:sz="0" w:space="0" w:color="auto"/>
          </w:divBdr>
        </w:div>
        <w:div w:id="1440446418">
          <w:marLeft w:val="360"/>
          <w:marRight w:val="0"/>
          <w:marTop w:val="200"/>
          <w:marBottom w:val="0"/>
          <w:divBdr>
            <w:top w:val="none" w:sz="0" w:space="0" w:color="auto"/>
            <w:left w:val="none" w:sz="0" w:space="0" w:color="auto"/>
            <w:bottom w:val="none" w:sz="0" w:space="0" w:color="auto"/>
            <w:right w:val="none" w:sz="0" w:space="0" w:color="auto"/>
          </w:divBdr>
        </w:div>
      </w:divsChild>
    </w:div>
    <w:div w:id="2065523414">
      <w:bodyDiv w:val="1"/>
      <w:marLeft w:val="0"/>
      <w:marRight w:val="0"/>
      <w:marTop w:val="0"/>
      <w:marBottom w:val="0"/>
      <w:divBdr>
        <w:top w:val="none" w:sz="0" w:space="0" w:color="auto"/>
        <w:left w:val="none" w:sz="0" w:space="0" w:color="auto"/>
        <w:bottom w:val="none" w:sz="0" w:space="0" w:color="auto"/>
        <w:right w:val="none" w:sz="0" w:space="0" w:color="auto"/>
      </w:divBdr>
      <w:divsChild>
        <w:div w:id="404030885">
          <w:marLeft w:val="547"/>
          <w:marRight w:val="0"/>
          <w:marTop w:val="200"/>
          <w:marBottom w:val="0"/>
          <w:divBdr>
            <w:top w:val="none" w:sz="0" w:space="0" w:color="auto"/>
            <w:left w:val="none" w:sz="0" w:space="0" w:color="auto"/>
            <w:bottom w:val="none" w:sz="0" w:space="0" w:color="auto"/>
            <w:right w:val="none" w:sz="0" w:space="0" w:color="auto"/>
          </w:divBdr>
        </w:div>
        <w:div w:id="218640194">
          <w:marLeft w:val="547"/>
          <w:marRight w:val="0"/>
          <w:marTop w:val="200"/>
          <w:marBottom w:val="0"/>
          <w:divBdr>
            <w:top w:val="none" w:sz="0" w:space="0" w:color="auto"/>
            <w:left w:val="none" w:sz="0" w:space="0" w:color="auto"/>
            <w:bottom w:val="none" w:sz="0" w:space="0" w:color="auto"/>
            <w:right w:val="none" w:sz="0" w:space="0" w:color="auto"/>
          </w:divBdr>
        </w:div>
      </w:divsChild>
    </w:div>
    <w:div w:id="2080588668">
      <w:bodyDiv w:val="1"/>
      <w:marLeft w:val="0"/>
      <w:marRight w:val="0"/>
      <w:marTop w:val="0"/>
      <w:marBottom w:val="0"/>
      <w:divBdr>
        <w:top w:val="none" w:sz="0" w:space="0" w:color="auto"/>
        <w:left w:val="none" w:sz="0" w:space="0" w:color="auto"/>
        <w:bottom w:val="none" w:sz="0" w:space="0" w:color="auto"/>
        <w:right w:val="none" w:sz="0" w:space="0" w:color="auto"/>
      </w:divBdr>
      <w:divsChild>
        <w:div w:id="8684211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8w2@umsystem.edu" TargetMode="External"/><Relationship Id="rId13" Type="http://schemas.openxmlformats.org/officeDocument/2006/relationships/hyperlink" Target="mailto:mcnhy@umsystem.edu"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3" Type="http://schemas.openxmlformats.org/officeDocument/2006/relationships/settings" Target="settings.xml"/><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footer" Target="footer1.xml"/><Relationship Id="rId12" Type="http://schemas.openxmlformats.org/officeDocument/2006/relationships/hyperlink" Target="mailto:vk9ry@umsystem.edu" TargetMode="External"/><Relationship Id="rId17" Type="http://schemas.openxmlformats.org/officeDocument/2006/relationships/image" Target="media/image4.jpe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kyb8k@umsystem.edu"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hyperlink" Target="mailto:saacfb@umsystem.edu" TargetMode="Externa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hyperlink" Target="mailto:ggr9d@umsystem.edu"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3</TotalTime>
  <Pages>7</Pages>
  <Words>2792</Words>
  <Characters>15918</Characters>
  <Application>Microsoft Office Word</Application>
  <DocSecurity>0</DocSecurity>
  <Lines>132</Lines>
  <Paragraphs>37</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
      <vt:lpstr>Introduction</vt:lpstr>
      <vt:lpstr>Problem Statement</vt:lpstr>
      <vt:lpstr>    Selecting a Template (Heading 2)</vt:lpstr>
      <vt:lpstr>    Maintaining the Integrity of the Specifications</vt:lpstr>
      <vt:lpstr>Related Work</vt:lpstr>
      <vt:lpstr>    Abbreviations and Acronyms</vt:lpstr>
      <vt:lpstr>    Equations</vt:lpstr>
      <vt:lpstr>    Some Common Mistakes</vt:lpstr>
      <vt:lpstr>Solutions</vt:lpstr>
      <vt:lpstr>    Authors and Affiliations</vt:lpstr>
      <vt:lpstr>        For papers with more than six authors: Add author names horizontally, moving to </vt:lpstr>
      <vt:lpstr>        For papers with less than six authors: To change the default, adjust the templat</vt:lpstr>
      <vt:lpstr>    Identify the Headings</vt:lpstr>
      <vt:lpstr>    Figures and Tables</vt:lpstr>
      <vt:lpstr>Dataset</vt:lpstr>
      <vt:lpstr>Preprocessing</vt:lpstr>
      <vt:lpstr>Solution</vt:lpstr>
      <vt:lpstr>Model</vt:lpstr>
      <vt:lpstr>Post Processing</vt:lpstr>
      <vt:lpstr>Application</vt:lpstr>
      <vt:lpstr>Future Work</vt:lpstr>
      <vt:lpstr>References</vt:lpstr>
    </vt:vector>
  </TitlesOfParts>
  <Company/>
  <LinksUpToDate>false</LinksUpToDate>
  <CharactersWithSpaces>18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luri vinayreddy</dc:creator>
  <cp:keywords/>
  <dc:description/>
  <cp:lastModifiedBy>kalluri vinayreddy</cp:lastModifiedBy>
  <cp:revision>229</cp:revision>
  <cp:lastPrinted>2022-05-08T08:35:00Z</cp:lastPrinted>
  <dcterms:created xsi:type="dcterms:W3CDTF">2022-05-07T23:46:00Z</dcterms:created>
  <dcterms:modified xsi:type="dcterms:W3CDTF">2022-05-08T18:57:00Z</dcterms:modified>
</cp:coreProperties>
</file>